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DC5D3C" w14:textId="77777777" w:rsidR="001E2D5B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  <w:r w:rsidRPr="00097A67">
        <w:rPr>
          <w:rFonts w:ascii="Arial" w:hAnsi="Arial" w:cs="Arial"/>
          <w:b/>
          <w:sz w:val="22"/>
          <w:szCs w:val="22"/>
          <w:u w:val="single"/>
          <w:lang w:val="en-PH"/>
        </w:rPr>
        <w:t>PDD CHANGE LOG</w:t>
      </w:r>
    </w:p>
    <w:p w14:paraId="2CF1CEDE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11"/>
        <w:gridCol w:w="1682"/>
        <w:gridCol w:w="2895"/>
        <w:gridCol w:w="3866"/>
      </w:tblGrid>
      <w:tr w:rsidR="008E4AEE" w:rsidRPr="00097A67" w14:paraId="7B46A12D" w14:textId="77777777" w:rsidTr="00D90F89">
        <w:tc>
          <w:tcPr>
            <w:tcW w:w="1526" w:type="dxa"/>
            <w:shd w:val="clear" w:color="auto" w:fill="auto"/>
          </w:tcPr>
          <w:p w14:paraId="5399EF17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VERSION</w:t>
            </w:r>
          </w:p>
        </w:tc>
        <w:tc>
          <w:tcPr>
            <w:tcW w:w="1701" w:type="dxa"/>
            <w:shd w:val="clear" w:color="auto" w:fill="auto"/>
          </w:tcPr>
          <w:p w14:paraId="53763A65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DATE</w:t>
            </w:r>
          </w:p>
        </w:tc>
        <w:tc>
          <w:tcPr>
            <w:tcW w:w="2977" w:type="dxa"/>
            <w:shd w:val="clear" w:color="auto" w:fill="auto"/>
          </w:tcPr>
          <w:p w14:paraId="79AB03E3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PROCESS ANALYST</w:t>
            </w:r>
          </w:p>
        </w:tc>
        <w:tc>
          <w:tcPr>
            <w:tcW w:w="3976" w:type="dxa"/>
            <w:shd w:val="clear" w:color="auto" w:fill="auto"/>
          </w:tcPr>
          <w:p w14:paraId="30C11B72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DESCRIPTION</w:t>
            </w:r>
          </w:p>
        </w:tc>
      </w:tr>
      <w:tr w:rsidR="008E4AEE" w:rsidRPr="00097A67" w14:paraId="0E60CBA2" w14:textId="77777777" w:rsidTr="00D90F89">
        <w:tc>
          <w:tcPr>
            <w:tcW w:w="1526" w:type="dxa"/>
            <w:shd w:val="clear" w:color="auto" w:fill="auto"/>
          </w:tcPr>
          <w:p w14:paraId="5FA24776" w14:textId="506E08AB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1.0</w:t>
            </w:r>
          </w:p>
        </w:tc>
        <w:tc>
          <w:tcPr>
            <w:tcW w:w="1701" w:type="dxa"/>
            <w:shd w:val="clear" w:color="auto" w:fill="auto"/>
          </w:tcPr>
          <w:p w14:paraId="6F9C6D7B" w14:textId="76667435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06/17/2020</w:t>
            </w:r>
          </w:p>
        </w:tc>
        <w:tc>
          <w:tcPr>
            <w:tcW w:w="2977" w:type="dxa"/>
            <w:shd w:val="clear" w:color="auto" w:fill="auto"/>
          </w:tcPr>
          <w:p w14:paraId="5F20EBF0" w14:textId="7A14A043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Aleo Ralph C. De Leon</w:t>
            </w:r>
          </w:p>
        </w:tc>
        <w:tc>
          <w:tcPr>
            <w:tcW w:w="3976" w:type="dxa"/>
            <w:shd w:val="clear" w:color="auto" w:fill="auto"/>
          </w:tcPr>
          <w:p w14:paraId="0D083187" w14:textId="0DAA6DD3" w:rsidR="008E4AEE" w:rsidRPr="00097A67" w:rsidRDefault="001D2085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PH"/>
              </w:rPr>
              <w:t>Initial</w:t>
            </w:r>
            <w:r w:rsidR="00566CB4">
              <w:rPr>
                <w:rFonts w:ascii="Arial" w:hAnsi="Arial" w:cs="Arial"/>
                <w:b/>
                <w:sz w:val="22"/>
                <w:szCs w:val="22"/>
                <w:lang w:val="en-PH"/>
              </w:rPr>
              <w:t xml:space="preserve"> Draft</w:t>
            </w:r>
          </w:p>
        </w:tc>
      </w:tr>
      <w:tr w:rsidR="008E4AEE" w:rsidRPr="00097A67" w14:paraId="3DE76C05" w14:textId="77777777" w:rsidTr="00D90F89">
        <w:tc>
          <w:tcPr>
            <w:tcW w:w="1526" w:type="dxa"/>
            <w:shd w:val="clear" w:color="auto" w:fill="auto"/>
          </w:tcPr>
          <w:p w14:paraId="3270B32F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  <w:tc>
          <w:tcPr>
            <w:tcW w:w="1701" w:type="dxa"/>
            <w:shd w:val="clear" w:color="auto" w:fill="auto"/>
          </w:tcPr>
          <w:p w14:paraId="2896E7CB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  <w:tc>
          <w:tcPr>
            <w:tcW w:w="2977" w:type="dxa"/>
            <w:shd w:val="clear" w:color="auto" w:fill="auto"/>
          </w:tcPr>
          <w:p w14:paraId="404728CB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  <w:tc>
          <w:tcPr>
            <w:tcW w:w="3976" w:type="dxa"/>
            <w:shd w:val="clear" w:color="auto" w:fill="auto"/>
          </w:tcPr>
          <w:p w14:paraId="04F4C99E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</w:tr>
      <w:tr w:rsidR="008E4AEE" w:rsidRPr="00097A67" w14:paraId="58B07D78" w14:textId="77777777" w:rsidTr="00D90F89">
        <w:tc>
          <w:tcPr>
            <w:tcW w:w="1526" w:type="dxa"/>
            <w:shd w:val="clear" w:color="auto" w:fill="auto"/>
          </w:tcPr>
          <w:p w14:paraId="7227C970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  <w:tc>
          <w:tcPr>
            <w:tcW w:w="1701" w:type="dxa"/>
            <w:shd w:val="clear" w:color="auto" w:fill="auto"/>
          </w:tcPr>
          <w:p w14:paraId="7B67D4C8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  <w:tc>
          <w:tcPr>
            <w:tcW w:w="2977" w:type="dxa"/>
            <w:shd w:val="clear" w:color="auto" w:fill="auto"/>
          </w:tcPr>
          <w:p w14:paraId="595AE9AD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  <w:tc>
          <w:tcPr>
            <w:tcW w:w="3976" w:type="dxa"/>
            <w:shd w:val="clear" w:color="auto" w:fill="auto"/>
          </w:tcPr>
          <w:p w14:paraId="0FC376C8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lang w:val="en-PH"/>
              </w:rPr>
            </w:pPr>
          </w:p>
        </w:tc>
      </w:tr>
    </w:tbl>
    <w:p w14:paraId="05CA41E2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lang w:val="en-PH"/>
        </w:rPr>
      </w:pPr>
    </w:p>
    <w:p w14:paraId="3B4E340C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  <w:r w:rsidRPr="00097A67">
        <w:rPr>
          <w:rFonts w:ascii="Arial" w:hAnsi="Arial" w:cs="Arial"/>
          <w:b/>
          <w:sz w:val="22"/>
          <w:szCs w:val="22"/>
          <w:u w:val="single"/>
          <w:lang w:val="en-PH"/>
        </w:rPr>
        <w:t>DOCUMENT SIGN-OFF</w:t>
      </w:r>
    </w:p>
    <w:p w14:paraId="422F8BFF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27"/>
        <w:gridCol w:w="3314"/>
        <w:gridCol w:w="3313"/>
      </w:tblGrid>
      <w:tr w:rsidR="008E4AEE" w:rsidRPr="00097A67" w14:paraId="10B2D832" w14:textId="77777777" w:rsidTr="00D90F89">
        <w:tc>
          <w:tcPr>
            <w:tcW w:w="3393" w:type="dxa"/>
            <w:shd w:val="clear" w:color="auto" w:fill="auto"/>
          </w:tcPr>
          <w:p w14:paraId="351A9519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</w:p>
        </w:tc>
        <w:tc>
          <w:tcPr>
            <w:tcW w:w="3393" w:type="dxa"/>
            <w:shd w:val="clear" w:color="auto" w:fill="auto"/>
          </w:tcPr>
          <w:p w14:paraId="57D6A34B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NAME</w:t>
            </w:r>
          </w:p>
        </w:tc>
        <w:tc>
          <w:tcPr>
            <w:tcW w:w="3394" w:type="dxa"/>
            <w:shd w:val="clear" w:color="auto" w:fill="auto"/>
          </w:tcPr>
          <w:p w14:paraId="60434B76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DATE</w:t>
            </w:r>
          </w:p>
        </w:tc>
      </w:tr>
      <w:tr w:rsidR="008E4AEE" w:rsidRPr="00097A67" w14:paraId="2BFC41A6" w14:textId="77777777" w:rsidTr="00D90F89">
        <w:tc>
          <w:tcPr>
            <w:tcW w:w="3393" w:type="dxa"/>
            <w:shd w:val="clear" w:color="auto" w:fill="auto"/>
          </w:tcPr>
          <w:p w14:paraId="381C9FFA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  <w:r w:rsidRPr="00097A67"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  <w:t xml:space="preserve">PRODUCT </w:t>
            </w:r>
            <w:r w:rsidRPr="00097A67">
              <w:rPr>
                <w:rFonts w:ascii="Arial" w:hAnsi="Arial" w:cs="Arial"/>
                <w:b/>
                <w:sz w:val="22"/>
                <w:szCs w:val="22"/>
                <w:lang w:val="en-PH"/>
              </w:rPr>
              <w:t>OWNER</w:t>
            </w:r>
          </w:p>
        </w:tc>
        <w:tc>
          <w:tcPr>
            <w:tcW w:w="3393" w:type="dxa"/>
            <w:shd w:val="clear" w:color="auto" w:fill="auto"/>
          </w:tcPr>
          <w:p w14:paraId="3D31FAEF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</w:p>
        </w:tc>
        <w:tc>
          <w:tcPr>
            <w:tcW w:w="3394" w:type="dxa"/>
            <w:shd w:val="clear" w:color="auto" w:fill="auto"/>
          </w:tcPr>
          <w:p w14:paraId="417476BF" w14:textId="77777777" w:rsidR="008E4AEE" w:rsidRPr="00097A67" w:rsidRDefault="008E4AEE" w:rsidP="00097A67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  <w:szCs w:val="22"/>
                <w:u w:val="single"/>
                <w:lang w:val="en-PH"/>
              </w:rPr>
            </w:pPr>
          </w:p>
        </w:tc>
      </w:tr>
    </w:tbl>
    <w:p w14:paraId="076F42FE" w14:textId="77777777" w:rsidR="008E4AEE" w:rsidRPr="00097A67" w:rsidRDefault="008E4AEE" w:rsidP="00097A67">
      <w:pPr>
        <w:spacing w:line="360" w:lineRule="auto"/>
        <w:jc w:val="center"/>
        <w:rPr>
          <w:rFonts w:ascii="Arial" w:hAnsi="Arial" w:cs="Arial"/>
          <w:b/>
          <w:sz w:val="22"/>
          <w:szCs w:val="22"/>
          <w:u w:val="single"/>
          <w:lang w:val="en-PH"/>
        </w:rPr>
      </w:pPr>
    </w:p>
    <w:p w14:paraId="5269BAE7" w14:textId="77777777" w:rsidR="008E4AEE" w:rsidRPr="00AF1F5E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lang w:val="en-PH"/>
        </w:rPr>
      </w:pPr>
      <w:r w:rsidRPr="00097A67">
        <w:rPr>
          <w:u w:val="single"/>
          <w:lang w:val="en-PH"/>
        </w:rPr>
        <w:br w:type="page"/>
      </w: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lastRenderedPageBreak/>
        <w:t>INTRODUCTION</w:t>
      </w:r>
    </w:p>
    <w:p w14:paraId="3D340556" w14:textId="77777777" w:rsidR="0084089C" w:rsidRPr="0084089C" w:rsidRDefault="0084089C" w:rsidP="00B02D5B">
      <w:pPr>
        <w:pStyle w:val="Heading2"/>
        <w:numPr>
          <w:ilvl w:val="0"/>
          <w:numId w:val="16"/>
        </w:numPr>
        <w:spacing w:line="276" w:lineRule="auto"/>
        <w:ind w:left="850" w:hanging="493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PURPOSE</w:t>
      </w:r>
    </w:p>
    <w:p w14:paraId="0FBD90C8" w14:textId="77777777" w:rsidR="00E8489D" w:rsidRDefault="00E8489D" w:rsidP="00852C80">
      <w:pPr>
        <w:spacing w:line="276" w:lineRule="auto"/>
        <w:ind w:left="425"/>
        <w:jc w:val="both"/>
        <w:rPr>
          <w:rFonts w:ascii="Arial" w:hAnsi="Arial" w:cs="Arial"/>
          <w:sz w:val="22"/>
          <w:szCs w:val="22"/>
          <w:lang w:val="en-PH"/>
        </w:rPr>
      </w:pPr>
      <w:r w:rsidRPr="00097A67">
        <w:rPr>
          <w:rFonts w:ascii="Arial" w:hAnsi="Arial" w:cs="Arial"/>
          <w:sz w:val="22"/>
          <w:szCs w:val="22"/>
          <w:lang w:val="en-PH"/>
        </w:rPr>
        <w:t>The Process Definition Document (PDD) describes and defines the business process to be automated. The “As-Is” process or the Current State – how the business process is done by the employees – must be defined in detail in this document.</w:t>
      </w:r>
    </w:p>
    <w:p w14:paraId="766808A4" w14:textId="77777777" w:rsidR="00A35D4B" w:rsidRPr="00097A67" w:rsidRDefault="00A35D4B" w:rsidP="00852C80">
      <w:pPr>
        <w:spacing w:line="276" w:lineRule="auto"/>
        <w:ind w:left="425"/>
        <w:jc w:val="both"/>
        <w:rPr>
          <w:rFonts w:ascii="Arial" w:hAnsi="Arial" w:cs="Arial"/>
          <w:sz w:val="22"/>
          <w:szCs w:val="22"/>
          <w:lang w:val="en-PH"/>
        </w:rPr>
      </w:pPr>
    </w:p>
    <w:p w14:paraId="1020806E" w14:textId="63A0816A" w:rsidR="008E4AEE" w:rsidRPr="0084089C" w:rsidRDefault="008E4AEE" w:rsidP="00B02D5B">
      <w:pPr>
        <w:pStyle w:val="Heading2"/>
        <w:numPr>
          <w:ilvl w:val="0"/>
          <w:numId w:val="16"/>
        </w:numPr>
        <w:spacing w:line="276" w:lineRule="auto"/>
        <w:ind w:left="850" w:hanging="493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DOCUMENT RACI MATRIX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01"/>
        <w:gridCol w:w="1984"/>
        <w:gridCol w:w="2126"/>
        <w:gridCol w:w="1843"/>
        <w:gridCol w:w="1869"/>
      </w:tblGrid>
      <w:tr w:rsidR="00E8489D" w:rsidRPr="00097A67" w14:paraId="582CD526" w14:textId="77777777" w:rsidTr="00A85E55">
        <w:tc>
          <w:tcPr>
            <w:tcW w:w="1701" w:type="dxa"/>
            <w:shd w:val="clear" w:color="auto" w:fill="auto"/>
            <w:vAlign w:val="center"/>
          </w:tcPr>
          <w:p w14:paraId="49EBB162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ROCESS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200E9FE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RESPONSIBL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281DBCF8" w14:textId="59ACCA22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ACCOUNTABLE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E74E23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CONSULTED</w:t>
            </w:r>
          </w:p>
        </w:tc>
        <w:tc>
          <w:tcPr>
            <w:tcW w:w="1869" w:type="dxa"/>
            <w:shd w:val="clear" w:color="auto" w:fill="auto"/>
            <w:vAlign w:val="center"/>
          </w:tcPr>
          <w:p w14:paraId="1FAD589A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INFORMED</w:t>
            </w:r>
          </w:p>
        </w:tc>
      </w:tr>
      <w:tr w:rsidR="00E8489D" w:rsidRPr="00097A67" w14:paraId="70E3FA5D" w14:textId="77777777" w:rsidTr="00A85E55">
        <w:tc>
          <w:tcPr>
            <w:tcW w:w="1701" w:type="dxa"/>
            <w:shd w:val="clear" w:color="auto" w:fill="auto"/>
            <w:vAlign w:val="center"/>
          </w:tcPr>
          <w:p w14:paraId="4AF9FE67" w14:textId="440E06BA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DD Development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3A188F6" w14:textId="66A0B7DD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cess Analyst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17103384" w14:textId="5340AA3C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cess Analyst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63950307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869" w:type="dxa"/>
            <w:shd w:val="clear" w:color="auto" w:fill="auto"/>
            <w:vAlign w:val="center"/>
          </w:tcPr>
          <w:p w14:paraId="66A20699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E8489D" w:rsidRPr="00097A67" w14:paraId="393F9A31" w14:textId="77777777" w:rsidTr="00A85E55">
        <w:tc>
          <w:tcPr>
            <w:tcW w:w="1701" w:type="dxa"/>
            <w:shd w:val="clear" w:color="auto" w:fill="auto"/>
            <w:vAlign w:val="center"/>
          </w:tcPr>
          <w:p w14:paraId="7508B95E" w14:textId="51CB0D9B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DD Sign Off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6ABC4774" w14:textId="0E5C67CA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duct Owner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40E142B" w14:textId="0288A7F2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duct Owner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B288618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869" w:type="dxa"/>
            <w:shd w:val="clear" w:color="auto" w:fill="auto"/>
            <w:vAlign w:val="center"/>
          </w:tcPr>
          <w:p w14:paraId="1CAD23B5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580B0F8F" w14:textId="0663F48E" w:rsidR="00E8489D" w:rsidRPr="00097A67" w:rsidRDefault="00E8489D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3B60BEE9" w14:textId="77777777" w:rsidR="008E4AEE" w:rsidRPr="00AF1F5E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color w:val="000000" w:themeColor="text1"/>
          <w:sz w:val="22"/>
          <w:lang w:val="en-PH"/>
        </w:rPr>
      </w:pP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t>BUSINESS PROCESS SCOPE</w:t>
      </w:r>
    </w:p>
    <w:p w14:paraId="0988C1F2" w14:textId="0F2375E4" w:rsidR="00852C80" w:rsidRPr="00097A67" w:rsidRDefault="00852C80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5E851776" w14:textId="77777777" w:rsidR="008E4AEE" w:rsidRPr="0084089C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INVOLVED AREAS / DEPARTMENTS</w:t>
      </w:r>
    </w:p>
    <w:p w14:paraId="05AA0C59" w14:textId="053B28B9" w:rsidR="00A35D4B" w:rsidRPr="00A35D4B" w:rsidRDefault="00A35D4B" w:rsidP="002B30F8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2"/>
        <w:gridCol w:w="1985"/>
        <w:gridCol w:w="3544"/>
        <w:gridCol w:w="1962"/>
      </w:tblGrid>
      <w:tr w:rsidR="00E8489D" w:rsidRPr="00097A67" w14:paraId="2A39E68D" w14:textId="77777777" w:rsidTr="00A85E55">
        <w:tc>
          <w:tcPr>
            <w:tcW w:w="1842" w:type="dxa"/>
            <w:shd w:val="clear" w:color="auto" w:fill="auto"/>
            <w:vAlign w:val="center"/>
          </w:tcPr>
          <w:p w14:paraId="67A8679B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ROLE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429B84C4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NAME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3413CC6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CONTACT DETAILS (EMAIL, CONTACT NUMBER)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58C57582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NOTES</w:t>
            </w:r>
          </w:p>
        </w:tc>
      </w:tr>
      <w:tr w:rsidR="00E8489D" w:rsidRPr="00097A67" w14:paraId="768B299F" w14:textId="77777777" w:rsidTr="00A85E55">
        <w:tc>
          <w:tcPr>
            <w:tcW w:w="1842" w:type="dxa"/>
            <w:shd w:val="clear" w:color="auto" w:fill="auto"/>
            <w:vAlign w:val="center"/>
          </w:tcPr>
          <w:p w14:paraId="0A4E7F66" w14:textId="76466B78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ocess Analyst</w:t>
            </w:r>
          </w:p>
        </w:tc>
        <w:tc>
          <w:tcPr>
            <w:tcW w:w="1985" w:type="dxa"/>
            <w:shd w:val="clear" w:color="auto" w:fill="auto"/>
            <w:vAlign w:val="center"/>
          </w:tcPr>
          <w:p w14:paraId="007A2D2C" w14:textId="75C64AB8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leo Ralph De Leon</w:t>
            </w:r>
          </w:p>
        </w:tc>
        <w:tc>
          <w:tcPr>
            <w:tcW w:w="3544" w:type="dxa"/>
            <w:shd w:val="clear" w:color="auto" w:fill="auto"/>
            <w:vAlign w:val="center"/>
          </w:tcPr>
          <w:p w14:paraId="6A239E8A" w14:textId="0E32B15C" w:rsidR="00E8489D" w:rsidRPr="00852C80" w:rsidRDefault="00045D7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zadeleon@globe.com.ph</w:t>
            </w:r>
          </w:p>
        </w:tc>
        <w:tc>
          <w:tcPr>
            <w:tcW w:w="1962" w:type="dxa"/>
            <w:shd w:val="clear" w:color="auto" w:fill="auto"/>
            <w:vAlign w:val="center"/>
          </w:tcPr>
          <w:p w14:paraId="7385FEC1" w14:textId="77777777" w:rsidR="00E8489D" w:rsidRPr="00852C80" w:rsidRDefault="00E848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3C2B58BD" w14:textId="047D83B6" w:rsidR="00E8489D" w:rsidRPr="00097A67" w:rsidRDefault="00E8489D" w:rsidP="00852C80">
      <w:pPr>
        <w:spacing w:line="276" w:lineRule="auto"/>
        <w:rPr>
          <w:rFonts w:ascii="Arial" w:hAnsi="Arial" w:cs="Arial"/>
          <w:color w:val="FF0000"/>
          <w:sz w:val="22"/>
          <w:szCs w:val="22"/>
          <w:lang w:val="en-PH"/>
        </w:rPr>
      </w:pPr>
    </w:p>
    <w:p w14:paraId="787278A3" w14:textId="0724F8CD" w:rsidR="00506DBD" w:rsidRPr="002B30F8" w:rsidRDefault="008E4AEE" w:rsidP="002B30F8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PROCESS TASKS</w:t>
      </w:r>
    </w:p>
    <w:p w14:paraId="396F3D03" w14:textId="76FE6655" w:rsidR="00A35D4B" w:rsidRPr="00A35D4B" w:rsidRDefault="00A35D4B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81"/>
        <w:gridCol w:w="5252"/>
      </w:tblGrid>
      <w:tr w:rsidR="00491F19" w:rsidRPr="00097A67" w14:paraId="61EB06F5" w14:textId="77777777" w:rsidTr="00A85E55">
        <w:tc>
          <w:tcPr>
            <w:tcW w:w="4081" w:type="dxa"/>
            <w:shd w:val="clear" w:color="auto" w:fill="auto"/>
          </w:tcPr>
          <w:p w14:paraId="7B8475C7" w14:textId="77777777" w:rsidR="00491F19" w:rsidRPr="00852C80" w:rsidRDefault="00491F1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ROCESS NAME</w:t>
            </w:r>
          </w:p>
        </w:tc>
        <w:tc>
          <w:tcPr>
            <w:tcW w:w="5252" w:type="dxa"/>
            <w:shd w:val="clear" w:color="auto" w:fill="auto"/>
            <w:vAlign w:val="center"/>
          </w:tcPr>
          <w:p w14:paraId="23A73D65" w14:textId="4177F706" w:rsidR="00491F19" w:rsidRPr="00852C80" w:rsidRDefault="00375656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b/>
                <w:szCs w:val="22"/>
                <w:lang w:val="en-PH"/>
              </w:rPr>
              <w:t>Ookla_RPA</w:t>
            </w:r>
            <w:proofErr w:type="spellEnd"/>
          </w:p>
        </w:tc>
      </w:tr>
      <w:tr w:rsidR="00491F19" w:rsidRPr="00097A67" w14:paraId="028F6488" w14:textId="77777777" w:rsidTr="00A85E55">
        <w:tc>
          <w:tcPr>
            <w:tcW w:w="4081" w:type="dxa"/>
            <w:shd w:val="clear" w:color="auto" w:fill="auto"/>
          </w:tcPr>
          <w:p w14:paraId="1076D8D9" w14:textId="77777777" w:rsidR="00491F19" w:rsidRPr="00852C80" w:rsidRDefault="00491F1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ROCESS SHORT DESCRIPTION</w:t>
            </w:r>
          </w:p>
        </w:tc>
        <w:tc>
          <w:tcPr>
            <w:tcW w:w="5252" w:type="dxa"/>
            <w:shd w:val="clear" w:color="auto" w:fill="auto"/>
            <w:vAlign w:val="center"/>
          </w:tcPr>
          <w:p w14:paraId="3A037BB2" w14:textId="77777777" w:rsidR="00491F19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Cs w:val="22"/>
                <w:lang w:val="en-PH"/>
              </w:rPr>
              <w:t xml:space="preserve">This process automates the gathering of latest file from </w:t>
            </w:r>
            <w:proofErr w:type="spellStart"/>
            <w:r>
              <w:rPr>
                <w:rFonts w:ascii="Arial" w:hAnsi="Arial" w:cs="Arial"/>
                <w:b/>
                <w:szCs w:val="22"/>
                <w:lang w:val="en-PH"/>
              </w:rPr>
              <w:t>Ookla</w:t>
            </w:r>
            <w:proofErr w:type="spellEnd"/>
            <w:r>
              <w:rPr>
                <w:rFonts w:ascii="Arial" w:hAnsi="Arial" w:cs="Arial"/>
                <w:b/>
                <w:szCs w:val="22"/>
                <w:lang w:val="en-PH"/>
              </w:rPr>
              <w:t xml:space="preserve"> website then transferring it to another server.</w:t>
            </w:r>
          </w:p>
          <w:p w14:paraId="3A69A944" w14:textId="055DC468" w:rsidR="00333769" w:rsidRPr="00852C80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Cs w:val="22"/>
                <w:lang w:val="en-PH"/>
              </w:rPr>
              <w:t>This is a Back Office Bot meaning this can be done without human intervention. It is scheduled to run every week on Friday at 8 am.</w:t>
            </w:r>
          </w:p>
        </w:tc>
      </w:tr>
      <w:tr w:rsidR="00491F19" w:rsidRPr="00097A67" w14:paraId="00DE0A84" w14:textId="77777777" w:rsidTr="00A85E55">
        <w:tc>
          <w:tcPr>
            <w:tcW w:w="4081" w:type="dxa"/>
            <w:shd w:val="clear" w:color="auto" w:fill="auto"/>
          </w:tcPr>
          <w:p w14:paraId="52106C2E" w14:textId="77777777" w:rsidR="00491F19" w:rsidRPr="00852C80" w:rsidRDefault="00491F1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ROLES REQUIRED FOR PERFORMING THE PROCESS</w:t>
            </w:r>
          </w:p>
        </w:tc>
        <w:tc>
          <w:tcPr>
            <w:tcW w:w="5252" w:type="dxa"/>
            <w:shd w:val="clear" w:color="auto" w:fill="auto"/>
            <w:vAlign w:val="center"/>
          </w:tcPr>
          <w:p w14:paraId="5B12F216" w14:textId="103C806A" w:rsidR="00491F19" w:rsidRPr="00852C80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szCs w:val="22"/>
                <w:lang w:val="en-PH"/>
              </w:rPr>
              <w:t>Backend Developer</w:t>
            </w:r>
          </w:p>
        </w:tc>
      </w:tr>
    </w:tbl>
    <w:p w14:paraId="5942DDE0" w14:textId="72013515" w:rsidR="00491F19" w:rsidRPr="00A35D4B" w:rsidRDefault="00491F19" w:rsidP="002B30F8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7"/>
        <w:gridCol w:w="8796"/>
      </w:tblGrid>
      <w:tr w:rsidR="00491F19" w:rsidRPr="00097A67" w14:paraId="6A0FC42F" w14:textId="77777777" w:rsidTr="00A85E55">
        <w:tc>
          <w:tcPr>
            <w:tcW w:w="537" w:type="dxa"/>
            <w:shd w:val="clear" w:color="auto" w:fill="auto"/>
            <w:vAlign w:val="center"/>
          </w:tcPr>
          <w:p w14:paraId="7546BFD3" w14:textId="77777777" w:rsidR="00491F19" w:rsidRPr="00852C80" w:rsidRDefault="00491F1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3639FF9C" w14:textId="77777777" w:rsidR="00491F19" w:rsidRPr="00852C80" w:rsidRDefault="00491F1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BENEFITS</w:t>
            </w:r>
          </w:p>
        </w:tc>
      </w:tr>
      <w:tr w:rsidR="002B30F8" w:rsidRPr="00097A67" w14:paraId="29C202B3" w14:textId="77777777" w:rsidTr="00A85E55">
        <w:tc>
          <w:tcPr>
            <w:tcW w:w="537" w:type="dxa"/>
            <w:shd w:val="clear" w:color="auto" w:fill="auto"/>
            <w:vAlign w:val="center"/>
          </w:tcPr>
          <w:p w14:paraId="79E627F8" w14:textId="0A3158E7" w:rsidR="002B30F8" w:rsidRPr="00852C80" w:rsidRDefault="002B30F8" w:rsidP="002B30F8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1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0D9860B0" w14:textId="1DCFC96B" w:rsidR="002B30F8" w:rsidRPr="00852C80" w:rsidRDefault="002B30F8" w:rsidP="002B30F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utomated extraction of latest files from the server</w:t>
            </w:r>
            <w:r w:rsidR="00333769">
              <w:rPr>
                <w:rFonts w:ascii="Arial" w:hAnsi="Arial" w:cs="Arial"/>
                <w:szCs w:val="22"/>
                <w:lang w:val="en-PH"/>
              </w:rPr>
              <w:t>.</w:t>
            </w:r>
          </w:p>
        </w:tc>
      </w:tr>
      <w:tr w:rsidR="002B30F8" w:rsidRPr="00097A67" w14:paraId="664FB608" w14:textId="77777777" w:rsidTr="00A85E55">
        <w:tc>
          <w:tcPr>
            <w:tcW w:w="537" w:type="dxa"/>
            <w:shd w:val="clear" w:color="auto" w:fill="auto"/>
            <w:vAlign w:val="center"/>
          </w:tcPr>
          <w:p w14:paraId="12EE60CD" w14:textId="222C4CFE" w:rsidR="002B30F8" w:rsidRPr="00852C80" w:rsidRDefault="002B30F8" w:rsidP="002B30F8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2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5E044ECB" w14:textId="7C171D66" w:rsidR="002B30F8" w:rsidRPr="00852C80" w:rsidRDefault="002B30F8" w:rsidP="002B30F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utomated transferrin of file from one server to another</w:t>
            </w:r>
            <w:r w:rsidR="00333769">
              <w:rPr>
                <w:rFonts w:ascii="Arial" w:hAnsi="Arial" w:cs="Arial"/>
                <w:szCs w:val="22"/>
                <w:lang w:val="en-PH"/>
              </w:rPr>
              <w:t>.</w:t>
            </w:r>
          </w:p>
        </w:tc>
      </w:tr>
      <w:tr w:rsidR="002B30F8" w:rsidRPr="00097A67" w14:paraId="58250D1B" w14:textId="77777777" w:rsidTr="00A85E55">
        <w:tc>
          <w:tcPr>
            <w:tcW w:w="537" w:type="dxa"/>
            <w:shd w:val="clear" w:color="auto" w:fill="auto"/>
            <w:vAlign w:val="center"/>
          </w:tcPr>
          <w:p w14:paraId="1B074D84" w14:textId="18927329" w:rsidR="002B30F8" w:rsidRPr="00852C80" w:rsidRDefault="002B30F8" w:rsidP="002B30F8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3</w:t>
            </w:r>
          </w:p>
        </w:tc>
        <w:tc>
          <w:tcPr>
            <w:tcW w:w="8796" w:type="dxa"/>
            <w:shd w:val="clear" w:color="auto" w:fill="auto"/>
            <w:vAlign w:val="center"/>
          </w:tcPr>
          <w:p w14:paraId="0235770E" w14:textId="489E0C61" w:rsidR="002B30F8" w:rsidRPr="00852C80" w:rsidRDefault="002B30F8" w:rsidP="002B30F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Scheduled job process, thus no human intervention needed.</w:t>
            </w:r>
          </w:p>
        </w:tc>
      </w:tr>
    </w:tbl>
    <w:p w14:paraId="2074A76B" w14:textId="7ECC2872" w:rsidR="00491F19" w:rsidRPr="00097A67" w:rsidRDefault="00491F19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6364DA01" w14:textId="77777777" w:rsidR="003546BE" w:rsidRDefault="003546BE">
      <w:pPr>
        <w:rPr>
          <w:rFonts w:ascii="Arial" w:hAnsi="Arial" w:cs="Arial"/>
          <w:b/>
          <w:sz w:val="22"/>
        </w:rPr>
      </w:pPr>
      <w:r>
        <w:rPr>
          <w:rFonts w:ascii="Arial" w:hAnsi="Arial" w:cs="Arial"/>
          <w:b/>
          <w:sz w:val="22"/>
        </w:rPr>
        <w:br w:type="page"/>
      </w:r>
    </w:p>
    <w:p w14:paraId="36477FD9" w14:textId="1EB3943B" w:rsidR="008E4AEE" w:rsidRPr="0084089C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0"/>
          <w:szCs w:val="22"/>
          <w:lang w:val="en-PH"/>
        </w:rPr>
      </w:pPr>
      <w:r w:rsidRPr="0084089C">
        <w:rPr>
          <w:rFonts w:ascii="Arial" w:hAnsi="Arial" w:cs="Arial"/>
          <w:b/>
          <w:sz w:val="22"/>
        </w:rPr>
        <w:lastRenderedPageBreak/>
        <w:t xml:space="preserve">HIGH-LEVEL </w:t>
      </w:r>
      <w:r w:rsidR="00621E41" w:rsidRPr="0084089C">
        <w:rPr>
          <w:rFonts w:ascii="Arial" w:hAnsi="Arial" w:cs="Arial"/>
          <w:b/>
          <w:sz w:val="22"/>
        </w:rPr>
        <w:t>WORK</w:t>
      </w:r>
      <w:r w:rsidRPr="0084089C">
        <w:rPr>
          <w:rFonts w:ascii="Arial" w:hAnsi="Arial" w:cs="Arial"/>
          <w:b/>
          <w:sz w:val="22"/>
        </w:rPr>
        <w:t>FLOW DIAGRAM</w:t>
      </w:r>
    </w:p>
    <w:p w14:paraId="700088B6" w14:textId="14A9BCBC" w:rsidR="00A85E55" w:rsidRPr="008108A7" w:rsidRDefault="00A85E55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p w14:paraId="12479706" w14:textId="510B575A" w:rsidR="00A85E55" w:rsidRPr="008108A7" w:rsidRDefault="001B14E7" w:rsidP="003546BE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  <w:r>
        <w:rPr>
          <w:rFonts w:ascii="Arial" w:hAnsi="Arial" w:cs="Arial"/>
          <w:b/>
          <w:noProof/>
          <w:sz w:val="22"/>
        </w:rPr>
        <w:drawing>
          <wp:anchor distT="0" distB="0" distL="114300" distR="114300" simplePos="0" relativeHeight="251658240" behindDoc="0" locked="0" layoutInCell="1" allowOverlap="1" wp14:anchorId="3CC3FC4F" wp14:editId="083DC0DA">
            <wp:simplePos x="0" y="0"/>
            <wp:positionH relativeFrom="margin">
              <wp:posOffset>1284122</wp:posOffset>
            </wp:positionH>
            <wp:positionV relativeFrom="paragraph">
              <wp:posOffset>8915</wp:posOffset>
            </wp:positionV>
            <wp:extent cx="3568700" cy="708660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708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7974CE" w14:textId="1E0215CF" w:rsidR="00491F19" w:rsidRPr="008108A7" w:rsidRDefault="00491F19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p w14:paraId="5182E272" w14:textId="267FA3E9" w:rsidR="00A35D4B" w:rsidRPr="00A35D4B" w:rsidRDefault="00A35D4B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p w14:paraId="25360090" w14:textId="558FF020" w:rsidR="00621E41" w:rsidRPr="00097A67" w:rsidRDefault="00621E41" w:rsidP="00852C80">
      <w:pPr>
        <w:spacing w:line="276" w:lineRule="auto"/>
        <w:ind w:left="426"/>
        <w:jc w:val="center"/>
        <w:rPr>
          <w:rFonts w:ascii="Arial" w:hAnsi="Arial" w:cs="Arial"/>
          <w:sz w:val="22"/>
          <w:szCs w:val="22"/>
          <w:lang w:val="en-PH"/>
        </w:rPr>
      </w:pPr>
    </w:p>
    <w:p w14:paraId="23C0634A" w14:textId="3AC91B73" w:rsidR="00621E41" w:rsidRPr="00097A67" w:rsidRDefault="00621E41" w:rsidP="00852C80">
      <w:pPr>
        <w:spacing w:line="276" w:lineRule="auto"/>
        <w:ind w:left="426"/>
        <w:jc w:val="center"/>
        <w:rPr>
          <w:rFonts w:ascii="Arial" w:hAnsi="Arial" w:cs="Arial"/>
          <w:sz w:val="22"/>
          <w:szCs w:val="22"/>
          <w:lang w:val="en-PH"/>
        </w:rPr>
      </w:pPr>
    </w:p>
    <w:p w14:paraId="209D785E" w14:textId="17BB04B8" w:rsidR="003546BE" w:rsidRDefault="003546BE">
      <w:pPr>
        <w:rPr>
          <w:rFonts w:ascii="Arial" w:hAnsi="Arial" w:cs="Arial"/>
          <w:b/>
          <w:sz w:val="22"/>
          <w:szCs w:val="22"/>
          <w:lang w:val="en-PH"/>
        </w:rPr>
      </w:pPr>
      <w:r>
        <w:rPr>
          <w:rFonts w:ascii="Arial" w:hAnsi="Arial" w:cs="Arial"/>
          <w:b/>
          <w:sz w:val="22"/>
          <w:szCs w:val="22"/>
          <w:lang w:val="en-PH"/>
        </w:rPr>
        <w:br w:type="page"/>
      </w:r>
    </w:p>
    <w:p w14:paraId="26ADD298" w14:textId="3355878E" w:rsidR="008E4AEE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lastRenderedPageBreak/>
        <w:t>IMPACTED APPLICATION, PLATFORMS, SYSTEMS AND SHARED FOLDERS</w:t>
      </w:r>
    </w:p>
    <w:p w14:paraId="6BB6CD04" w14:textId="77777777" w:rsidR="00A35D4B" w:rsidRPr="00A35D4B" w:rsidRDefault="00A35D4B" w:rsidP="00852C80">
      <w:pPr>
        <w:spacing w:line="276" w:lineRule="auto"/>
        <w:ind w:left="425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10"/>
        <w:gridCol w:w="5223"/>
      </w:tblGrid>
      <w:tr w:rsidR="00A15313" w:rsidRPr="00097A67" w14:paraId="6EC66789" w14:textId="77777777" w:rsidTr="00A85E55">
        <w:tc>
          <w:tcPr>
            <w:tcW w:w="9333" w:type="dxa"/>
            <w:gridSpan w:val="2"/>
            <w:shd w:val="clear" w:color="auto" w:fill="auto"/>
            <w:vAlign w:val="center"/>
          </w:tcPr>
          <w:p w14:paraId="5EE41354" w14:textId="6C5FEDF9" w:rsidR="00A15313" w:rsidRPr="00852C80" w:rsidRDefault="001E1EC7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b/>
                <w:szCs w:val="22"/>
                <w:lang w:val="en-PH"/>
              </w:rPr>
              <w:t>Ookla_RPA</w:t>
            </w:r>
            <w:proofErr w:type="spellEnd"/>
            <w:r>
              <w:rPr>
                <w:rFonts w:ascii="Arial" w:hAnsi="Arial" w:cs="Arial"/>
                <w:b/>
                <w:szCs w:val="22"/>
                <w:lang w:val="en-PH"/>
              </w:rPr>
              <w:t xml:space="preserve"> –</w:t>
            </w:r>
            <w:r w:rsidR="00A15313" w:rsidRPr="00852C80">
              <w:rPr>
                <w:rFonts w:ascii="Arial" w:hAnsi="Arial" w:cs="Arial"/>
                <w:b/>
                <w:szCs w:val="22"/>
                <w:lang w:val="en-PH"/>
              </w:rPr>
              <w:t xml:space="preserve"> </w:t>
            </w:r>
            <w:r>
              <w:rPr>
                <w:rFonts w:ascii="Arial" w:hAnsi="Arial" w:cs="Arial"/>
                <w:b/>
                <w:szCs w:val="22"/>
                <w:lang w:val="en-PH"/>
              </w:rPr>
              <w:t>1.0</w:t>
            </w:r>
          </w:p>
        </w:tc>
      </w:tr>
      <w:tr w:rsidR="00A15313" w:rsidRPr="00097A67" w14:paraId="00B673EC" w14:textId="77777777" w:rsidTr="00A85E55">
        <w:tc>
          <w:tcPr>
            <w:tcW w:w="4110" w:type="dxa"/>
            <w:shd w:val="clear" w:color="auto" w:fill="auto"/>
            <w:vAlign w:val="center"/>
          </w:tcPr>
          <w:p w14:paraId="4C7EF3CC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ACCESS METHOD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345DFB53" w14:textId="0941EF43" w:rsidR="00A15313" w:rsidRDefault="001B14E7" w:rsidP="001B14E7">
            <w:pPr>
              <w:pStyle w:val="ListParagraph"/>
              <w:spacing w:line="276" w:lineRule="auto"/>
              <w:rPr>
                <w:rFonts w:ascii="Arial" w:hAnsi="Arial" w:cs="Arial"/>
                <w:sz w:val="20"/>
                <w:szCs w:val="20"/>
                <w:lang w:val="en-PH"/>
              </w:rPr>
            </w:pPr>
            <w:r w:rsidRPr="001B14E7">
              <w:rPr>
                <w:rFonts w:ascii="Arial" w:hAnsi="Arial" w:cs="Arial"/>
                <w:sz w:val="20"/>
                <w:szCs w:val="20"/>
                <w:lang w:val="en-PH"/>
              </w:rPr>
              <w:t>VIA Web</w:t>
            </w:r>
            <w:r>
              <w:rPr>
                <w:rFonts w:ascii="Arial" w:hAnsi="Arial" w:cs="Arial"/>
                <w:sz w:val="20"/>
                <w:szCs w:val="20"/>
                <w:lang w:val="en-PH"/>
              </w:rPr>
              <w:t xml:space="preserve"> – Google Chrome (</w:t>
            </w:r>
            <w:proofErr w:type="spellStart"/>
            <w:r>
              <w:rPr>
                <w:rFonts w:ascii="Arial" w:hAnsi="Arial" w:cs="Arial"/>
                <w:sz w:val="20"/>
                <w:szCs w:val="20"/>
                <w:lang w:val="en-PH"/>
              </w:rPr>
              <w:t>Ookla</w:t>
            </w:r>
            <w:proofErr w:type="spellEnd"/>
            <w:r>
              <w:rPr>
                <w:rFonts w:ascii="Arial" w:hAnsi="Arial" w:cs="Arial"/>
                <w:sz w:val="20"/>
                <w:szCs w:val="20"/>
                <w:lang w:val="en-PH"/>
              </w:rPr>
              <w:t>)</w:t>
            </w:r>
          </w:p>
          <w:p w14:paraId="14F6BC23" w14:textId="77777777" w:rsidR="001B14E7" w:rsidRDefault="001B14E7" w:rsidP="001B14E7">
            <w:pPr>
              <w:pStyle w:val="ListParagraph"/>
              <w:spacing w:line="276" w:lineRule="auto"/>
              <w:rPr>
                <w:rFonts w:ascii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sz w:val="20"/>
                <w:szCs w:val="20"/>
                <w:lang w:val="en-PH"/>
              </w:rPr>
              <w:t>VIA Desktop – Downloads folder</w:t>
            </w:r>
          </w:p>
          <w:p w14:paraId="3D5BAADB" w14:textId="352D89F1" w:rsidR="001B14E7" w:rsidRPr="001B14E7" w:rsidRDefault="001B14E7" w:rsidP="001B14E7">
            <w:pPr>
              <w:pStyle w:val="ListParagraph"/>
              <w:spacing w:line="276" w:lineRule="auto"/>
              <w:rPr>
                <w:rFonts w:ascii="Arial" w:hAnsi="Arial" w:cs="Arial"/>
                <w:sz w:val="20"/>
                <w:szCs w:val="20"/>
                <w:lang w:val="en-PH"/>
              </w:rPr>
            </w:pPr>
            <w:r>
              <w:rPr>
                <w:rFonts w:ascii="Arial" w:hAnsi="Arial" w:cs="Arial"/>
                <w:sz w:val="20"/>
                <w:szCs w:val="20"/>
                <w:lang w:val="en-PH"/>
              </w:rPr>
              <w:t>VIA Citrix – 10.8.73.70</w:t>
            </w:r>
          </w:p>
        </w:tc>
      </w:tr>
      <w:tr w:rsidR="00A15313" w:rsidRPr="00097A67" w14:paraId="71365BC5" w14:textId="77777777" w:rsidTr="00A85E55">
        <w:tc>
          <w:tcPr>
            <w:tcW w:w="4110" w:type="dxa"/>
            <w:shd w:val="clear" w:color="auto" w:fill="auto"/>
            <w:vAlign w:val="center"/>
          </w:tcPr>
          <w:p w14:paraId="7289C879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ERMISSIONS, ACCESSES AND ROLES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2ADCBC73" w14:textId="5648C30B" w:rsidR="00A15313" w:rsidRPr="00852C80" w:rsidRDefault="00FB5F03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 xml:space="preserve">Admin User – Can access the UiPath Orchestrator </w:t>
            </w:r>
          </w:p>
        </w:tc>
      </w:tr>
      <w:tr w:rsidR="00A15313" w:rsidRPr="00097A67" w14:paraId="647A23DE" w14:textId="77777777" w:rsidTr="00A85E55">
        <w:tc>
          <w:tcPr>
            <w:tcW w:w="4110" w:type="dxa"/>
            <w:shd w:val="clear" w:color="auto" w:fill="auto"/>
            <w:vAlign w:val="center"/>
          </w:tcPr>
          <w:p w14:paraId="4D6B8628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CREDENTIAL</w:t>
            </w:r>
            <w:r w:rsidR="00784358" w:rsidRPr="00852C80">
              <w:rPr>
                <w:rFonts w:ascii="Arial" w:hAnsi="Arial" w:cs="Arial"/>
                <w:b/>
                <w:szCs w:val="22"/>
                <w:lang w:val="en-PH"/>
              </w:rPr>
              <w:t>/</w:t>
            </w:r>
            <w:r w:rsidRPr="00852C80">
              <w:rPr>
                <w:rFonts w:ascii="Arial" w:hAnsi="Arial" w:cs="Arial"/>
                <w:b/>
                <w:szCs w:val="22"/>
                <w:lang w:val="en-PH"/>
              </w:rPr>
              <w:t>S VALIDITY DURATION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31069475" w14:textId="7A0BF8EF" w:rsidR="00A15313" w:rsidRPr="00852C80" w:rsidRDefault="001B14E7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TBD</w:t>
            </w:r>
          </w:p>
        </w:tc>
      </w:tr>
      <w:tr w:rsidR="00A15313" w:rsidRPr="00097A67" w14:paraId="083664A2" w14:textId="77777777" w:rsidTr="00A85E55">
        <w:tc>
          <w:tcPr>
            <w:tcW w:w="4110" w:type="dxa"/>
            <w:shd w:val="clear" w:color="auto" w:fill="auto"/>
            <w:vAlign w:val="center"/>
          </w:tcPr>
          <w:p w14:paraId="3CBEF3E9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LATFORM ENVIRONMENT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049FF994" w14:textId="3ABEA99B" w:rsidR="00A15313" w:rsidRPr="00852C80" w:rsidRDefault="001E1EC7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Local Environment</w:t>
            </w:r>
            <w:r w:rsidR="002B30F8">
              <w:rPr>
                <w:rFonts w:ascii="Arial" w:hAnsi="Arial" w:cs="Arial"/>
                <w:szCs w:val="22"/>
                <w:lang w:val="en-PH"/>
              </w:rPr>
              <w:t xml:space="preserve"> – Windows 10</w:t>
            </w:r>
          </w:p>
        </w:tc>
      </w:tr>
      <w:tr w:rsidR="00A15313" w:rsidRPr="00097A67" w14:paraId="68F381BD" w14:textId="77777777" w:rsidTr="00A85E55">
        <w:tc>
          <w:tcPr>
            <w:tcW w:w="4110" w:type="dxa"/>
            <w:shd w:val="clear" w:color="auto" w:fill="auto"/>
            <w:vAlign w:val="center"/>
          </w:tcPr>
          <w:p w14:paraId="29BF415E" w14:textId="77777777" w:rsidR="00A15313" w:rsidRPr="00852C80" w:rsidRDefault="00A1531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OTENTIAL CHANGES IN THE APP</w:t>
            </w:r>
          </w:p>
        </w:tc>
        <w:tc>
          <w:tcPr>
            <w:tcW w:w="5223" w:type="dxa"/>
            <w:shd w:val="clear" w:color="auto" w:fill="auto"/>
            <w:vAlign w:val="center"/>
          </w:tcPr>
          <w:p w14:paraId="293B7490" w14:textId="23DDAC1D" w:rsidR="00A15313" w:rsidRPr="00852C80" w:rsidRDefault="002B30F8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Improvements will depend on the requirements</w:t>
            </w:r>
          </w:p>
        </w:tc>
      </w:tr>
    </w:tbl>
    <w:p w14:paraId="60C53029" w14:textId="77777777" w:rsidR="00A15313" w:rsidRPr="00097A67" w:rsidRDefault="00A15313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07D58272" w14:textId="77777777" w:rsidR="007256A0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IMPACTED FILES</w:t>
      </w:r>
    </w:p>
    <w:p w14:paraId="72B8ED9A" w14:textId="09C65F31" w:rsidR="00506DBD" w:rsidRPr="008108A7" w:rsidRDefault="00506DBD" w:rsidP="00FB5F03">
      <w:pPr>
        <w:spacing w:line="276" w:lineRule="auto"/>
        <w:ind w:left="426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4789" w:type="pct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6"/>
        <w:gridCol w:w="4988"/>
      </w:tblGrid>
      <w:tr w:rsidR="005E049F" w:rsidRPr="00097A67" w14:paraId="14B05A4E" w14:textId="77777777" w:rsidTr="00A85E55">
        <w:tc>
          <w:tcPr>
            <w:tcW w:w="2384" w:type="pct"/>
            <w:shd w:val="clear" w:color="auto" w:fill="auto"/>
            <w:vAlign w:val="center"/>
          </w:tcPr>
          <w:p w14:paraId="3B801D7D" w14:textId="77777777" w:rsidR="005E049F" w:rsidRPr="00852C80" w:rsidRDefault="005E049F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FILE NAME</w:t>
            </w:r>
          </w:p>
        </w:tc>
        <w:tc>
          <w:tcPr>
            <w:tcW w:w="2616" w:type="pct"/>
            <w:shd w:val="clear" w:color="auto" w:fill="auto"/>
            <w:vAlign w:val="center"/>
          </w:tcPr>
          <w:p w14:paraId="3CF817A8" w14:textId="77777777" w:rsidR="005E049F" w:rsidRPr="00852C80" w:rsidRDefault="005E049F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852C80">
              <w:rPr>
                <w:rFonts w:ascii="Arial" w:hAnsi="Arial" w:cs="Arial"/>
                <w:b/>
                <w:szCs w:val="22"/>
                <w:lang w:val="en-PH"/>
              </w:rPr>
              <w:t>PATH DIRECTORY</w:t>
            </w:r>
          </w:p>
        </w:tc>
      </w:tr>
      <w:tr w:rsidR="005E049F" w:rsidRPr="00097A67" w14:paraId="5BC6B87A" w14:textId="77777777" w:rsidTr="00A85E55">
        <w:tc>
          <w:tcPr>
            <w:tcW w:w="2384" w:type="pct"/>
            <w:shd w:val="clear" w:color="auto" w:fill="auto"/>
            <w:vAlign w:val="center"/>
          </w:tcPr>
          <w:p w14:paraId="4C8526BF" w14:textId="329CA6D3" w:rsidR="005E049F" w:rsidRPr="00852C80" w:rsidRDefault="00FB5F03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ndroid_&lt;Date&gt;.zip</w:t>
            </w:r>
          </w:p>
        </w:tc>
        <w:tc>
          <w:tcPr>
            <w:tcW w:w="2616" w:type="pct"/>
            <w:shd w:val="clear" w:color="auto" w:fill="auto"/>
            <w:vAlign w:val="center"/>
          </w:tcPr>
          <w:p w14:paraId="2B2C4102" w14:textId="104E4575" w:rsidR="005E049F" w:rsidRPr="00852C80" w:rsidRDefault="001B14E7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Downloads Folder</w:t>
            </w:r>
          </w:p>
        </w:tc>
      </w:tr>
      <w:tr w:rsidR="00FB5F03" w:rsidRPr="00097A67" w14:paraId="7E3CF77F" w14:textId="77777777" w:rsidTr="00A85E55">
        <w:tc>
          <w:tcPr>
            <w:tcW w:w="2384" w:type="pct"/>
            <w:shd w:val="clear" w:color="auto" w:fill="auto"/>
            <w:vAlign w:val="center"/>
          </w:tcPr>
          <w:p w14:paraId="719FF67C" w14:textId="182B7016" w:rsidR="00FB5F03" w:rsidRPr="00852C80" w:rsidRDefault="00FB5F03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szCs w:val="22"/>
                <w:lang w:val="en-PH"/>
              </w:rPr>
              <w:t>iOs</w:t>
            </w:r>
            <w:proofErr w:type="spellEnd"/>
            <w:r>
              <w:rPr>
                <w:rFonts w:ascii="Arial" w:hAnsi="Arial" w:cs="Arial"/>
                <w:szCs w:val="22"/>
                <w:lang w:val="en-PH"/>
              </w:rPr>
              <w:t>_&lt;Date&gt;.zip</w:t>
            </w:r>
          </w:p>
        </w:tc>
        <w:tc>
          <w:tcPr>
            <w:tcW w:w="2616" w:type="pct"/>
            <w:shd w:val="clear" w:color="auto" w:fill="auto"/>
            <w:vAlign w:val="center"/>
          </w:tcPr>
          <w:p w14:paraId="20BFEEE8" w14:textId="20703DC9" w:rsidR="00FB5F03" w:rsidRPr="00852C80" w:rsidRDefault="001B14E7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Downloads Folder</w:t>
            </w:r>
          </w:p>
        </w:tc>
      </w:tr>
      <w:tr w:rsidR="00FB5F03" w:rsidRPr="00097A67" w14:paraId="22C42AC0" w14:textId="77777777" w:rsidTr="00A85E55">
        <w:tc>
          <w:tcPr>
            <w:tcW w:w="2384" w:type="pct"/>
            <w:shd w:val="clear" w:color="auto" w:fill="auto"/>
            <w:vAlign w:val="center"/>
          </w:tcPr>
          <w:p w14:paraId="03EFAC57" w14:textId="73DBD962" w:rsidR="00FB5F03" w:rsidRPr="00852C80" w:rsidRDefault="00FB5F03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p_&lt;Date&gt;.zip</w:t>
            </w:r>
          </w:p>
        </w:tc>
        <w:tc>
          <w:tcPr>
            <w:tcW w:w="2616" w:type="pct"/>
            <w:shd w:val="clear" w:color="auto" w:fill="auto"/>
            <w:vAlign w:val="center"/>
          </w:tcPr>
          <w:p w14:paraId="1CB339FC" w14:textId="30EB5BCE" w:rsidR="00FB5F03" w:rsidRPr="00852C80" w:rsidRDefault="001B14E7" w:rsidP="00FB5F03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Downloads Folder</w:t>
            </w:r>
          </w:p>
        </w:tc>
      </w:tr>
    </w:tbl>
    <w:p w14:paraId="5AA8D60C" w14:textId="77777777" w:rsidR="005E049F" w:rsidRPr="00097A67" w:rsidRDefault="005E049F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398A49D2" w14:textId="07DCB9E1" w:rsidR="00601115" w:rsidRPr="0046799F" w:rsidRDefault="008E4AEE" w:rsidP="0046799F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 xml:space="preserve">ACCESSIBILITY PERIOD, SUPPORT PERIOD, MAINTENANCE PERIOD AND KNOWN </w:t>
      </w:r>
      <w:r w:rsidRPr="008108A7">
        <w:rPr>
          <w:rFonts w:ascii="Arial" w:hAnsi="Arial" w:cs="Arial"/>
          <w:b/>
          <w:sz w:val="22"/>
          <w:szCs w:val="22"/>
          <w:lang w:val="en-PH"/>
        </w:rPr>
        <w:t>ISSUES</w:t>
      </w:r>
    </w:p>
    <w:p w14:paraId="093ED1F6" w14:textId="77777777" w:rsidR="00715BE6" w:rsidRPr="00097A67" w:rsidRDefault="00715BE6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1739"/>
        <w:gridCol w:w="1559"/>
        <w:gridCol w:w="1843"/>
        <w:gridCol w:w="1737"/>
      </w:tblGrid>
      <w:tr w:rsidR="00A85E55" w:rsidRPr="00097A67" w14:paraId="764DC0B4" w14:textId="77777777" w:rsidTr="00A85E55">
        <w:tc>
          <w:tcPr>
            <w:tcW w:w="2655" w:type="dxa"/>
            <w:shd w:val="clear" w:color="auto" w:fill="auto"/>
            <w:vAlign w:val="center"/>
          </w:tcPr>
          <w:p w14:paraId="4A098795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PPLICATION/</w:t>
            </w:r>
          </w:p>
          <w:p w14:paraId="6AA34853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LATFORM/</w:t>
            </w:r>
          </w:p>
          <w:p w14:paraId="151A9942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SYSTEM</w:t>
            </w:r>
          </w:p>
        </w:tc>
        <w:tc>
          <w:tcPr>
            <w:tcW w:w="1739" w:type="dxa"/>
            <w:shd w:val="clear" w:color="auto" w:fill="auto"/>
            <w:vAlign w:val="center"/>
          </w:tcPr>
          <w:p w14:paraId="38762B2E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CCESSIBILITY</w:t>
            </w:r>
          </w:p>
          <w:p w14:paraId="28635203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RIOD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54E0FD1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SUPPORT</w:t>
            </w:r>
          </w:p>
          <w:p w14:paraId="1EC1666C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RIO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7C82F820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MAINTENANCE</w:t>
            </w:r>
          </w:p>
          <w:p w14:paraId="4775DAFC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RIOD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0F5EDD07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KNOWN</w:t>
            </w:r>
          </w:p>
          <w:p w14:paraId="45520319" w14:textId="77777777" w:rsidR="00715BE6" w:rsidRPr="00123569" w:rsidRDefault="00715BE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ISSUES</w:t>
            </w:r>
          </w:p>
        </w:tc>
      </w:tr>
      <w:tr w:rsidR="00A85E55" w:rsidRPr="00097A67" w14:paraId="69EB9B68" w14:textId="77777777" w:rsidTr="00A85E55">
        <w:tc>
          <w:tcPr>
            <w:tcW w:w="2655" w:type="dxa"/>
            <w:shd w:val="clear" w:color="auto" w:fill="auto"/>
            <w:vAlign w:val="center"/>
          </w:tcPr>
          <w:p w14:paraId="1FE6A571" w14:textId="0163F68A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proofErr w:type="spellStart"/>
            <w:r>
              <w:rPr>
                <w:rFonts w:ascii="Arial" w:hAnsi="Arial" w:cs="Arial"/>
                <w:szCs w:val="22"/>
                <w:lang w:val="en-PH"/>
              </w:rPr>
              <w:t>Ookla_RPA</w:t>
            </w:r>
            <w:proofErr w:type="spellEnd"/>
          </w:p>
        </w:tc>
        <w:tc>
          <w:tcPr>
            <w:tcW w:w="1739" w:type="dxa"/>
            <w:shd w:val="clear" w:color="auto" w:fill="auto"/>
            <w:vAlign w:val="center"/>
          </w:tcPr>
          <w:p w14:paraId="6E6590D4" w14:textId="68D0DB93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Mon-Thu and Fri 9 onwards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4971F85F" w14:textId="1DF7BC68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eekdays 8am-5pm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345228F5" w14:textId="5D9436AA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hen bugs are found</w:t>
            </w:r>
          </w:p>
        </w:tc>
        <w:tc>
          <w:tcPr>
            <w:tcW w:w="1737" w:type="dxa"/>
            <w:shd w:val="clear" w:color="auto" w:fill="auto"/>
            <w:vAlign w:val="center"/>
          </w:tcPr>
          <w:p w14:paraId="4EFA0DAE" w14:textId="0393AD1F" w:rsidR="00715BE6" w:rsidRPr="00123569" w:rsidRDefault="0046799F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ill not work when not connected to domain or VPN</w:t>
            </w:r>
          </w:p>
        </w:tc>
      </w:tr>
    </w:tbl>
    <w:p w14:paraId="7BDE2248" w14:textId="77777777" w:rsidR="00715BE6" w:rsidRPr="00097A67" w:rsidRDefault="00715BE6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33835DC6" w14:textId="6611ECDF" w:rsidR="00123569" w:rsidRPr="001B14E7" w:rsidRDefault="008E4AEE" w:rsidP="001B14E7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MANUAL EXECUTION TIME, VOLUME AND FREQUENCY</w:t>
      </w:r>
    </w:p>
    <w:p w14:paraId="05BF9E43" w14:textId="77777777" w:rsidR="00123569" w:rsidRPr="00A35D4B" w:rsidRDefault="00123569" w:rsidP="00123569">
      <w:pPr>
        <w:spacing w:line="276" w:lineRule="auto"/>
        <w:ind w:left="426"/>
        <w:jc w:val="both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5364"/>
      </w:tblGrid>
      <w:tr w:rsidR="00C9587E" w:rsidRPr="00097A67" w14:paraId="69F56E83" w14:textId="77777777" w:rsidTr="00A85E55">
        <w:tc>
          <w:tcPr>
            <w:tcW w:w="3969" w:type="dxa"/>
            <w:shd w:val="clear" w:color="auto" w:fill="auto"/>
            <w:vAlign w:val="center"/>
          </w:tcPr>
          <w:p w14:paraId="23271EA6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ROCESS SCHEDULE AND FREQUENCY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2ECF8386" w14:textId="4911E0F4" w:rsidR="00C9587E" w:rsidRPr="00123569" w:rsidRDefault="00333769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Every week on Friday at 8 AM</w:t>
            </w:r>
          </w:p>
        </w:tc>
      </w:tr>
      <w:tr w:rsidR="00C9587E" w:rsidRPr="00097A67" w14:paraId="0C6390F4" w14:textId="77777777" w:rsidTr="00A85E55">
        <w:tc>
          <w:tcPr>
            <w:tcW w:w="3969" w:type="dxa"/>
            <w:shd w:val="clear" w:color="auto" w:fill="auto"/>
            <w:vAlign w:val="center"/>
          </w:tcPr>
          <w:p w14:paraId="079D98B2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RECEIV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43F796DE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417FB2D1" w14:textId="77777777" w:rsidTr="00A85E55">
        <w:tc>
          <w:tcPr>
            <w:tcW w:w="3969" w:type="dxa"/>
            <w:shd w:val="clear" w:color="auto" w:fill="auto"/>
            <w:vAlign w:val="center"/>
          </w:tcPr>
          <w:p w14:paraId="62BC8CFF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67A00DA" w14:textId="2A531103" w:rsidR="00C9587E" w:rsidRPr="00333769" w:rsidRDefault="00333769" w:rsidP="00852C80">
            <w:pPr>
              <w:spacing w:line="276" w:lineRule="auto"/>
              <w:rPr>
                <w:rFonts w:ascii="Arial" w:hAnsi="Arial" w:cs="Arial"/>
                <w:bCs/>
                <w:szCs w:val="22"/>
                <w:lang w:val="en-PH"/>
              </w:rPr>
            </w:pPr>
            <w:r w:rsidRPr="00333769">
              <w:rPr>
                <w:rFonts w:ascii="Arial" w:hAnsi="Arial" w:cs="Arial"/>
                <w:bCs/>
                <w:szCs w:val="22"/>
                <w:lang w:val="en-PH"/>
              </w:rPr>
              <w:t>3 files per week</w:t>
            </w:r>
          </w:p>
        </w:tc>
      </w:tr>
      <w:tr w:rsidR="00C9587E" w:rsidRPr="00097A67" w14:paraId="0BB51C73" w14:textId="77777777" w:rsidTr="00A85E55">
        <w:tc>
          <w:tcPr>
            <w:tcW w:w="3969" w:type="dxa"/>
            <w:shd w:val="clear" w:color="auto" w:fill="auto"/>
            <w:vAlign w:val="center"/>
          </w:tcPr>
          <w:p w14:paraId="5AFBCD12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VERAGE HANDLING TIME PER TRANSACTION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08F720E1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4A5E7A4F" w14:textId="77777777" w:rsidTr="00A85E55">
        <w:tc>
          <w:tcPr>
            <w:tcW w:w="3969" w:type="dxa"/>
            <w:shd w:val="clear" w:color="auto" w:fill="auto"/>
            <w:vAlign w:val="center"/>
          </w:tcPr>
          <w:p w14:paraId="3E1130E8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EAK PERIOD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348E18E9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25D57425" w14:textId="77777777" w:rsidTr="00A85E55">
        <w:tc>
          <w:tcPr>
            <w:tcW w:w="3969" w:type="dxa"/>
            <w:shd w:val="clear" w:color="auto" w:fill="auto"/>
            <w:vAlign w:val="center"/>
          </w:tcPr>
          <w:p w14:paraId="25871679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RECEIV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4A75D767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3F442BE0" w14:textId="77777777" w:rsidTr="00A85E55">
        <w:tc>
          <w:tcPr>
            <w:tcW w:w="3969" w:type="dxa"/>
            <w:shd w:val="clear" w:color="auto" w:fill="auto"/>
            <w:vAlign w:val="center"/>
          </w:tcPr>
          <w:p w14:paraId="08D56E3C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EF2AF83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5A98936F" w14:textId="77777777" w:rsidTr="00A85E55">
        <w:tc>
          <w:tcPr>
            <w:tcW w:w="3969" w:type="dxa"/>
            <w:shd w:val="clear" w:color="auto" w:fill="auto"/>
            <w:vAlign w:val="center"/>
          </w:tcPr>
          <w:p w14:paraId="355410CF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lastRenderedPageBreak/>
              <w:t>TOTAL MAN HOURS SUPPORTING THE PROCESS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515A645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2D793795" w14:textId="77777777" w:rsidTr="00A85E55">
        <w:tc>
          <w:tcPr>
            <w:tcW w:w="3969" w:type="dxa"/>
            <w:shd w:val="clear" w:color="auto" w:fill="auto"/>
            <w:vAlign w:val="center"/>
          </w:tcPr>
          <w:p w14:paraId="2A5CF898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EXPECTED INCREASE OF VOLUME IN THE NEXT REFERENCE PERIOD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4BB9AEF1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C9587E" w:rsidRPr="00097A67" w14:paraId="3EF7DA21" w14:textId="77777777" w:rsidTr="00A85E55">
        <w:tc>
          <w:tcPr>
            <w:tcW w:w="3969" w:type="dxa"/>
            <w:shd w:val="clear" w:color="auto" w:fill="auto"/>
            <w:vAlign w:val="center"/>
          </w:tcPr>
          <w:p w14:paraId="1E56156A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CURRENT BUSINESS SLAs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67804584" w14:textId="77777777" w:rsidR="00C9587E" w:rsidRPr="00123569" w:rsidRDefault="00C9587E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</w:tbl>
    <w:p w14:paraId="45780386" w14:textId="77777777" w:rsidR="00C9587E" w:rsidRPr="00097A67" w:rsidRDefault="00C9587E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282BF5DC" w14:textId="77777777" w:rsidR="008E4AEE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EXPECTED EXECUTION TIME, VOLUME AND FREQUENCY</w:t>
      </w:r>
    </w:p>
    <w:p w14:paraId="2CF0AB4C" w14:textId="77777777" w:rsidR="00123569" w:rsidRPr="00A35D4B" w:rsidRDefault="00123569" w:rsidP="001B14E7">
      <w:pPr>
        <w:spacing w:line="276" w:lineRule="auto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969"/>
        <w:gridCol w:w="5364"/>
      </w:tblGrid>
      <w:tr w:rsidR="00A63D91" w:rsidRPr="00097A67" w14:paraId="00069F1C" w14:textId="77777777" w:rsidTr="00A85E55">
        <w:tc>
          <w:tcPr>
            <w:tcW w:w="3969" w:type="dxa"/>
            <w:shd w:val="clear" w:color="auto" w:fill="auto"/>
            <w:vAlign w:val="center"/>
          </w:tcPr>
          <w:p w14:paraId="27E85E8C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PROCESS SCHEDULE AND FREQUENCY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187FF5D5" w14:textId="7BA8DE03" w:rsidR="00A63D91" w:rsidRPr="00123569" w:rsidRDefault="006E029D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 xml:space="preserve">Every week on Friday at 8 AM </w:t>
            </w:r>
          </w:p>
        </w:tc>
      </w:tr>
      <w:tr w:rsidR="003F4973" w:rsidRPr="00097A67" w14:paraId="67B75E81" w14:textId="77777777" w:rsidTr="00A85E55">
        <w:tc>
          <w:tcPr>
            <w:tcW w:w="3969" w:type="dxa"/>
            <w:shd w:val="clear" w:color="auto" w:fill="auto"/>
            <w:vAlign w:val="center"/>
          </w:tcPr>
          <w:p w14:paraId="1912A787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AVERAGE HANDLING TIME PER TRANSACTION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BB19BEA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A63D91" w:rsidRPr="00097A67" w14:paraId="1C1AFB77" w14:textId="77777777" w:rsidTr="00A85E55">
        <w:tc>
          <w:tcPr>
            <w:tcW w:w="3969" w:type="dxa"/>
            <w:shd w:val="clear" w:color="auto" w:fill="auto"/>
            <w:vAlign w:val="center"/>
          </w:tcPr>
          <w:p w14:paraId="00B1644B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RECEIV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3061342A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A63D91" w:rsidRPr="00097A67" w14:paraId="74626A70" w14:textId="77777777" w:rsidTr="00A85E55">
        <w:tc>
          <w:tcPr>
            <w:tcW w:w="3969" w:type="dxa"/>
            <w:shd w:val="clear" w:color="auto" w:fill="auto"/>
            <w:vAlign w:val="center"/>
          </w:tcPr>
          <w:p w14:paraId="522DB8CB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3F171A8D" w14:textId="1D5A340C" w:rsidR="00A63D91" w:rsidRPr="00123569" w:rsidRDefault="00333769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3 files per week</w:t>
            </w:r>
          </w:p>
        </w:tc>
      </w:tr>
      <w:tr w:rsidR="00A63D91" w:rsidRPr="00097A67" w14:paraId="3211C5C3" w14:textId="77777777" w:rsidTr="00A85E55">
        <w:tc>
          <w:tcPr>
            <w:tcW w:w="3969" w:type="dxa"/>
            <w:shd w:val="clear" w:color="auto" w:fill="auto"/>
            <w:vAlign w:val="center"/>
          </w:tcPr>
          <w:p w14:paraId="7E9A3502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</w:t>
            </w:r>
            <w:r w:rsidR="003F4973" w:rsidRPr="00123569">
              <w:rPr>
                <w:rFonts w:ascii="Arial" w:hAnsi="Arial" w:cs="Arial"/>
                <w:b/>
                <w:szCs w:val="22"/>
                <w:lang w:val="en-PH"/>
              </w:rPr>
              <w:t xml:space="preserve"> RECEIV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7CF08456" w14:textId="77777777" w:rsidR="00A63D91" w:rsidRPr="00123569" w:rsidRDefault="00A63D91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3F4973" w:rsidRPr="00097A67" w14:paraId="0FB9FB05" w14:textId="77777777" w:rsidTr="00A85E55">
        <w:tc>
          <w:tcPr>
            <w:tcW w:w="3969" w:type="dxa"/>
            <w:shd w:val="clear" w:color="auto" w:fill="auto"/>
            <w:vAlign w:val="center"/>
          </w:tcPr>
          <w:p w14:paraId="6EDCA0AE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 OF TRANSACTIONS PROCESSED DURING PEAK PERIOD (VOLUME)</w:t>
            </w:r>
          </w:p>
        </w:tc>
        <w:tc>
          <w:tcPr>
            <w:tcW w:w="5364" w:type="dxa"/>
            <w:shd w:val="clear" w:color="auto" w:fill="auto"/>
            <w:vAlign w:val="center"/>
          </w:tcPr>
          <w:p w14:paraId="210D210F" w14:textId="77777777" w:rsidR="003F4973" w:rsidRPr="00123569" w:rsidRDefault="003F4973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6CDF95A0" w14:textId="77777777" w:rsidR="00A63D91" w:rsidRPr="00097A67" w:rsidRDefault="00A63D91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587C1EC6" w14:textId="77777777" w:rsidR="008E4AEE" w:rsidRPr="00097A67" w:rsidRDefault="008E4AEE" w:rsidP="00B02D5B">
      <w:pPr>
        <w:pStyle w:val="Heading2"/>
        <w:numPr>
          <w:ilvl w:val="0"/>
          <w:numId w:val="17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SUGGESTED IMPROVEMENTS</w:t>
      </w:r>
    </w:p>
    <w:p w14:paraId="2CB57151" w14:textId="5CC0F195" w:rsidR="00BC2C47" w:rsidRPr="008108A7" w:rsidRDefault="00BC2C47" w:rsidP="00852C80">
      <w:pPr>
        <w:spacing w:line="276" w:lineRule="auto"/>
        <w:ind w:left="426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"/>
        <w:gridCol w:w="8866"/>
      </w:tblGrid>
      <w:tr w:rsidR="00454FB6" w:rsidRPr="00097A67" w14:paraId="75586D73" w14:textId="77777777" w:rsidTr="00A85E55">
        <w:tc>
          <w:tcPr>
            <w:tcW w:w="467" w:type="dxa"/>
            <w:shd w:val="clear" w:color="auto" w:fill="auto"/>
            <w:vAlign w:val="center"/>
          </w:tcPr>
          <w:p w14:paraId="47C8ECAB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8866" w:type="dxa"/>
            <w:shd w:val="clear" w:color="auto" w:fill="auto"/>
            <w:vAlign w:val="center"/>
          </w:tcPr>
          <w:p w14:paraId="022C3776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23569">
              <w:rPr>
                <w:rFonts w:ascii="Arial" w:hAnsi="Arial" w:cs="Arial"/>
                <w:b/>
                <w:szCs w:val="22"/>
                <w:lang w:val="en-PH"/>
              </w:rPr>
              <w:t>SUGGESTED IMPROVEMENTS</w:t>
            </w:r>
          </w:p>
        </w:tc>
      </w:tr>
      <w:tr w:rsidR="00454FB6" w:rsidRPr="00097A67" w14:paraId="01E5A237" w14:textId="77777777" w:rsidTr="00A85E55">
        <w:tc>
          <w:tcPr>
            <w:tcW w:w="467" w:type="dxa"/>
            <w:shd w:val="clear" w:color="auto" w:fill="auto"/>
            <w:vAlign w:val="center"/>
          </w:tcPr>
          <w:p w14:paraId="5C6BCED6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8866" w:type="dxa"/>
            <w:shd w:val="clear" w:color="auto" w:fill="auto"/>
            <w:vAlign w:val="center"/>
          </w:tcPr>
          <w:p w14:paraId="2EEAD477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454FB6" w:rsidRPr="00097A67" w14:paraId="5D536455" w14:textId="77777777" w:rsidTr="00A85E55">
        <w:tc>
          <w:tcPr>
            <w:tcW w:w="467" w:type="dxa"/>
            <w:shd w:val="clear" w:color="auto" w:fill="auto"/>
            <w:vAlign w:val="center"/>
          </w:tcPr>
          <w:p w14:paraId="618CC84F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8866" w:type="dxa"/>
            <w:shd w:val="clear" w:color="auto" w:fill="auto"/>
            <w:vAlign w:val="center"/>
          </w:tcPr>
          <w:p w14:paraId="70ED5E9B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454FB6" w:rsidRPr="00097A67" w14:paraId="00EE4449" w14:textId="77777777" w:rsidTr="00A85E55">
        <w:tc>
          <w:tcPr>
            <w:tcW w:w="467" w:type="dxa"/>
            <w:shd w:val="clear" w:color="auto" w:fill="auto"/>
            <w:vAlign w:val="center"/>
          </w:tcPr>
          <w:p w14:paraId="633CECD0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8866" w:type="dxa"/>
            <w:shd w:val="clear" w:color="auto" w:fill="auto"/>
            <w:vAlign w:val="center"/>
          </w:tcPr>
          <w:p w14:paraId="3355E2E5" w14:textId="77777777" w:rsidR="00454FB6" w:rsidRPr="00123569" w:rsidRDefault="00454FB6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4FBE56DF" w14:textId="77777777" w:rsidR="00BC2C47" w:rsidRPr="00097A67" w:rsidRDefault="00BC2C47" w:rsidP="00852C80">
      <w:pPr>
        <w:spacing w:line="276" w:lineRule="auto"/>
        <w:ind w:left="426"/>
        <w:rPr>
          <w:rFonts w:ascii="Arial" w:hAnsi="Arial" w:cs="Arial"/>
          <w:b/>
          <w:sz w:val="22"/>
          <w:szCs w:val="22"/>
          <w:lang w:val="en-PH"/>
        </w:rPr>
      </w:pPr>
    </w:p>
    <w:p w14:paraId="54178540" w14:textId="65EF4E3C" w:rsidR="008E4AEE" w:rsidRPr="00097A67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sz w:val="22"/>
          <w:szCs w:val="22"/>
          <w:lang w:val="en-PH"/>
        </w:rPr>
      </w:pP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lastRenderedPageBreak/>
        <w:t>DETAILED BUSINESS PROCESS DEFINITION</w:t>
      </w:r>
    </w:p>
    <w:p w14:paraId="255FBE32" w14:textId="7CDDB9B3" w:rsidR="008E4AEE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DETAILED BUSINESS PROCESS WORKFLOW</w:t>
      </w:r>
    </w:p>
    <w:p w14:paraId="612A10D8" w14:textId="7E7C44B5" w:rsidR="00333769" w:rsidRPr="00333769" w:rsidRDefault="00333769" w:rsidP="00333769">
      <w:pPr>
        <w:rPr>
          <w:lang w:val="en-PH"/>
        </w:rPr>
      </w:pPr>
      <w:r>
        <w:rPr>
          <w:rFonts w:ascii="Arial" w:hAnsi="Arial" w:cs="Arial"/>
          <w:b/>
          <w:noProof/>
          <w:sz w:val="22"/>
        </w:rPr>
        <w:drawing>
          <wp:anchor distT="0" distB="0" distL="114300" distR="114300" simplePos="0" relativeHeight="251660288" behindDoc="0" locked="0" layoutInCell="1" allowOverlap="1" wp14:anchorId="7C94E35D" wp14:editId="709344BD">
            <wp:simplePos x="0" y="0"/>
            <wp:positionH relativeFrom="margin">
              <wp:posOffset>1097280</wp:posOffset>
            </wp:positionH>
            <wp:positionV relativeFrom="paragraph">
              <wp:posOffset>86894</wp:posOffset>
            </wp:positionV>
            <wp:extent cx="3568700" cy="708660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708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89BDA6" w14:textId="77777777" w:rsidR="00333769" w:rsidRDefault="00333769">
      <w:pPr>
        <w:rPr>
          <w:rFonts w:ascii="Arial" w:hAnsi="Arial" w:cs="Arial"/>
          <w:b/>
          <w:sz w:val="22"/>
          <w:szCs w:val="22"/>
          <w:lang w:val="en-PH"/>
        </w:rPr>
      </w:pPr>
      <w:r>
        <w:rPr>
          <w:rFonts w:ascii="Arial" w:hAnsi="Arial" w:cs="Arial"/>
          <w:b/>
          <w:sz w:val="22"/>
          <w:szCs w:val="22"/>
          <w:lang w:val="en-PH"/>
        </w:rPr>
        <w:br w:type="page"/>
      </w:r>
    </w:p>
    <w:p w14:paraId="7301124A" w14:textId="6BF5F375" w:rsidR="008E4AEE" w:rsidRPr="00097A67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lastRenderedPageBreak/>
        <w:t>STEP-BY-STEP</w:t>
      </w:r>
    </w:p>
    <w:p w14:paraId="0B278F68" w14:textId="77777777" w:rsidR="008E1236" w:rsidRDefault="008E1236" w:rsidP="00852C80">
      <w:pPr>
        <w:spacing w:line="276" w:lineRule="auto"/>
        <w:ind w:left="426"/>
        <w:rPr>
          <w:rFonts w:ascii="Arial" w:hAnsi="Arial" w:cs="Arial"/>
          <w:sz w:val="22"/>
          <w:szCs w:val="22"/>
          <w:lang w:val="en-PH"/>
        </w:rPr>
      </w:pPr>
      <w:r w:rsidRPr="00097A67">
        <w:rPr>
          <w:rFonts w:ascii="Arial" w:hAnsi="Arial" w:cs="Arial"/>
          <w:sz w:val="22"/>
          <w:szCs w:val="22"/>
          <w:lang w:val="en-PH"/>
        </w:rPr>
        <w:t>This section must include the Work Instruction on how the robot would be performing the process.</w:t>
      </w:r>
    </w:p>
    <w:p w14:paraId="26A767D3" w14:textId="1A759CB1" w:rsidR="008E1236" w:rsidRPr="008108A7" w:rsidRDefault="008E1236" w:rsidP="003A5F98">
      <w:pPr>
        <w:spacing w:line="276" w:lineRule="auto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0" w:type="auto"/>
        <w:tblInd w:w="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4"/>
        <w:gridCol w:w="9122"/>
      </w:tblGrid>
      <w:tr w:rsidR="008108A7" w:rsidRPr="00097A67" w14:paraId="61F377F8" w14:textId="77777777" w:rsidTr="008108A7">
        <w:trPr>
          <w:trHeight w:val="467"/>
        </w:trPr>
        <w:tc>
          <w:tcPr>
            <w:tcW w:w="487" w:type="dxa"/>
            <w:vMerge w:val="restart"/>
            <w:shd w:val="clear" w:color="auto" w:fill="auto"/>
            <w:textDirection w:val="btLr"/>
          </w:tcPr>
          <w:p w14:paraId="7F46C1D8" w14:textId="77777777" w:rsidR="008108A7" w:rsidRPr="00106E1D" w:rsidRDefault="008108A7" w:rsidP="00852C80">
            <w:pPr>
              <w:spacing w:line="276" w:lineRule="auto"/>
              <w:ind w:left="113" w:right="113"/>
              <w:jc w:val="center"/>
              <w:rPr>
                <w:rFonts w:ascii="Arial" w:hAnsi="Arial" w:cs="Arial"/>
                <w:szCs w:val="22"/>
                <w:lang w:val="en-PH"/>
              </w:rPr>
            </w:pPr>
            <w:r w:rsidRPr="00106E1D">
              <w:rPr>
                <w:rFonts w:ascii="Arial" w:hAnsi="Arial" w:cs="Arial"/>
                <w:szCs w:val="22"/>
                <w:lang w:val="en-PH"/>
              </w:rPr>
              <w:t>TASK N</w:t>
            </w:r>
          </w:p>
        </w:tc>
        <w:tc>
          <w:tcPr>
            <w:tcW w:w="9063" w:type="dxa"/>
            <w:shd w:val="clear" w:color="auto" w:fill="auto"/>
            <w:vAlign w:val="center"/>
          </w:tcPr>
          <w:p w14:paraId="58878483" w14:textId="5BA4A9B9" w:rsidR="008108A7" w:rsidRPr="00106E1D" w:rsidRDefault="003A5F9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noProof/>
              </w:rPr>
              <w:drawing>
                <wp:inline distT="0" distB="0" distL="0" distR="0" wp14:anchorId="57101677" wp14:editId="1F3AC187">
                  <wp:extent cx="6327140" cy="3081655"/>
                  <wp:effectExtent l="0" t="0" r="0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7140" cy="30816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08A7" w:rsidRPr="00097A67" w14:paraId="2B1EEE6B" w14:textId="77777777" w:rsidTr="008108A7">
        <w:trPr>
          <w:trHeight w:val="1699"/>
        </w:trPr>
        <w:tc>
          <w:tcPr>
            <w:tcW w:w="487" w:type="dxa"/>
            <w:vMerge/>
            <w:shd w:val="clear" w:color="auto" w:fill="auto"/>
          </w:tcPr>
          <w:p w14:paraId="544E51E4" w14:textId="77777777" w:rsidR="008108A7" w:rsidRPr="00106E1D" w:rsidRDefault="008108A7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9063" w:type="dxa"/>
            <w:shd w:val="clear" w:color="auto" w:fill="auto"/>
          </w:tcPr>
          <w:p w14:paraId="5BA867C6" w14:textId="0D28DE5F" w:rsidR="008108A7" w:rsidRPr="003A5F98" w:rsidRDefault="00F31C98" w:rsidP="003A5F98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Open Chrome Browser</w:t>
            </w:r>
          </w:p>
          <w:p w14:paraId="73E7977C" w14:textId="66EF3FB5" w:rsidR="00D35C81" w:rsidRPr="003A5F98" w:rsidRDefault="00D35C81" w:rsidP="003A5F98">
            <w:pPr>
              <w:pStyle w:val="ListParagraph"/>
              <w:numPr>
                <w:ilvl w:val="0"/>
                <w:numId w:val="22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Navigate to</w:t>
            </w:r>
            <w:r w:rsidR="003A5F98" w:rsidRPr="003A5F98">
              <w:rPr>
                <w:rFonts w:ascii="Arial" w:hAnsi="Arial" w:cs="Arial"/>
                <w:sz w:val="20"/>
                <w:szCs w:val="18"/>
                <w:lang w:val="en-PH"/>
              </w:rPr>
              <w:t xml:space="preserve"> </w:t>
            </w:r>
            <w:r w:rsidR="003A5F98" w:rsidRPr="003A5F98">
              <w:rPr>
                <w:rFonts w:ascii="Arial" w:hAnsi="Arial" w:cs="Arial"/>
                <w:sz w:val="20"/>
                <w:szCs w:val="20"/>
              </w:rPr>
              <w:t>https://extracts.ookla.com/files/v2</w:t>
            </w:r>
          </w:p>
          <w:p w14:paraId="5C6F0BA7" w14:textId="4C7961B9" w:rsidR="008108A7" w:rsidRPr="00F31C98" w:rsidRDefault="008108A7" w:rsidP="00F31C98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45B6BFE6" w14:textId="0EECB585" w:rsidR="00F31C98" w:rsidRDefault="00F31C98" w:rsidP="00AF1F5E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Ind w:w="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"/>
        <w:gridCol w:w="9063"/>
      </w:tblGrid>
      <w:tr w:rsidR="00F31C98" w:rsidRPr="00097A67" w14:paraId="26B4D6B1" w14:textId="77777777" w:rsidTr="003A5F98">
        <w:trPr>
          <w:trHeight w:val="467"/>
        </w:trPr>
        <w:tc>
          <w:tcPr>
            <w:tcW w:w="494" w:type="dxa"/>
            <w:vMerge w:val="restart"/>
            <w:shd w:val="clear" w:color="auto" w:fill="auto"/>
            <w:textDirection w:val="btLr"/>
          </w:tcPr>
          <w:p w14:paraId="5557F589" w14:textId="75AFA180" w:rsidR="00F31C98" w:rsidRPr="00106E1D" w:rsidRDefault="003A5F98" w:rsidP="00F34E0F">
            <w:pPr>
              <w:spacing w:line="276" w:lineRule="auto"/>
              <w:ind w:left="113" w:right="113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TASK N</w:t>
            </w:r>
          </w:p>
        </w:tc>
        <w:tc>
          <w:tcPr>
            <w:tcW w:w="9063" w:type="dxa"/>
            <w:shd w:val="clear" w:color="auto" w:fill="auto"/>
            <w:vAlign w:val="center"/>
          </w:tcPr>
          <w:p w14:paraId="2A735C9E" w14:textId="7B83BEEE" w:rsidR="00F31C98" w:rsidRPr="00106E1D" w:rsidRDefault="003A5F98" w:rsidP="00F34E0F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noProof/>
                <w:szCs w:val="22"/>
                <w:lang w:val="en-PH"/>
              </w:rPr>
              <w:drawing>
                <wp:inline distT="0" distB="0" distL="0" distR="0" wp14:anchorId="2FECA9DD" wp14:editId="06D6310C">
                  <wp:extent cx="2706624" cy="1401418"/>
                  <wp:effectExtent l="0" t="0" r="0" b="889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0981" cy="1424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31C98" w:rsidRPr="00097A67" w14:paraId="61373592" w14:textId="77777777" w:rsidTr="003A5F98">
        <w:trPr>
          <w:trHeight w:val="1699"/>
        </w:trPr>
        <w:tc>
          <w:tcPr>
            <w:tcW w:w="494" w:type="dxa"/>
            <w:vMerge/>
            <w:shd w:val="clear" w:color="auto" w:fill="auto"/>
          </w:tcPr>
          <w:p w14:paraId="029D0E1C" w14:textId="77777777" w:rsidR="00F31C98" w:rsidRPr="00106E1D" w:rsidRDefault="00F31C98" w:rsidP="00F34E0F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9063" w:type="dxa"/>
            <w:shd w:val="clear" w:color="auto" w:fill="auto"/>
          </w:tcPr>
          <w:p w14:paraId="524D364C" w14:textId="77777777" w:rsidR="003A5F98" w:rsidRPr="003A5F98" w:rsidRDefault="003A5F98" w:rsidP="003A5F98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 xml:space="preserve">Enter Username and Password </w:t>
            </w:r>
          </w:p>
          <w:p w14:paraId="496FCDCE" w14:textId="75E35E79" w:rsidR="003A5F98" w:rsidRPr="003A5F98" w:rsidRDefault="003A5F98" w:rsidP="003A5F98">
            <w:pPr>
              <w:pStyle w:val="ListParagraph"/>
              <w:numPr>
                <w:ilvl w:val="0"/>
                <w:numId w:val="23"/>
              </w:num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Click Sign in</w:t>
            </w:r>
          </w:p>
        </w:tc>
      </w:tr>
    </w:tbl>
    <w:p w14:paraId="29FC766D" w14:textId="4DE4530C" w:rsidR="00F31C98" w:rsidRDefault="00F31C98" w:rsidP="00AF1F5E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tbl>
      <w:tblPr>
        <w:tblW w:w="0" w:type="auto"/>
        <w:tblInd w:w="3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4"/>
        <w:gridCol w:w="9092"/>
      </w:tblGrid>
      <w:tr w:rsidR="003A5F98" w:rsidRPr="00097A67" w14:paraId="156D172F" w14:textId="77777777" w:rsidTr="00CB0596">
        <w:trPr>
          <w:trHeight w:val="467"/>
        </w:trPr>
        <w:tc>
          <w:tcPr>
            <w:tcW w:w="487" w:type="dxa"/>
            <w:vMerge w:val="restart"/>
            <w:shd w:val="clear" w:color="auto" w:fill="auto"/>
            <w:textDirection w:val="btLr"/>
          </w:tcPr>
          <w:p w14:paraId="40E7C299" w14:textId="77777777" w:rsidR="003A5F98" w:rsidRPr="00106E1D" w:rsidRDefault="003A5F98" w:rsidP="00CB0596">
            <w:pPr>
              <w:spacing w:line="276" w:lineRule="auto"/>
              <w:ind w:left="113" w:right="113"/>
              <w:jc w:val="center"/>
              <w:rPr>
                <w:rFonts w:ascii="Arial" w:hAnsi="Arial" w:cs="Arial"/>
                <w:szCs w:val="22"/>
                <w:lang w:val="en-PH"/>
              </w:rPr>
            </w:pPr>
            <w:r w:rsidRPr="00106E1D">
              <w:rPr>
                <w:rFonts w:ascii="Arial" w:hAnsi="Arial" w:cs="Arial"/>
                <w:szCs w:val="22"/>
                <w:lang w:val="en-PH"/>
              </w:rPr>
              <w:lastRenderedPageBreak/>
              <w:t>TASK N</w:t>
            </w:r>
          </w:p>
        </w:tc>
        <w:tc>
          <w:tcPr>
            <w:tcW w:w="9063" w:type="dxa"/>
            <w:shd w:val="clear" w:color="auto" w:fill="auto"/>
            <w:vAlign w:val="center"/>
          </w:tcPr>
          <w:p w14:paraId="16214552" w14:textId="4A867784" w:rsidR="003A5F98" w:rsidRPr="00106E1D" w:rsidRDefault="003A5F98" w:rsidP="00CB0596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/>
                <w:noProof/>
                <w:szCs w:val="22"/>
                <w:lang w:val="en-PH"/>
              </w:rPr>
              <w:drawing>
                <wp:inline distT="0" distB="0" distL="0" distR="0" wp14:anchorId="46B494AC" wp14:editId="0E5104CE">
                  <wp:extent cx="5640019" cy="1806575"/>
                  <wp:effectExtent l="0" t="0" r="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46001" cy="18084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5F98" w:rsidRPr="00097A67" w14:paraId="6EF8EB0E" w14:textId="77777777" w:rsidTr="00CB0596">
        <w:trPr>
          <w:trHeight w:val="1699"/>
        </w:trPr>
        <w:tc>
          <w:tcPr>
            <w:tcW w:w="487" w:type="dxa"/>
            <w:vMerge/>
            <w:shd w:val="clear" w:color="auto" w:fill="auto"/>
          </w:tcPr>
          <w:p w14:paraId="151F28FD" w14:textId="77777777" w:rsidR="003A5F98" w:rsidRPr="00106E1D" w:rsidRDefault="003A5F98" w:rsidP="00CB0596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9063" w:type="dxa"/>
            <w:shd w:val="clear" w:color="auto" w:fill="auto"/>
          </w:tcPr>
          <w:p w14:paraId="7A5A060B" w14:textId="055B5298" w:rsidR="003A5F98" w:rsidRPr="003A5F98" w:rsidRDefault="003A5F98" w:rsidP="003A5F98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Search for latest filename for android</w:t>
            </w:r>
            <w:r w:rsidR="00333769">
              <w:rPr>
                <w:rFonts w:ascii="Arial" w:hAnsi="Arial" w:cs="Arial"/>
                <w:sz w:val="20"/>
                <w:szCs w:val="18"/>
                <w:lang w:val="en-PH"/>
              </w:rPr>
              <w:t xml:space="preserve">, </w:t>
            </w:r>
            <w:proofErr w:type="spellStart"/>
            <w:r w:rsidR="00333769">
              <w:rPr>
                <w:rFonts w:ascii="Arial" w:hAnsi="Arial" w:cs="Arial"/>
                <w:sz w:val="20"/>
                <w:szCs w:val="18"/>
                <w:lang w:val="en-PH"/>
              </w:rPr>
              <w:t>iOs</w:t>
            </w:r>
            <w:proofErr w:type="spellEnd"/>
            <w:r w:rsidR="00333769">
              <w:rPr>
                <w:rFonts w:ascii="Arial" w:hAnsi="Arial" w:cs="Arial"/>
                <w:sz w:val="20"/>
                <w:szCs w:val="18"/>
                <w:lang w:val="en-PH"/>
              </w:rPr>
              <w:t xml:space="preserve"> and wp</w:t>
            </w:r>
          </w:p>
          <w:p w14:paraId="254DBAF0" w14:textId="77777777" w:rsidR="003A5F98" w:rsidRPr="003A5F98" w:rsidRDefault="003A5F98" w:rsidP="003A5F98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sz w:val="20"/>
                <w:szCs w:val="18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Click file</w:t>
            </w:r>
          </w:p>
          <w:p w14:paraId="67742D40" w14:textId="4E93E46B" w:rsidR="003A5F98" w:rsidRPr="003A5F98" w:rsidRDefault="003A5F98" w:rsidP="003A5F98">
            <w:pPr>
              <w:pStyle w:val="ListParagraph"/>
              <w:numPr>
                <w:ilvl w:val="0"/>
                <w:numId w:val="24"/>
              </w:num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  <w:r w:rsidRPr="003A5F98">
              <w:rPr>
                <w:rFonts w:ascii="Arial" w:hAnsi="Arial" w:cs="Arial"/>
                <w:sz w:val="20"/>
                <w:szCs w:val="18"/>
                <w:lang w:val="en-PH"/>
              </w:rPr>
              <w:t>Transfer file using FTP method</w:t>
            </w:r>
          </w:p>
        </w:tc>
      </w:tr>
    </w:tbl>
    <w:p w14:paraId="22FAFD7B" w14:textId="77777777" w:rsidR="003A5F98" w:rsidRPr="00AF1F5E" w:rsidRDefault="003A5F98" w:rsidP="00AF1F5E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00CF5431" w14:textId="77777777" w:rsidR="008E4AEE" w:rsidRPr="00097A67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EXCEPTIONS</w:t>
      </w:r>
    </w:p>
    <w:tbl>
      <w:tblPr>
        <w:tblW w:w="4789" w:type="pct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53"/>
        <w:gridCol w:w="4981"/>
      </w:tblGrid>
      <w:tr w:rsidR="006022EB" w:rsidRPr="00A35D4B" w14:paraId="28EE663E" w14:textId="77777777" w:rsidTr="006022EB">
        <w:tc>
          <w:tcPr>
            <w:tcW w:w="2388" w:type="pct"/>
            <w:shd w:val="clear" w:color="auto" w:fill="auto"/>
            <w:vAlign w:val="center"/>
          </w:tcPr>
          <w:p w14:paraId="2CDD817E" w14:textId="77777777" w:rsidR="006022EB" w:rsidRPr="00106E1D" w:rsidRDefault="006022EB" w:rsidP="00375656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KNOWN EXCEPTIONS</w:t>
            </w:r>
          </w:p>
        </w:tc>
        <w:tc>
          <w:tcPr>
            <w:tcW w:w="2612" w:type="pct"/>
            <w:shd w:val="clear" w:color="auto" w:fill="auto"/>
            <w:vAlign w:val="center"/>
          </w:tcPr>
          <w:p w14:paraId="48BD8043" w14:textId="77777777" w:rsidR="006022EB" w:rsidRPr="00106E1D" w:rsidRDefault="006022EB" w:rsidP="00375656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UNKNOWN EXCEPTIONS</w:t>
            </w:r>
          </w:p>
        </w:tc>
      </w:tr>
      <w:tr w:rsidR="006022EB" w:rsidRPr="00A35D4B" w14:paraId="6CD8F305" w14:textId="77777777" w:rsidTr="006022EB">
        <w:tc>
          <w:tcPr>
            <w:tcW w:w="2388" w:type="pct"/>
            <w:shd w:val="clear" w:color="auto" w:fill="auto"/>
            <w:vAlign w:val="center"/>
          </w:tcPr>
          <w:p w14:paraId="5CD516DD" w14:textId="547CF2B2" w:rsidR="006022EB" w:rsidRPr="00106E1D" w:rsidRDefault="00C524AB" w:rsidP="00375656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Previously encountered exceptions</w:t>
            </w:r>
          </w:p>
        </w:tc>
        <w:tc>
          <w:tcPr>
            <w:tcW w:w="2612" w:type="pct"/>
            <w:shd w:val="clear" w:color="auto" w:fill="auto"/>
            <w:vAlign w:val="center"/>
          </w:tcPr>
          <w:p w14:paraId="75DAFAEB" w14:textId="652179F8" w:rsidR="006022EB" w:rsidRPr="00106E1D" w:rsidRDefault="00C524AB" w:rsidP="00375656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Unanticipated exceptions / Exceptions which are not yet encountered</w:t>
            </w:r>
          </w:p>
        </w:tc>
      </w:tr>
    </w:tbl>
    <w:p w14:paraId="2514E503" w14:textId="77777777" w:rsidR="0084089C" w:rsidRPr="008108A7" w:rsidRDefault="0084089C" w:rsidP="00333769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p w14:paraId="2DA2614F" w14:textId="77777777" w:rsidR="0084089C" w:rsidRPr="0084089C" w:rsidRDefault="0084089C" w:rsidP="00B02D5B">
      <w:pPr>
        <w:pStyle w:val="Heading3"/>
        <w:numPr>
          <w:ilvl w:val="2"/>
          <w:numId w:val="19"/>
        </w:numPr>
        <w:tabs>
          <w:tab w:val="clear" w:pos="720"/>
          <w:tab w:val="num" w:pos="1276"/>
        </w:tabs>
        <w:ind w:left="1134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BUSINESS EXCEPTIONS HANDLING</w:t>
      </w:r>
    </w:p>
    <w:p w14:paraId="497BD689" w14:textId="77777777" w:rsidR="00D03BE8" w:rsidRPr="00CA7877" w:rsidRDefault="00D03BE8" w:rsidP="00B02D5B">
      <w:pPr>
        <w:numPr>
          <w:ilvl w:val="0"/>
          <w:numId w:val="5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KNOWN EXCEPTIONS</w:t>
      </w:r>
    </w:p>
    <w:tbl>
      <w:tblPr>
        <w:tblW w:w="0" w:type="auto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76"/>
        <w:gridCol w:w="3307"/>
        <w:gridCol w:w="3325"/>
      </w:tblGrid>
      <w:tr w:rsidR="00D03BE8" w:rsidRPr="00097A67" w14:paraId="6E717C14" w14:textId="77777777" w:rsidTr="00106E1D">
        <w:tc>
          <w:tcPr>
            <w:tcW w:w="2476" w:type="dxa"/>
            <w:shd w:val="clear" w:color="auto" w:fill="auto"/>
            <w:vAlign w:val="center"/>
          </w:tcPr>
          <w:p w14:paraId="2EE22082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EXCEPTION</w:t>
            </w:r>
          </w:p>
        </w:tc>
        <w:tc>
          <w:tcPr>
            <w:tcW w:w="3307" w:type="dxa"/>
            <w:shd w:val="clear" w:color="auto" w:fill="auto"/>
            <w:vAlign w:val="center"/>
          </w:tcPr>
          <w:p w14:paraId="3405F3CB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ACTION TO BE TAKEN</w:t>
            </w:r>
          </w:p>
        </w:tc>
        <w:tc>
          <w:tcPr>
            <w:tcW w:w="3325" w:type="dxa"/>
            <w:shd w:val="clear" w:color="auto" w:fill="auto"/>
            <w:vAlign w:val="center"/>
          </w:tcPr>
          <w:p w14:paraId="6366810B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106E1D">
              <w:rPr>
                <w:rFonts w:ascii="Arial" w:hAnsi="Arial" w:cs="Arial"/>
                <w:b/>
                <w:szCs w:val="22"/>
                <w:lang w:val="en-PH"/>
              </w:rPr>
              <w:t>CRITICALITY</w:t>
            </w:r>
          </w:p>
        </w:tc>
      </w:tr>
      <w:tr w:rsidR="00D03BE8" w:rsidRPr="00097A67" w14:paraId="37406E2C" w14:textId="77777777" w:rsidTr="00106E1D">
        <w:tc>
          <w:tcPr>
            <w:tcW w:w="2476" w:type="dxa"/>
            <w:shd w:val="clear" w:color="auto" w:fill="auto"/>
            <w:vAlign w:val="center"/>
          </w:tcPr>
          <w:p w14:paraId="12B1F97D" w14:textId="4DA4EB72" w:rsidR="00D03BE8" w:rsidRPr="00333769" w:rsidRDefault="00333769" w:rsidP="00852C80">
            <w:pPr>
              <w:spacing w:line="276" w:lineRule="auto"/>
              <w:jc w:val="center"/>
              <w:rPr>
                <w:rFonts w:ascii="Arial" w:hAnsi="Arial" w:cs="Arial"/>
                <w:bCs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07" w:type="dxa"/>
            <w:shd w:val="clear" w:color="auto" w:fill="auto"/>
            <w:vAlign w:val="center"/>
          </w:tcPr>
          <w:p w14:paraId="50BCEB61" w14:textId="7DB38313" w:rsidR="00D03BE8" w:rsidRPr="00106E1D" w:rsidRDefault="0033376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25" w:type="dxa"/>
            <w:shd w:val="clear" w:color="auto" w:fill="auto"/>
            <w:vAlign w:val="center"/>
          </w:tcPr>
          <w:p w14:paraId="7A9EC033" w14:textId="6AB86803" w:rsidR="00D03BE8" w:rsidRPr="00106E1D" w:rsidRDefault="00333769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</w:tr>
      <w:tr w:rsidR="00D03BE8" w:rsidRPr="00097A67" w14:paraId="67C4190F" w14:textId="77777777" w:rsidTr="00106E1D">
        <w:tc>
          <w:tcPr>
            <w:tcW w:w="2476" w:type="dxa"/>
            <w:shd w:val="clear" w:color="auto" w:fill="auto"/>
            <w:vAlign w:val="center"/>
          </w:tcPr>
          <w:p w14:paraId="3DCF5B63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07" w:type="dxa"/>
            <w:shd w:val="clear" w:color="auto" w:fill="auto"/>
            <w:vAlign w:val="center"/>
          </w:tcPr>
          <w:p w14:paraId="56F1B0CB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25" w:type="dxa"/>
            <w:shd w:val="clear" w:color="auto" w:fill="auto"/>
            <w:vAlign w:val="center"/>
          </w:tcPr>
          <w:p w14:paraId="11182EB2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  <w:tr w:rsidR="00D03BE8" w:rsidRPr="00097A67" w14:paraId="7553AD7A" w14:textId="77777777" w:rsidTr="00106E1D">
        <w:tc>
          <w:tcPr>
            <w:tcW w:w="2476" w:type="dxa"/>
            <w:shd w:val="clear" w:color="auto" w:fill="auto"/>
            <w:vAlign w:val="center"/>
          </w:tcPr>
          <w:p w14:paraId="69024FB4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07" w:type="dxa"/>
            <w:shd w:val="clear" w:color="auto" w:fill="auto"/>
            <w:vAlign w:val="center"/>
          </w:tcPr>
          <w:p w14:paraId="18B8A4E1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  <w:tc>
          <w:tcPr>
            <w:tcW w:w="3325" w:type="dxa"/>
            <w:shd w:val="clear" w:color="auto" w:fill="auto"/>
            <w:vAlign w:val="center"/>
          </w:tcPr>
          <w:p w14:paraId="7E9A0235" w14:textId="77777777" w:rsidR="00D03BE8" w:rsidRPr="00106E1D" w:rsidRDefault="00D03BE8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</w:p>
        </w:tc>
      </w:tr>
    </w:tbl>
    <w:p w14:paraId="263315D6" w14:textId="77777777" w:rsidR="00D03BE8" w:rsidRPr="00097A67" w:rsidRDefault="00D03BE8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10D9779B" w14:textId="77777777" w:rsidR="00D03BE8" w:rsidRPr="00097A67" w:rsidRDefault="00D03BE8" w:rsidP="00B02D5B">
      <w:pPr>
        <w:numPr>
          <w:ilvl w:val="0"/>
          <w:numId w:val="5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UNKNOWN EXCEPTIONS</w:t>
      </w:r>
    </w:p>
    <w:p w14:paraId="01CE2604" w14:textId="043E7049" w:rsidR="00D03BE8" w:rsidRPr="00333769" w:rsidRDefault="00333769" w:rsidP="00333769">
      <w:pPr>
        <w:spacing w:line="276" w:lineRule="auto"/>
        <w:ind w:left="1134"/>
        <w:rPr>
          <w:rFonts w:ascii="Arial" w:hAnsi="Arial" w:cs="Arial"/>
          <w:iCs/>
          <w:szCs w:val="22"/>
          <w:lang w:val="en-PH"/>
        </w:rPr>
      </w:pPr>
      <w:r w:rsidRPr="00333769">
        <w:rPr>
          <w:rFonts w:ascii="Arial" w:hAnsi="Arial" w:cs="Arial"/>
          <w:iCs/>
          <w:szCs w:val="22"/>
          <w:lang w:val="en-PH"/>
        </w:rPr>
        <w:t>N/A</w:t>
      </w:r>
    </w:p>
    <w:p w14:paraId="5C951D7A" w14:textId="77777777" w:rsidR="00852C80" w:rsidRPr="00A35D4B" w:rsidRDefault="00852C80" w:rsidP="00852C80">
      <w:pPr>
        <w:spacing w:line="276" w:lineRule="auto"/>
        <w:ind w:left="851"/>
        <w:rPr>
          <w:rFonts w:ascii="Arial" w:hAnsi="Arial" w:cs="Arial"/>
          <w:b/>
          <w:color w:val="767171" w:themeColor="background2" w:themeShade="80"/>
          <w:sz w:val="22"/>
          <w:szCs w:val="22"/>
          <w:lang w:val="en-PH"/>
        </w:rPr>
      </w:pPr>
    </w:p>
    <w:p w14:paraId="5F98A9BD" w14:textId="77777777" w:rsidR="00110ACB" w:rsidRPr="0084089C" w:rsidRDefault="00110ACB" w:rsidP="00B02D5B">
      <w:pPr>
        <w:pStyle w:val="Heading3"/>
        <w:numPr>
          <w:ilvl w:val="2"/>
          <w:numId w:val="19"/>
        </w:numPr>
        <w:tabs>
          <w:tab w:val="clear" w:pos="720"/>
          <w:tab w:val="num" w:pos="1276"/>
        </w:tabs>
        <w:ind w:left="1134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APPLICATION EXCEPTIONS HANDLING</w:t>
      </w:r>
    </w:p>
    <w:p w14:paraId="7EB48F06" w14:textId="77777777" w:rsidR="007B4DAA" w:rsidRPr="00097A67" w:rsidRDefault="007B4DAA" w:rsidP="00B02D5B">
      <w:pPr>
        <w:numPr>
          <w:ilvl w:val="0"/>
          <w:numId w:val="4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KNOWN EXCEPTIONS</w:t>
      </w:r>
    </w:p>
    <w:tbl>
      <w:tblPr>
        <w:tblW w:w="0" w:type="auto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76"/>
        <w:gridCol w:w="3306"/>
        <w:gridCol w:w="3326"/>
      </w:tblGrid>
      <w:tr w:rsidR="007B4DAA" w:rsidRPr="00097A67" w14:paraId="3BD71EDC" w14:textId="77777777" w:rsidTr="00106E1D">
        <w:tc>
          <w:tcPr>
            <w:tcW w:w="2476" w:type="dxa"/>
            <w:shd w:val="clear" w:color="auto" w:fill="auto"/>
            <w:vAlign w:val="center"/>
          </w:tcPr>
          <w:p w14:paraId="6FDFD170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EXCEPTION</w:t>
            </w:r>
          </w:p>
        </w:tc>
        <w:tc>
          <w:tcPr>
            <w:tcW w:w="3306" w:type="dxa"/>
            <w:shd w:val="clear" w:color="auto" w:fill="auto"/>
            <w:vAlign w:val="center"/>
          </w:tcPr>
          <w:p w14:paraId="7872A40E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ACTION TO BE TAKEN</w:t>
            </w:r>
          </w:p>
        </w:tc>
        <w:tc>
          <w:tcPr>
            <w:tcW w:w="3326" w:type="dxa"/>
            <w:shd w:val="clear" w:color="auto" w:fill="auto"/>
            <w:vAlign w:val="center"/>
          </w:tcPr>
          <w:p w14:paraId="610C9C5A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CRITICALITY</w:t>
            </w:r>
          </w:p>
        </w:tc>
      </w:tr>
      <w:tr w:rsidR="007B4DAA" w:rsidRPr="00097A67" w14:paraId="3400812D" w14:textId="77777777" w:rsidTr="00106E1D">
        <w:tc>
          <w:tcPr>
            <w:tcW w:w="2476" w:type="dxa"/>
            <w:shd w:val="clear" w:color="auto" w:fill="auto"/>
            <w:vAlign w:val="center"/>
          </w:tcPr>
          <w:p w14:paraId="46C7A28E" w14:textId="3F7B1B86" w:rsidR="007B4DAA" w:rsidRPr="006131C4" w:rsidRDefault="00333769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06" w:type="dxa"/>
            <w:shd w:val="clear" w:color="auto" w:fill="auto"/>
            <w:vAlign w:val="center"/>
          </w:tcPr>
          <w:p w14:paraId="73B40A1C" w14:textId="70DBB4C0" w:rsidR="007B4DAA" w:rsidRPr="006131C4" w:rsidRDefault="00333769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  <w:tc>
          <w:tcPr>
            <w:tcW w:w="3326" w:type="dxa"/>
            <w:shd w:val="clear" w:color="auto" w:fill="auto"/>
            <w:vAlign w:val="center"/>
          </w:tcPr>
          <w:p w14:paraId="5CF4BCEC" w14:textId="37B2181F" w:rsidR="007B4DAA" w:rsidRPr="006131C4" w:rsidRDefault="00333769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bCs/>
                <w:szCs w:val="22"/>
                <w:lang w:val="en-PH"/>
              </w:rPr>
              <w:t>N/A</w:t>
            </w:r>
          </w:p>
        </w:tc>
      </w:tr>
      <w:tr w:rsidR="007B4DAA" w:rsidRPr="00097A67" w14:paraId="7974F2E6" w14:textId="77777777" w:rsidTr="00106E1D">
        <w:tc>
          <w:tcPr>
            <w:tcW w:w="2476" w:type="dxa"/>
            <w:shd w:val="clear" w:color="auto" w:fill="auto"/>
            <w:vAlign w:val="center"/>
          </w:tcPr>
          <w:p w14:paraId="12687437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06" w:type="dxa"/>
            <w:shd w:val="clear" w:color="auto" w:fill="auto"/>
            <w:vAlign w:val="center"/>
          </w:tcPr>
          <w:p w14:paraId="4C3F25CA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26" w:type="dxa"/>
            <w:shd w:val="clear" w:color="auto" w:fill="auto"/>
            <w:vAlign w:val="center"/>
          </w:tcPr>
          <w:p w14:paraId="2D999EFC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7B4DAA" w:rsidRPr="00097A67" w14:paraId="6D6CA61F" w14:textId="77777777" w:rsidTr="00106E1D">
        <w:tc>
          <w:tcPr>
            <w:tcW w:w="2476" w:type="dxa"/>
            <w:shd w:val="clear" w:color="auto" w:fill="auto"/>
            <w:vAlign w:val="center"/>
          </w:tcPr>
          <w:p w14:paraId="16975B17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06" w:type="dxa"/>
            <w:shd w:val="clear" w:color="auto" w:fill="auto"/>
            <w:vAlign w:val="center"/>
          </w:tcPr>
          <w:p w14:paraId="478E4CCF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3326" w:type="dxa"/>
            <w:shd w:val="clear" w:color="auto" w:fill="auto"/>
            <w:vAlign w:val="center"/>
          </w:tcPr>
          <w:p w14:paraId="392577AB" w14:textId="77777777" w:rsidR="007B4DAA" w:rsidRPr="006131C4" w:rsidRDefault="007B4DAA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7C2DECA4" w14:textId="77777777" w:rsidR="007B4DAA" w:rsidRPr="00097A67" w:rsidRDefault="007B4DAA" w:rsidP="00852C80">
      <w:pPr>
        <w:spacing w:line="276" w:lineRule="auto"/>
        <w:rPr>
          <w:rFonts w:ascii="Arial" w:hAnsi="Arial" w:cs="Arial"/>
          <w:b/>
          <w:sz w:val="22"/>
          <w:szCs w:val="22"/>
          <w:lang w:val="en-PH"/>
        </w:rPr>
      </w:pPr>
    </w:p>
    <w:p w14:paraId="08DC59AD" w14:textId="77777777" w:rsidR="007B4DAA" w:rsidRPr="00097A67" w:rsidRDefault="007B4DAA" w:rsidP="00B02D5B">
      <w:pPr>
        <w:numPr>
          <w:ilvl w:val="0"/>
          <w:numId w:val="4"/>
        </w:numPr>
        <w:spacing w:line="276" w:lineRule="auto"/>
        <w:ind w:left="1134" w:hanging="283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t>UNKNOWN EXCEPTIONS</w:t>
      </w:r>
    </w:p>
    <w:p w14:paraId="25490F59" w14:textId="79F813E8" w:rsidR="00333769" w:rsidRPr="00930025" w:rsidRDefault="00333769" w:rsidP="00930025">
      <w:pPr>
        <w:spacing w:line="276" w:lineRule="auto"/>
        <w:ind w:left="1134"/>
        <w:rPr>
          <w:rFonts w:ascii="Arial" w:hAnsi="Arial" w:cs="Arial"/>
          <w:iCs/>
          <w:sz w:val="22"/>
          <w:szCs w:val="22"/>
          <w:lang w:val="en-PH"/>
        </w:rPr>
      </w:pPr>
      <w:r w:rsidRPr="00333769">
        <w:rPr>
          <w:rFonts w:ascii="Arial" w:hAnsi="Arial" w:cs="Arial"/>
          <w:iCs/>
          <w:szCs w:val="22"/>
          <w:lang w:val="en-PH"/>
        </w:rPr>
        <w:t>N/A</w:t>
      </w:r>
    </w:p>
    <w:p w14:paraId="5F33B909" w14:textId="57115DC9" w:rsidR="00333769" w:rsidRPr="00333769" w:rsidRDefault="00333769" w:rsidP="00333769">
      <w:pPr>
        <w:rPr>
          <w:rFonts w:ascii="Arial" w:hAnsi="Arial" w:cs="Arial"/>
          <w:b/>
          <w:sz w:val="22"/>
          <w:szCs w:val="22"/>
          <w:lang w:val="en-PH"/>
        </w:rPr>
      </w:pPr>
    </w:p>
    <w:p w14:paraId="6446CF29" w14:textId="038EBAD0" w:rsidR="008E4AEE" w:rsidRPr="00097A67" w:rsidRDefault="008E4AEE" w:rsidP="00B02D5B">
      <w:pPr>
        <w:pStyle w:val="Heading2"/>
        <w:numPr>
          <w:ilvl w:val="0"/>
          <w:numId w:val="18"/>
        </w:numPr>
        <w:spacing w:line="276" w:lineRule="auto"/>
        <w:ind w:left="851" w:hanging="491"/>
        <w:rPr>
          <w:rFonts w:ascii="Arial" w:hAnsi="Arial" w:cs="Arial"/>
          <w:b/>
          <w:sz w:val="22"/>
          <w:szCs w:val="22"/>
          <w:lang w:val="en-PH"/>
        </w:rPr>
      </w:pPr>
      <w:r w:rsidRPr="00097A67">
        <w:rPr>
          <w:rFonts w:ascii="Arial" w:hAnsi="Arial" w:cs="Arial"/>
          <w:b/>
          <w:sz w:val="22"/>
          <w:szCs w:val="22"/>
          <w:lang w:val="en-PH"/>
        </w:rPr>
        <w:lastRenderedPageBreak/>
        <w:t>REPORTING</w:t>
      </w:r>
    </w:p>
    <w:p w14:paraId="0EC3FA25" w14:textId="09053AA3" w:rsidR="00EF1A5C" w:rsidRPr="008108A7" w:rsidRDefault="00EF1A5C" w:rsidP="006E029D">
      <w:pPr>
        <w:spacing w:line="276" w:lineRule="auto"/>
        <w:jc w:val="both"/>
        <w:rPr>
          <w:rFonts w:ascii="Arial" w:hAnsi="Arial" w:cs="Arial"/>
          <w:i/>
          <w:color w:val="767171" w:themeColor="background2" w:themeShade="80"/>
          <w:szCs w:val="22"/>
          <w:lang w:val="en-PH"/>
        </w:rPr>
      </w:pPr>
    </w:p>
    <w:tbl>
      <w:tblPr>
        <w:tblW w:w="4718" w:type="pct"/>
        <w:tblInd w:w="5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9"/>
        <w:gridCol w:w="1872"/>
        <w:gridCol w:w="2364"/>
        <w:gridCol w:w="2066"/>
        <w:gridCol w:w="2752"/>
      </w:tblGrid>
      <w:tr w:rsidR="00EF1A5C" w:rsidRPr="00097A67" w14:paraId="76DD0E6B" w14:textId="77777777" w:rsidTr="006131C4">
        <w:tc>
          <w:tcPr>
            <w:tcW w:w="180" w:type="pct"/>
            <w:shd w:val="clear" w:color="auto" w:fill="auto"/>
            <w:vAlign w:val="center"/>
          </w:tcPr>
          <w:p w14:paraId="0F602347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996" w:type="pct"/>
            <w:shd w:val="clear" w:color="auto" w:fill="auto"/>
            <w:vAlign w:val="center"/>
          </w:tcPr>
          <w:p w14:paraId="7636195B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REPORT TYPE</w:t>
            </w:r>
          </w:p>
        </w:tc>
        <w:tc>
          <w:tcPr>
            <w:tcW w:w="1258" w:type="pct"/>
            <w:shd w:val="clear" w:color="auto" w:fill="auto"/>
            <w:vAlign w:val="center"/>
          </w:tcPr>
          <w:p w14:paraId="1477AB9A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UPDATE FREQUENCY</w:t>
            </w:r>
          </w:p>
        </w:tc>
        <w:tc>
          <w:tcPr>
            <w:tcW w:w="1100" w:type="pct"/>
            <w:shd w:val="clear" w:color="auto" w:fill="auto"/>
            <w:vAlign w:val="center"/>
          </w:tcPr>
          <w:p w14:paraId="4DFEEA04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DETAILS</w:t>
            </w:r>
          </w:p>
        </w:tc>
        <w:tc>
          <w:tcPr>
            <w:tcW w:w="1465" w:type="pct"/>
            <w:shd w:val="clear" w:color="auto" w:fill="auto"/>
            <w:vAlign w:val="center"/>
          </w:tcPr>
          <w:p w14:paraId="476488B3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MONITORING TOOL</w:t>
            </w:r>
          </w:p>
        </w:tc>
      </w:tr>
      <w:tr w:rsidR="00EF1A5C" w:rsidRPr="00097A67" w14:paraId="4EBBE4A4" w14:textId="77777777" w:rsidTr="006131C4">
        <w:tc>
          <w:tcPr>
            <w:tcW w:w="180" w:type="pct"/>
            <w:shd w:val="clear" w:color="auto" w:fill="auto"/>
            <w:vAlign w:val="center"/>
          </w:tcPr>
          <w:p w14:paraId="197F2572" w14:textId="637328CA" w:rsidR="00EF1A5C" w:rsidRPr="006131C4" w:rsidRDefault="006E02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1</w:t>
            </w:r>
          </w:p>
        </w:tc>
        <w:tc>
          <w:tcPr>
            <w:tcW w:w="996" w:type="pct"/>
            <w:shd w:val="clear" w:color="auto" w:fill="auto"/>
            <w:vAlign w:val="center"/>
          </w:tcPr>
          <w:p w14:paraId="3DCC4295" w14:textId="309872A6" w:rsidR="00EF1A5C" w:rsidRPr="006131C4" w:rsidRDefault="006E029D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Alert</w:t>
            </w:r>
          </w:p>
        </w:tc>
        <w:tc>
          <w:tcPr>
            <w:tcW w:w="1258" w:type="pct"/>
            <w:shd w:val="clear" w:color="auto" w:fill="auto"/>
            <w:vAlign w:val="center"/>
          </w:tcPr>
          <w:p w14:paraId="6023227F" w14:textId="7F8442C4" w:rsidR="00EF1A5C" w:rsidRPr="006131C4" w:rsidRDefault="00C524A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If task is completed</w:t>
            </w:r>
          </w:p>
        </w:tc>
        <w:tc>
          <w:tcPr>
            <w:tcW w:w="1100" w:type="pct"/>
            <w:shd w:val="clear" w:color="auto" w:fill="auto"/>
            <w:vAlign w:val="center"/>
          </w:tcPr>
          <w:p w14:paraId="3EEF5035" w14:textId="71A379D7" w:rsidR="00EF1A5C" w:rsidRPr="006131C4" w:rsidRDefault="006E029D" w:rsidP="006E029D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  <w:r>
              <w:rPr>
                <w:rFonts w:ascii="Arial" w:hAnsi="Arial" w:cs="Arial"/>
                <w:szCs w:val="22"/>
                <w:lang w:val="en-PH"/>
              </w:rPr>
              <w:t>Will send a</w:t>
            </w:r>
            <w:r w:rsidR="00C524AB">
              <w:rPr>
                <w:rFonts w:ascii="Arial" w:hAnsi="Arial" w:cs="Arial"/>
                <w:szCs w:val="22"/>
                <w:lang w:val="en-PH"/>
              </w:rPr>
              <w:t xml:space="preserve"> message box</w:t>
            </w:r>
          </w:p>
        </w:tc>
        <w:tc>
          <w:tcPr>
            <w:tcW w:w="1465" w:type="pct"/>
            <w:shd w:val="clear" w:color="auto" w:fill="auto"/>
            <w:vAlign w:val="center"/>
          </w:tcPr>
          <w:p w14:paraId="7DE4D492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053F5EE5" w14:textId="77777777" w:rsidR="00EF1A5C" w:rsidRPr="0084089C" w:rsidRDefault="00EF1A5C" w:rsidP="0084089C">
      <w:pPr>
        <w:spacing w:line="276" w:lineRule="auto"/>
      </w:pPr>
    </w:p>
    <w:p w14:paraId="6B281B3B" w14:textId="77777777" w:rsidR="00110ACB" w:rsidRPr="0084089C" w:rsidRDefault="00110ACB" w:rsidP="0084089C">
      <w:pPr>
        <w:pStyle w:val="Heading3"/>
        <w:tabs>
          <w:tab w:val="clear" w:pos="720"/>
        </w:tabs>
        <w:ind w:left="1276" w:hanging="567"/>
        <w:rPr>
          <w:rFonts w:ascii="Arial" w:hAnsi="Arial" w:cs="Arial"/>
          <w:b/>
          <w:sz w:val="22"/>
        </w:rPr>
      </w:pPr>
      <w:r w:rsidRPr="0084089C">
        <w:rPr>
          <w:rFonts w:ascii="Arial" w:hAnsi="Arial" w:cs="Arial"/>
          <w:b/>
          <w:sz w:val="22"/>
        </w:rPr>
        <w:t>KPIs (ONLY IF APPLICABLE)</w:t>
      </w:r>
    </w:p>
    <w:p w14:paraId="56D41F3E" w14:textId="61F70B38" w:rsidR="001C019B" w:rsidRPr="006E029D" w:rsidRDefault="001C019B" w:rsidP="006E029D">
      <w:pPr>
        <w:spacing w:line="276" w:lineRule="auto"/>
        <w:rPr>
          <w:rFonts w:ascii="Arial" w:hAnsi="Arial" w:cs="Arial"/>
          <w:color w:val="767171" w:themeColor="background2" w:themeShade="80"/>
          <w:szCs w:val="22"/>
        </w:rPr>
      </w:pPr>
    </w:p>
    <w:tbl>
      <w:tblPr>
        <w:tblW w:w="4576" w:type="pct"/>
        <w:tblInd w:w="8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"/>
        <w:gridCol w:w="8685"/>
      </w:tblGrid>
      <w:tr w:rsidR="00EF1A5C" w:rsidRPr="00097A67" w14:paraId="2CDAD355" w14:textId="77777777" w:rsidTr="006131C4">
        <w:tc>
          <w:tcPr>
            <w:tcW w:w="233" w:type="pct"/>
            <w:shd w:val="clear" w:color="auto" w:fill="auto"/>
            <w:vAlign w:val="center"/>
          </w:tcPr>
          <w:p w14:paraId="22BF832A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#</w:t>
            </w:r>
          </w:p>
        </w:tc>
        <w:tc>
          <w:tcPr>
            <w:tcW w:w="4767" w:type="pct"/>
            <w:shd w:val="clear" w:color="auto" w:fill="auto"/>
            <w:vAlign w:val="center"/>
          </w:tcPr>
          <w:p w14:paraId="28179C7B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KPI</w:t>
            </w:r>
          </w:p>
        </w:tc>
      </w:tr>
      <w:tr w:rsidR="00EF1A5C" w:rsidRPr="00097A67" w14:paraId="62DFE864" w14:textId="77777777" w:rsidTr="006131C4">
        <w:tc>
          <w:tcPr>
            <w:tcW w:w="233" w:type="pct"/>
            <w:shd w:val="clear" w:color="auto" w:fill="auto"/>
            <w:vAlign w:val="center"/>
          </w:tcPr>
          <w:p w14:paraId="61EA23A4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4767" w:type="pct"/>
            <w:shd w:val="clear" w:color="auto" w:fill="auto"/>
            <w:vAlign w:val="center"/>
          </w:tcPr>
          <w:p w14:paraId="6E663A85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EF1A5C" w:rsidRPr="00097A67" w14:paraId="36DDAECC" w14:textId="77777777" w:rsidTr="006131C4">
        <w:tc>
          <w:tcPr>
            <w:tcW w:w="233" w:type="pct"/>
            <w:shd w:val="clear" w:color="auto" w:fill="auto"/>
            <w:vAlign w:val="center"/>
          </w:tcPr>
          <w:p w14:paraId="42E329B5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4767" w:type="pct"/>
            <w:shd w:val="clear" w:color="auto" w:fill="auto"/>
            <w:vAlign w:val="center"/>
          </w:tcPr>
          <w:p w14:paraId="1FC3D561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EF1A5C" w:rsidRPr="00097A67" w14:paraId="0D84B67C" w14:textId="77777777" w:rsidTr="006131C4">
        <w:tc>
          <w:tcPr>
            <w:tcW w:w="233" w:type="pct"/>
            <w:shd w:val="clear" w:color="auto" w:fill="auto"/>
            <w:vAlign w:val="center"/>
          </w:tcPr>
          <w:p w14:paraId="7187A9AA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4767" w:type="pct"/>
            <w:shd w:val="clear" w:color="auto" w:fill="auto"/>
            <w:vAlign w:val="center"/>
          </w:tcPr>
          <w:p w14:paraId="7C84CBA0" w14:textId="77777777" w:rsidR="00EF1A5C" w:rsidRPr="006131C4" w:rsidRDefault="00EF1A5C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3759622D" w14:textId="77777777" w:rsidR="001C019B" w:rsidRPr="00097A67" w:rsidRDefault="001C019B" w:rsidP="00852C80">
      <w:pPr>
        <w:spacing w:line="276" w:lineRule="auto"/>
        <w:ind w:left="851"/>
        <w:rPr>
          <w:rFonts w:ascii="Arial" w:hAnsi="Arial" w:cs="Arial"/>
          <w:b/>
          <w:sz w:val="22"/>
          <w:szCs w:val="22"/>
          <w:lang w:val="en-PH"/>
        </w:rPr>
      </w:pPr>
    </w:p>
    <w:p w14:paraId="7B183BD9" w14:textId="77777777" w:rsidR="008E4AEE" w:rsidRPr="00AF1F5E" w:rsidRDefault="008E4AEE" w:rsidP="00B02D5B">
      <w:pPr>
        <w:pStyle w:val="Heading1"/>
        <w:numPr>
          <w:ilvl w:val="0"/>
          <w:numId w:val="15"/>
        </w:numPr>
        <w:spacing w:before="0" w:after="120"/>
        <w:ind w:left="425" w:hanging="425"/>
        <w:rPr>
          <w:rFonts w:ascii="Arial" w:hAnsi="Arial" w:cs="Arial"/>
          <w:b/>
          <w:color w:val="000000" w:themeColor="text1"/>
          <w:sz w:val="22"/>
          <w:lang w:val="en-PH"/>
        </w:rPr>
      </w:pPr>
      <w:r w:rsidRPr="00AF1F5E">
        <w:rPr>
          <w:rFonts w:ascii="Arial" w:hAnsi="Arial" w:cs="Arial"/>
          <w:b/>
          <w:color w:val="000000" w:themeColor="text1"/>
          <w:sz w:val="22"/>
          <w:lang w:val="en-PH"/>
        </w:rPr>
        <w:t>BUSINESS CONTINUITY (ONLY IF APPLICABLE)</w:t>
      </w:r>
    </w:p>
    <w:p w14:paraId="7E9C683E" w14:textId="77777777" w:rsidR="006131C4" w:rsidRPr="00A35D4B" w:rsidRDefault="006131C4" w:rsidP="00852C80">
      <w:pPr>
        <w:spacing w:line="276" w:lineRule="auto"/>
        <w:rPr>
          <w:rFonts w:ascii="Arial" w:hAnsi="Arial" w:cs="Arial"/>
          <w:i/>
          <w:color w:val="767171" w:themeColor="background2" w:themeShade="80"/>
          <w:sz w:val="22"/>
          <w:szCs w:val="22"/>
          <w:lang w:val="en-PH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7"/>
        <w:gridCol w:w="5522"/>
        <w:gridCol w:w="2865"/>
      </w:tblGrid>
      <w:tr w:rsidR="001C019B" w:rsidRPr="00097A67" w14:paraId="0474ADE5" w14:textId="77777777" w:rsidTr="006131C4">
        <w:trPr>
          <w:jc w:val="center"/>
        </w:trPr>
        <w:tc>
          <w:tcPr>
            <w:tcW w:w="787" w:type="pct"/>
            <w:shd w:val="clear" w:color="auto" w:fill="auto"/>
          </w:tcPr>
          <w:p w14:paraId="51581C9E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NAME</w:t>
            </w:r>
          </w:p>
        </w:tc>
        <w:tc>
          <w:tcPr>
            <w:tcW w:w="2774" w:type="pct"/>
            <w:shd w:val="clear" w:color="auto" w:fill="auto"/>
          </w:tcPr>
          <w:p w14:paraId="3C4EAA3F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CONTACT DETAILS (EMAIL, CONTACT NUMBER)</w:t>
            </w:r>
          </w:p>
        </w:tc>
        <w:tc>
          <w:tcPr>
            <w:tcW w:w="1439" w:type="pct"/>
            <w:shd w:val="clear" w:color="auto" w:fill="auto"/>
          </w:tcPr>
          <w:p w14:paraId="30E60C5A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b/>
                <w:szCs w:val="22"/>
                <w:lang w:val="en-PH"/>
              </w:rPr>
            </w:pPr>
            <w:r w:rsidRPr="006131C4">
              <w:rPr>
                <w:rFonts w:ascii="Arial" w:hAnsi="Arial" w:cs="Arial"/>
                <w:b/>
                <w:szCs w:val="22"/>
                <w:lang w:val="en-PH"/>
              </w:rPr>
              <w:t>HOW TO INFORM</w:t>
            </w:r>
          </w:p>
        </w:tc>
      </w:tr>
      <w:tr w:rsidR="001C019B" w:rsidRPr="00097A67" w14:paraId="0A1B06AC" w14:textId="77777777" w:rsidTr="006131C4">
        <w:trPr>
          <w:jc w:val="center"/>
        </w:trPr>
        <w:tc>
          <w:tcPr>
            <w:tcW w:w="787" w:type="pct"/>
            <w:shd w:val="clear" w:color="auto" w:fill="auto"/>
            <w:vAlign w:val="center"/>
          </w:tcPr>
          <w:p w14:paraId="0B3FCB77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2774" w:type="pct"/>
            <w:shd w:val="clear" w:color="auto" w:fill="auto"/>
            <w:vAlign w:val="center"/>
          </w:tcPr>
          <w:p w14:paraId="296D3A39" w14:textId="77777777" w:rsidR="001C019B" w:rsidRPr="006131C4" w:rsidRDefault="001C019B" w:rsidP="00852C80">
            <w:pPr>
              <w:spacing w:line="276" w:lineRule="auto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439" w:type="pct"/>
            <w:shd w:val="clear" w:color="auto" w:fill="auto"/>
            <w:vAlign w:val="center"/>
          </w:tcPr>
          <w:p w14:paraId="5E5F53B4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1C019B" w:rsidRPr="00097A67" w14:paraId="7433FD1E" w14:textId="77777777" w:rsidTr="006131C4">
        <w:trPr>
          <w:jc w:val="center"/>
        </w:trPr>
        <w:tc>
          <w:tcPr>
            <w:tcW w:w="787" w:type="pct"/>
            <w:shd w:val="clear" w:color="auto" w:fill="auto"/>
            <w:vAlign w:val="center"/>
          </w:tcPr>
          <w:p w14:paraId="49DBA5A3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2774" w:type="pct"/>
            <w:shd w:val="clear" w:color="auto" w:fill="auto"/>
            <w:vAlign w:val="center"/>
          </w:tcPr>
          <w:p w14:paraId="0A6E3E0D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439" w:type="pct"/>
            <w:shd w:val="clear" w:color="auto" w:fill="auto"/>
            <w:vAlign w:val="center"/>
          </w:tcPr>
          <w:p w14:paraId="424F3869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  <w:tr w:rsidR="001C019B" w:rsidRPr="00097A67" w14:paraId="7BE3EDF7" w14:textId="77777777" w:rsidTr="006131C4">
        <w:trPr>
          <w:jc w:val="center"/>
        </w:trPr>
        <w:tc>
          <w:tcPr>
            <w:tcW w:w="787" w:type="pct"/>
            <w:shd w:val="clear" w:color="auto" w:fill="auto"/>
            <w:vAlign w:val="center"/>
          </w:tcPr>
          <w:p w14:paraId="09825419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2774" w:type="pct"/>
            <w:shd w:val="clear" w:color="auto" w:fill="auto"/>
            <w:vAlign w:val="center"/>
          </w:tcPr>
          <w:p w14:paraId="67E101A5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  <w:tc>
          <w:tcPr>
            <w:tcW w:w="1439" w:type="pct"/>
            <w:shd w:val="clear" w:color="auto" w:fill="auto"/>
            <w:vAlign w:val="center"/>
          </w:tcPr>
          <w:p w14:paraId="3E090A7B" w14:textId="77777777" w:rsidR="001C019B" w:rsidRPr="006131C4" w:rsidRDefault="001C019B" w:rsidP="00852C80">
            <w:pPr>
              <w:spacing w:line="276" w:lineRule="auto"/>
              <w:jc w:val="center"/>
              <w:rPr>
                <w:rFonts w:ascii="Arial" w:hAnsi="Arial" w:cs="Arial"/>
                <w:szCs w:val="22"/>
                <w:lang w:val="en-PH"/>
              </w:rPr>
            </w:pPr>
          </w:p>
        </w:tc>
      </w:tr>
    </w:tbl>
    <w:p w14:paraId="722D2266" w14:textId="77777777" w:rsidR="001C019B" w:rsidRPr="00097A67" w:rsidRDefault="001C019B" w:rsidP="00097A67">
      <w:pPr>
        <w:spacing w:line="360" w:lineRule="auto"/>
        <w:rPr>
          <w:rFonts w:ascii="Arial" w:hAnsi="Arial" w:cs="Arial"/>
          <w:sz w:val="22"/>
          <w:szCs w:val="22"/>
          <w:lang w:val="en-PH"/>
        </w:rPr>
      </w:pPr>
    </w:p>
    <w:sectPr w:rsidR="001C019B" w:rsidRPr="00097A67" w:rsidSect="00517C2F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138" w:right="1138" w:bottom="1138" w:left="1138" w:header="432" w:footer="432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D716A" w14:textId="77777777" w:rsidR="00E83803" w:rsidRDefault="00E83803">
      <w:r>
        <w:separator/>
      </w:r>
    </w:p>
  </w:endnote>
  <w:endnote w:type="continuationSeparator" w:id="0">
    <w:p w14:paraId="70283642" w14:textId="77777777" w:rsidR="00E83803" w:rsidRDefault="00E838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CG Times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urostile">
    <w:panose1 w:val="00000000000000000000"/>
    <w:charset w:val="00"/>
    <w:family w:val="roman"/>
    <w:notTrueType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lusSansNormal-Regular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A3E444" w14:textId="77777777" w:rsidR="00375656" w:rsidRPr="00753154" w:rsidRDefault="00375656">
    <w:pPr>
      <w:pStyle w:val="Footer"/>
      <w:rPr>
        <w:rFonts w:ascii="Arial" w:hAnsi="Arial"/>
        <w:b/>
        <w:color w:val="808080"/>
        <w:sz w:val="16"/>
      </w:rPr>
    </w:pPr>
    <w:r>
      <w:rPr>
        <w:rFonts w:ascii="Arial" w:hAnsi="Arial"/>
        <w:b/>
        <w:color w:val="000000"/>
        <w:sz w:val="16"/>
      </w:rPr>
      <w:tab/>
    </w:r>
  </w:p>
  <w:p w14:paraId="3078EC55" w14:textId="77777777" w:rsidR="00375656" w:rsidRDefault="00375656" w:rsidP="009166A5">
    <w:pPr>
      <w:pStyle w:val="Footer"/>
      <w:jc w:val="center"/>
      <w:rPr>
        <w:rFonts w:ascii="Calibri" w:hAnsi="Calibri"/>
        <w:noProof/>
        <w:color w:val="808080"/>
        <w:sz w:val="16"/>
      </w:rPr>
    </w:pPr>
    <w:r w:rsidRPr="007A2F37">
      <w:rPr>
        <w:rFonts w:ascii="Calibri" w:hAnsi="Calibri"/>
        <w:noProof/>
        <w:color w:val="808080"/>
        <w:sz w:val="16"/>
      </w:rPr>
      <w:t>This document is not to be reproduced without th</w:t>
    </w:r>
    <w:r>
      <w:rPr>
        <w:rFonts w:ascii="Calibri" w:hAnsi="Calibri"/>
        <w:noProof/>
        <w:color w:val="808080"/>
        <w:sz w:val="16"/>
      </w:rPr>
      <w:t>e permission from Globe Telecom.</w:t>
    </w:r>
  </w:p>
  <w:p w14:paraId="2A0F3460" w14:textId="77777777" w:rsidR="00375656" w:rsidRDefault="00375656" w:rsidP="009166A5">
    <w:pPr>
      <w:pStyle w:val="Footer"/>
      <w:jc w:val="center"/>
      <w:rPr>
        <w:rFonts w:ascii="Calibri" w:hAnsi="Calibri"/>
        <w:noProof/>
        <w:color w:val="808080"/>
        <w:sz w:val="16"/>
      </w:rPr>
    </w:pPr>
    <w:r>
      <w:rPr>
        <w:rFonts w:ascii="Calibri" w:hAnsi="Calibri"/>
        <w:noProof/>
        <w:color w:val="808080"/>
        <w:sz w:val="16"/>
      </w:rPr>
      <w:t xml:space="preserve">Official copy is available in the Document Management System. </w:t>
    </w:r>
  </w:p>
  <w:p w14:paraId="245902E5" w14:textId="77777777" w:rsidR="00375656" w:rsidRPr="007A2F37" w:rsidRDefault="00375656" w:rsidP="009166A5">
    <w:pPr>
      <w:pStyle w:val="Footer"/>
      <w:jc w:val="center"/>
      <w:rPr>
        <w:rFonts w:ascii="Calibri" w:hAnsi="Calibri"/>
        <w:noProof/>
        <w:color w:val="FF0000"/>
        <w:sz w:val="16"/>
      </w:rPr>
    </w:pPr>
    <w:r>
      <w:rPr>
        <w:rFonts w:ascii="Calibri" w:hAnsi="Calibri"/>
        <w:noProof/>
        <w:color w:val="808080"/>
        <w:sz w:val="16"/>
      </w:rPr>
      <w:t>Printed copy is considered uncontrolled.</w:t>
    </w:r>
  </w:p>
  <w:p w14:paraId="05D0D1A1" w14:textId="77777777" w:rsidR="00375656" w:rsidRPr="003B348F" w:rsidRDefault="00375656" w:rsidP="001A0BFA">
    <w:pPr>
      <w:pStyle w:val="Footer"/>
      <w:jc w:val="center"/>
      <w:rPr>
        <w:rFonts w:ascii="PlusSansNormal-Regular" w:hAnsi="PlusSansNormal-Regular"/>
        <w:noProof/>
        <w:color w:val="FF0000"/>
        <w:sz w:val="16"/>
      </w:rPr>
    </w:pPr>
  </w:p>
  <w:p w14:paraId="3706B713" w14:textId="77777777" w:rsidR="00375656" w:rsidRPr="00D30C1C" w:rsidRDefault="00375656" w:rsidP="00583B34">
    <w:pPr>
      <w:pStyle w:val="Footer"/>
      <w:jc w:val="right"/>
      <w:rPr>
        <w:rFonts w:ascii="PlusSansNormal-Regular" w:hAnsi="PlusSansNormal-Regular"/>
        <w:sz w:val="16"/>
        <w:szCs w:val="16"/>
      </w:rPr>
    </w:pPr>
    <w:r w:rsidRPr="00D30C1C">
      <w:rPr>
        <w:rFonts w:ascii="Calibri" w:hAnsi="Calibri" w:cs="Arial"/>
        <w:sz w:val="16"/>
        <w:szCs w:val="16"/>
      </w:rPr>
      <w:t>OP/OSM/CQM-2012/0026</w:t>
    </w:r>
    <w:r>
      <w:rPr>
        <w:rFonts w:ascii="Calibri" w:hAnsi="Calibri" w:cs="Arial"/>
        <w:sz w:val="16"/>
        <w:szCs w:val="16"/>
      </w:rPr>
      <w:t xml:space="preserve"> v2.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516A29" w14:textId="77777777" w:rsidR="00375656" w:rsidRPr="00753154" w:rsidRDefault="00375656" w:rsidP="00BE5E69">
    <w:pPr>
      <w:pStyle w:val="Footer"/>
      <w:rPr>
        <w:rFonts w:ascii="Arial" w:hAnsi="Arial"/>
        <w:b/>
        <w:color w:val="808080"/>
        <w:sz w:val="16"/>
      </w:rPr>
    </w:pPr>
  </w:p>
  <w:p w14:paraId="0D627F8A" w14:textId="77777777" w:rsidR="00375656" w:rsidRDefault="00375656" w:rsidP="00BE5E69">
    <w:pPr>
      <w:pStyle w:val="Footer"/>
      <w:jc w:val="center"/>
      <w:rPr>
        <w:rFonts w:ascii="Calibri" w:hAnsi="Calibri"/>
        <w:noProof/>
        <w:color w:val="808080"/>
        <w:sz w:val="16"/>
      </w:rPr>
    </w:pPr>
    <w:r w:rsidRPr="007A2F37">
      <w:rPr>
        <w:rFonts w:ascii="Calibri" w:hAnsi="Calibri"/>
        <w:noProof/>
        <w:color w:val="808080"/>
        <w:sz w:val="16"/>
      </w:rPr>
      <w:t>This document is not to be reproduced without th</w:t>
    </w:r>
    <w:r>
      <w:rPr>
        <w:rFonts w:ascii="Calibri" w:hAnsi="Calibri"/>
        <w:noProof/>
        <w:color w:val="808080"/>
        <w:sz w:val="16"/>
      </w:rPr>
      <w:t>e permission from Globe Telecom.</w:t>
    </w:r>
  </w:p>
  <w:p w14:paraId="16C3800A" w14:textId="77777777" w:rsidR="00375656" w:rsidRDefault="00375656" w:rsidP="00BE5E69">
    <w:pPr>
      <w:pStyle w:val="Footer"/>
      <w:jc w:val="center"/>
      <w:rPr>
        <w:rFonts w:ascii="Calibri" w:hAnsi="Calibri"/>
        <w:noProof/>
        <w:color w:val="808080"/>
        <w:sz w:val="16"/>
      </w:rPr>
    </w:pPr>
    <w:r>
      <w:rPr>
        <w:rFonts w:ascii="Calibri" w:hAnsi="Calibri"/>
        <w:noProof/>
        <w:color w:val="808080"/>
        <w:sz w:val="16"/>
      </w:rPr>
      <w:t xml:space="preserve">Official copy is available in the Document Management System. </w:t>
    </w:r>
  </w:p>
  <w:p w14:paraId="6513CE3B" w14:textId="77777777" w:rsidR="00375656" w:rsidRPr="007A2F37" w:rsidRDefault="00375656" w:rsidP="00BE5E69">
    <w:pPr>
      <w:pStyle w:val="Footer"/>
      <w:jc w:val="center"/>
      <w:rPr>
        <w:rFonts w:ascii="Calibri" w:hAnsi="Calibri"/>
        <w:noProof/>
        <w:color w:val="FF0000"/>
        <w:sz w:val="16"/>
      </w:rPr>
    </w:pPr>
    <w:r>
      <w:rPr>
        <w:rFonts w:ascii="Calibri" w:hAnsi="Calibri"/>
        <w:noProof/>
        <w:color w:val="808080"/>
        <w:sz w:val="16"/>
      </w:rPr>
      <w:t>Printed copy is considered uncontrolled.</w:t>
    </w:r>
  </w:p>
  <w:p w14:paraId="43DB9C07" w14:textId="77777777" w:rsidR="00375656" w:rsidRDefault="00375656" w:rsidP="001973FD">
    <w:pPr>
      <w:pStyle w:val="Footer"/>
    </w:pPr>
  </w:p>
  <w:p w14:paraId="5AFD9647" w14:textId="77777777" w:rsidR="00375656" w:rsidRPr="00A77216" w:rsidRDefault="00375656" w:rsidP="005D42E8">
    <w:pPr>
      <w:pStyle w:val="Footer"/>
      <w:jc w:val="right"/>
      <w:rPr>
        <w:color w:val="808080"/>
        <w:sz w:val="16"/>
        <w:szCs w:val="16"/>
      </w:rPr>
    </w:pPr>
    <w:r w:rsidRPr="00A77216">
      <w:rPr>
        <w:color w:val="808080"/>
        <w:sz w:val="16"/>
        <w:szCs w:val="16"/>
      </w:rPr>
      <w:tab/>
    </w:r>
    <w:r w:rsidRPr="00A77216">
      <w:rPr>
        <w:color w:val="808080"/>
        <w:sz w:val="16"/>
        <w:szCs w:val="16"/>
      </w:rPr>
      <w:tab/>
    </w:r>
    <w:r>
      <w:rPr>
        <w:rFonts w:ascii="Calibri" w:hAnsi="Calibri" w:cs="Arial"/>
        <w:color w:val="808080"/>
        <w:sz w:val="16"/>
        <w:szCs w:val="16"/>
      </w:rPr>
      <w:t>OP/OSM/CQM-2012/0026 v2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C8CBE8" w14:textId="77777777" w:rsidR="00E83803" w:rsidRDefault="00E83803">
      <w:r>
        <w:separator/>
      </w:r>
    </w:p>
  </w:footnote>
  <w:footnote w:type="continuationSeparator" w:id="0">
    <w:p w14:paraId="08209D7C" w14:textId="77777777" w:rsidR="00E83803" w:rsidRDefault="00E838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1254" w:type="dxa"/>
      <w:tblInd w:w="-522" w:type="dxa"/>
      <w:tblLayout w:type="fixed"/>
      <w:tblLook w:val="0000" w:firstRow="0" w:lastRow="0" w:firstColumn="0" w:lastColumn="0" w:noHBand="0" w:noVBand="0"/>
    </w:tblPr>
    <w:tblGrid>
      <w:gridCol w:w="3154"/>
      <w:gridCol w:w="4889"/>
      <w:gridCol w:w="1358"/>
      <w:gridCol w:w="1853"/>
    </w:tblGrid>
    <w:tr w:rsidR="00375656" w:rsidRPr="00632AB2" w14:paraId="5F7A4A8C" w14:textId="77777777" w:rsidTr="000E7282">
      <w:trPr>
        <w:cantSplit/>
        <w:trHeight w:val="430"/>
      </w:trPr>
      <w:tc>
        <w:tcPr>
          <w:tcW w:w="3154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6FBB28F" w14:textId="77777777" w:rsidR="00375656" w:rsidRPr="00632AB2" w:rsidRDefault="00375656">
          <w:pPr>
            <w:pStyle w:val="Header"/>
            <w:spacing w:before="60"/>
            <w:rPr>
              <w:rFonts w:ascii="Arial" w:hAnsi="Arial" w:cs="Arial"/>
            </w:rPr>
          </w:pPr>
          <w:r>
            <w:object w:dxaOrig="2190" w:dyaOrig="855" w14:anchorId="21C3F20F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92.05pt;height:35.7pt">
                <v:imagedata r:id="rId1" o:title=""/>
              </v:shape>
              <o:OLEObject Type="Embed" ProgID="PBrush" ShapeID="_x0000_i1025" DrawAspect="Content" ObjectID="_1654334930" r:id="rId2"/>
            </w:object>
          </w:r>
        </w:p>
      </w:tc>
      <w:tc>
        <w:tcPr>
          <w:tcW w:w="810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0FDF084" w14:textId="77777777" w:rsidR="00375656" w:rsidRPr="00632AB2" w:rsidRDefault="00375656" w:rsidP="000D2B39">
          <w:pPr>
            <w:jc w:val="both"/>
            <w:rPr>
              <w:rFonts w:ascii="Arial" w:hAnsi="Arial" w:cs="Arial"/>
              <w:color w:val="999999"/>
              <w:sz w:val="16"/>
              <w:szCs w:val="16"/>
            </w:rPr>
          </w:pPr>
          <w:r w:rsidRPr="00632AB2">
            <w:rPr>
              <w:rFonts w:ascii="Arial" w:hAnsi="Arial" w:cs="Arial"/>
              <w:color w:val="999999"/>
              <w:sz w:val="16"/>
              <w:szCs w:val="16"/>
            </w:rPr>
            <w:t>CLASSIFICATION</w:t>
          </w:r>
        </w:p>
        <w:p w14:paraId="6900D1B7" w14:textId="77777777" w:rsidR="00375656" w:rsidRPr="00632AB2" w:rsidRDefault="00375656" w:rsidP="00E94A10">
          <w:pPr>
            <w:jc w:val="both"/>
            <w:rPr>
              <w:rFonts w:ascii="Arial" w:hAnsi="Arial" w:cs="Arial"/>
              <w:b/>
              <w:color w:val="333333"/>
            </w:rPr>
          </w:pPr>
        </w:p>
      </w:tc>
    </w:tr>
    <w:tr w:rsidR="00375656" w:rsidRPr="00632AB2" w14:paraId="07C5DEFB" w14:textId="77777777" w:rsidTr="000E7282">
      <w:trPr>
        <w:cantSplit/>
        <w:trHeight w:val="137"/>
      </w:trPr>
      <w:tc>
        <w:tcPr>
          <w:tcW w:w="3154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18ABA5E" w14:textId="77777777" w:rsidR="00375656" w:rsidRPr="00632AB2" w:rsidRDefault="00375656">
          <w:pPr>
            <w:pStyle w:val="CharCharCharCharCharChar"/>
            <w:spacing w:before="60"/>
            <w:rPr>
              <w:rFonts w:ascii="Arial" w:hAnsi="Arial" w:cs="Arial"/>
              <w:b/>
            </w:rPr>
          </w:pPr>
        </w:p>
      </w:tc>
      <w:tc>
        <w:tcPr>
          <w:tcW w:w="8100" w:type="dxa"/>
          <w:gridSpan w:val="3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21C9C5C" w14:textId="77777777" w:rsidR="00375656" w:rsidRPr="00632AB2" w:rsidRDefault="00375656" w:rsidP="001377BF">
          <w:pPr>
            <w:jc w:val="both"/>
            <w:rPr>
              <w:rFonts w:ascii="Arial" w:hAnsi="Arial" w:cs="Arial"/>
              <w:color w:val="999999"/>
              <w:sz w:val="16"/>
              <w:szCs w:val="16"/>
            </w:rPr>
          </w:pPr>
          <w:r w:rsidRPr="00632AB2">
            <w:rPr>
              <w:rFonts w:ascii="Arial" w:hAnsi="Arial" w:cs="Arial"/>
              <w:color w:val="999999"/>
              <w:sz w:val="16"/>
              <w:szCs w:val="16"/>
            </w:rPr>
            <w:t>TITLE OF DOCUMENT</w:t>
          </w:r>
        </w:p>
        <w:p w14:paraId="4EA76B22" w14:textId="77777777" w:rsidR="00375656" w:rsidRPr="00632AB2" w:rsidRDefault="00375656" w:rsidP="000D2B39">
          <w:pPr>
            <w:ind w:left="720"/>
            <w:jc w:val="both"/>
            <w:rPr>
              <w:rFonts w:ascii="Arial" w:hAnsi="Arial" w:cs="Arial"/>
              <w:b/>
              <w:color w:val="333333"/>
            </w:rPr>
          </w:pPr>
        </w:p>
      </w:tc>
    </w:tr>
    <w:tr w:rsidR="00375656" w:rsidRPr="00632AB2" w14:paraId="6D7CBF59" w14:textId="77777777" w:rsidTr="000E7282">
      <w:trPr>
        <w:cantSplit/>
        <w:trHeight w:val="494"/>
      </w:trPr>
      <w:tc>
        <w:tcPr>
          <w:tcW w:w="3154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4D07FEAD" w14:textId="77777777" w:rsidR="00375656" w:rsidRPr="00632AB2" w:rsidRDefault="00375656" w:rsidP="007F7BD6">
          <w:pPr>
            <w:jc w:val="both"/>
            <w:rPr>
              <w:rFonts w:ascii="Arial" w:hAnsi="Arial" w:cs="Arial"/>
              <w:color w:val="999999"/>
              <w:sz w:val="16"/>
            </w:rPr>
          </w:pPr>
          <w:r w:rsidRPr="00632AB2">
            <w:rPr>
              <w:rFonts w:ascii="Arial" w:hAnsi="Arial" w:cs="Arial"/>
              <w:color w:val="999999"/>
              <w:sz w:val="16"/>
            </w:rPr>
            <w:t>REVISION NO.</w:t>
          </w:r>
        </w:p>
        <w:p w14:paraId="46C2153A" w14:textId="77777777" w:rsidR="00375656" w:rsidRPr="00632AB2" w:rsidRDefault="00375656" w:rsidP="007F7BD6">
          <w:pPr>
            <w:ind w:left="720"/>
            <w:jc w:val="both"/>
            <w:rPr>
              <w:rFonts w:ascii="Arial" w:hAnsi="Arial" w:cs="Arial"/>
              <w:b/>
              <w:color w:val="333333"/>
            </w:rPr>
          </w:pPr>
        </w:p>
      </w:tc>
      <w:tc>
        <w:tcPr>
          <w:tcW w:w="4889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1EB53EDE" w14:textId="77777777" w:rsidR="00375656" w:rsidRPr="00632AB2" w:rsidRDefault="00375656" w:rsidP="007F7BD6">
          <w:pPr>
            <w:rPr>
              <w:rFonts w:ascii="Arial" w:hAnsi="Arial" w:cs="Arial"/>
              <w:bCs/>
              <w:color w:val="999999"/>
              <w:sz w:val="16"/>
              <w:szCs w:val="16"/>
            </w:rPr>
          </w:pPr>
          <w:r w:rsidRPr="00632AB2">
            <w:rPr>
              <w:rFonts w:ascii="Arial" w:hAnsi="Arial" w:cs="Arial"/>
              <w:bCs/>
              <w:color w:val="999999"/>
              <w:sz w:val="16"/>
              <w:szCs w:val="16"/>
            </w:rPr>
            <w:t>DOCUMENT NO.</w:t>
          </w:r>
        </w:p>
        <w:p w14:paraId="2A399A99" w14:textId="77777777" w:rsidR="00375656" w:rsidRPr="00632AB2" w:rsidRDefault="00375656" w:rsidP="000D2B39">
          <w:pPr>
            <w:pStyle w:val="Header"/>
            <w:tabs>
              <w:tab w:val="clear" w:pos="4320"/>
              <w:tab w:val="clear" w:pos="8640"/>
            </w:tabs>
            <w:spacing w:before="60"/>
            <w:ind w:left="720"/>
            <w:rPr>
              <w:rFonts w:ascii="Arial" w:hAnsi="Arial" w:cs="Arial"/>
              <w:b/>
              <w:color w:val="333333"/>
              <w:sz w:val="24"/>
              <w:szCs w:val="24"/>
            </w:rPr>
          </w:pPr>
        </w:p>
      </w:tc>
      <w:tc>
        <w:tcPr>
          <w:tcW w:w="135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7EECB226" w14:textId="77777777" w:rsidR="00375656" w:rsidRPr="00632AB2" w:rsidRDefault="00375656" w:rsidP="009B0E63">
          <w:pPr>
            <w:pStyle w:val="CharCharCharCharCharChar"/>
            <w:spacing w:before="120"/>
            <w:jc w:val="center"/>
            <w:rPr>
              <w:rFonts w:ascii="Arial" w:hAnsi="Arial" w:cs="Arial"/>
              <w:i/>
            </w:rPr>
          </w:pPr>
          <w:r w:rsidRPr="00632AB2">
            <w:rPr>
              <w:rFonts w:ascii="Arial" w:hAnsi="Arial" w:cs="Arial"/>
              <w:i/>
            </w:rPr>
            <w:t xml:space="preserve">Page: </w:t>
          </w:r>
          <w:r w:rsidRPr="00632AB2">
            <w:rPr>
              <w:rStyle w:val="PageNumber"/>
              <w:rFonts w:ascii="Arial" w:hAnsi="Arial" w:cs="Arial"/>
              <w:i/>
            </w:rPr>
            <w:fldChar w:fldCharType="begin"/>
          </w:r>
          <w:r w:rsidRPr="00632AB2">
            <w:rPr>
              <w:rStyle w:val="PageNumber"/>
              <w:rFonts w:ascii="Arial" w:hAnsi="Arial" w:cs="Arial"/>
              <w:i/>
            </w:rPr>
            <w:instrText xml:space="preserve"> PAGE </w:instrText>
          </w:r>
          <w:r w:rsidRPr="00632AB2">
            <w:rPr>
              <w:rStyle w:val="PageNumber"/>
              <w:rFonts w:ascii="Arial" w:hAnsi="Arial" w:cs="Arial"/>
              <w:i/>
            </w:rPr>
            <w:fldChar w:fldCharType="separate"/>
          </w:r>
          <w:r>
            <w:rPr>
              <w:rStyle w:val="PageNumber"/>
              <w:rFonts w:ascii="Arial" w:hAnsi="Arial" w:cs="Arial"/>
              <w:i/>
              <w:noProof/>
            </w:rPr>
            <w:t>2</w:t>
          </w:r>
          <w:r w:rsidRPr="00632AB2">
            <w:rPr>
              <w:rStyle w:val="PageNumber"/>
              <w:rFonts w:ascii="Arial" w:hAnsi="Arial" w:cs="Arial"/>
              <w:i/>
            </w:rPr>
            <w:fldChar w:fldCharType="end"/>
          </w:r>
        </w:p>
      </w:tc>
      <w:tc>
        <w:tcPr>
          <w:tcW w:w="185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597B6273" w14:textId="77777777" w:rsidR="00375656" w:rsidRPr="00632AB2" w:rsidRDefault="00375656">
          <w:pPr>
            <w:pStyle w:val="CharCharCharCharCharChar"/>
            <w:spacing w:before="120"/>
            <w:ind w:left="-108"/>
            <w:rPr>
              <w:rFonts w:ascii="Arial" w:hAnsi="Arial" w:cs="Arial"/>
              <w:i/>
            </w:rPr>
          </w:pPr>
          <w:r w:rsidRPr="00632AB2">
            <w:rPr>
              <w:rFonts w:ascii="Arial" w:hAnsi="Arial" w:cs="Arial"/>
              <w:i/>
            </w:rPr>
            <w:t xml:space="preserve">Total Pages: </w:t>
          </w:r>
          <w:r w:rsidRPr="00632AB2">
            <w:rPr>
              <w:rStyle w:val="PageNumber"/>
              <w:rFonts w:ascii="Arial" w:hAnsi="Arial" w:cs="Arial"/>
            </w:rPr>
            <w:fldChar w:fldCharType="begin"/>
          </w:r>
          <w:r w:rsidRPr="00632AB2">
            <w:rPr>
              <w:rStyle w:val="PageNumber"/>
              <w:rFonts w:ascii="Arial" w:hAnsi="Arial" w:cs="Arial"/>
            </w:rPr>
            <w:instrText xml:space="preserve"> NUMPAGES </w:instrText>
          </w:r>
          <w:r w:rsidRPr="00632AB2">
            <w:rPr>
              <w:rStyle w:val="PageNumber"/>
              <w:rFonts w:ascii="Arial" w:hAnsi="Arial" w:cs="Arial"/>
            </w:rPr>
            <w:fldChar w:fldCharType="separate"/>
          </w:r>
          <w:r>
            <w:rPr>
              <w:rStyle w:val="PageNumber"/>
              <w:rFonts w:ascii="Arial" w:hAnsi="Arial" w:cs="Arial"/>
              <w:noProof/>
            </w:rPr>
            <w:t>11</w:t>
          </w:r>
          <w:r w:rsidRPr="00632AB2">
            <w:rPr>
              <w:rStyle w:val="PageNumber"/>
              <w:rFonts w:ascii="Arial" w:hAnsi="Arial" w:cs="Arial"/>
            </w:rPr>
            <w:fldChar w:fldCharType="end"/>
          </w:r>
        </w:p>
      </w:tc>
    </w:tr>
  </w:tbl>
  <w:p w14:paraId="65C5B6E9" w14:textId="77777777" w:rsidR="00375656" w:rsidRPr="00632AB2" w:rsidRDefault="00375656">
    <w:pPr>
      <w:pStyle w:val="Header"/>
      <w:rPr>
        <w:rFonts w:ascii="Arial" w:hAnsi="Arial" w:cs="Arial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92D03D" w14:textId="77777777" w:rsidR="00375656" w:rsidRPr="001B017B" w:rsidRDefault="00375656">
    <w:pPr>
      <w:rPr>
        <w:rFonts w:ascii="Arial" w:hAnsi="Arial" w:cs="Arial"/>
        <w:sz w:val="16"/>
        <w:szCs w:val="16"/>
      </w:rPr>
    </w:pPr>
  </w:p>
  <w:p w14:paraId="1C4B9DA9" w14:textId="77777777" w:rsidR="00375656" w:rsidRPr="001B017B" w:rsidRDefault="00375656">
    <w:pPr>
      <w:rPr>
        <w:rFonts w:ascii="Arial" w:hAnsi="Arial" w:cs="Arial"/>
        <w:sz w:val="16"/>
        <w:szCs w:val="16"/>
      </w:rPr>
    </w:pPr>
  </w:p>
  <w:tbl>
    <w:tblPr>
      <w:tblW w:w="11262" w:type="dxa"/>
      <w:tblInd w:w="-52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2139"/>
      <w:gridCol w:w="2141"/>
      <w:gridCol w:w="789"/>
      <w:gridCol w:w="2937"/>
      <w:gridCol w:w="2092"/>
      <w:gridCol w:w="1164"/>
    </w:tblGrid>
    <w:tr w:rsidR="00375656" w:rsidRPr="001B017B" w14:paraId="2B130A74" w14:textId="77777777" w:rsidTr="00632DC6">
      <w:trPr>
        <w:cantSplit/>
        <w:trHeight w:val="1189"/>
      </w:trPr>
      <w:tc>
        <w:tcPr>
          <w:tcW w:w="8006" w:type="dxa"/>
          <w:gridSpan w:val="4"/>
          <w:tcBorders>
            <w:top w:val="single" w:sz="4" w:space="0" w:color="auto"/>
            <w:left w:val="single" w:sz="4" w:space="0" w:color="auto"/>
          </w:tcBorders>
        </w:tcPr>
        <w:p w14:paraId="1BEC2CA5" w14:textId="77777777" w:rsidR="00375656" w:rsidRPr="00643EBA" w:rsidRDefault="00375656" w:rsidP="0012146D">
          <w:pPr>
            <w:tabs>
              <w:tab w:val="left" w:pos="3192"/>
            </w:tabs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</w:rPr>
            <w:object w:dxaOrig="2190" w:dyaOrig="855" w14:anchorId="7529FDE4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41" type="#_x0000_t75" style="width:109.55pt;height:43.85pt">
                <v:imagedata r:id="rId1" o:title=""/>
              </v:shape>
              <o:OLEObject Type="Embed" ProgID="PBrush" ShapeID="_x0000_i1041" DrawAspect="Content" ObjectID="_1654334931" r:id="rId2"/>
            </w:object>
          </w:r>
          <w:r w:rsidRPr="00643EBA">
            <w:rPr>
              <w:rFonts w:ascii="Calibri" w:hAnsi="Calibri" w:cs="Calibri"/>
              <w:sz w:val="16"/>
              <w:szCs w:val="16"/>
            </w:rPr>
            <w:tab/>
          </w:r>
        </w:p>
        <w:p w14:paraId="4E797E06" w14:textId="77777777" w:rsidR="00375656" w:rsidRPr="00643EBA" w:rsidRDefault="00375656" w:rsidP="006E5A94">
          <w:pPr>
            <w:rPr>
              <w:rFonts w:ascii="Calibri" w:hAnsi="Calibri" w:cs="Calibri"/>
              <w:color w:val="333333"/>
              <w:sz w:val="16"/>
              <w:szCs w:val="16"/>
            </w:rPr>
          </w:pPr>
        </w:p>
      </w:tc>
      <w:tc>
        <w:tcPr>
          <w:tcW w:w="3256" w:type="dxa"/>
          <w:gridSpan w:val="2"/>
        </w:tcPr>
        <w:p w14:paraId="25E47BFB" w14:textId="77777777" w:rsidR="00375656" w:rsidRPr="00643EBA" w:rsidRDefault="00375656" w:rsidP="006E5A94">
          <w:pPr>
            <w:rPr>
              <w:rFonts w:ascii="Calibri" w:hAnsi="Calibri" w:cs="Calibri"/>
              <w:bCs/>
              <w:color w:val="999999"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color w:val="999999"/>
              <w:sz w:val="16"/>
              <w:szCs w:val="16"/>
            </w:rPr>
            <w:t>DOCUMENT NO.</w:t>
          </w:r>
        </w:p>
        <w:p w14:paraId="497510D1" w14:textId="77777777" w:rsidR="00375656" w:rsidRPr="00643EBA" w:rsidRDefault="00375656" w:rsidP="00396134">
          <w:pPr>
            <w:pStyle w:val="Header"/>
            <w:tabs>
              <w:tab w:val="clear" w:pos="4320"/>
              <w:tab w:val="clear" w:pos="8640"/>
            </w:tabs>
            <w:spacing w:before="60"/>
            <w:rPr>
              <w:rFonts w:ascii="Calibri" w:hAnsi="Calibri" w:cs="Calibri"/>
              <w:b/>
              <w:color w:val="333333"/>
              <w:sz w:val="16"/>
              <w:szCs w:val="16"/>
            </w:rPr>
          </w:pPr>
        </w:p>
      </w:tc>
    </w:tr>
    <w:tr w:rsidR="00375656" w:rsidRPr="00976A13" w14:paraId="00563320" w14:textId="77777777" w:rsidTr="00632DC6">
      <w:trPr>
        <w:trHeight w:val="577"/>
      </w:trPr>
      <w:tc>
        <w:tcPr>
          <w:tcW w:w="4280" w:type="dxa"/>
          <w:gridSpan w:val="2"/>
        </w:tcPr>
        <w:p w14:paraId="1484C688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TYPE OF DOCUMENT</w:t>
          </w:r>
        </w:p>
        <w:p w14:paraId="44C10056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</w:p>
      </w:tc>
      <w:tc>
        <w:tcPr>
          <w:tcW w:w="6982" w:type="dxa"/>
          <w:gridSpan w:val="4"/>
        </w:tcPr>
        <w:p w14:paraId="3B36AE2C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CLASSIFICATION</w:t>
          </w:r>
        </w:p>
        <w:p w14:paraId="3BC49A0A" w14:textId="77777777" w:rsidR="00375656" w:rsidRPr="00643EBA" w:rsidRDefault="00375656" w:rsidP="003B76D5">
          <w:pPr>
            <w:rPr>
              <w:rFonts w:ascii="Calibri" w:hAnsi="Calibri" w:cs="Calibri"/>
              <w:b/>
              <w:caps/>
              <w:sz w:val="16"/>
              <w:szCs w:val="16"/>
            </w:rPr>
          </w:pPr>
        </w:p>
      </w:tc>
    </w:tr>
    <w:tr w:rsidR="00375656" w:rsidRPr="00976A13" w14:paraId="73AC796F" w14:textId="77777777" w:rsidTr="00632DC6">
      <w:trPr>
        <w:trHeight w:val="384"/>
      </w:trPr>
      <w:tc>
        <w:tcPr>
          <w:tcW w:w="11262" w:type="dxa"/>
          <w:gridSpan w:val="6"/>
        </w:tcPr>
        <w:p w14:paraId="05F3FCAA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GROUP/DIVISION/DEPARTMENT</w:t>
          </w:r>
        </w:p>
        <w:p w14:paraId="7C30B569" w14:textId="77777777" w:rsidR="00375656" w:rsidRPr="00643EBA" w:rsidRDefault="00375656" w:rsidP="009D0C6E">
          <w:pPr>
            <w:ind w:left="720"/>
            <w:rPr>
              <w:rFonts w:ascii="Calibri" w:hAnsi="Calibri" w:cs="Calibri"/>
              <w:b/>
              <w:caps/>
              <w:sz w:val="16"/>
              <w:szCs w:val="16"/>
            </w:rPr>
          </w:pPr>
        </w:p>
      </w:tc>
    </w:tr>
    <w:tr w:rsidR="00375656" w:rsidRPr="00976A13" w14:paraId="577B8996" w14:textId="77777777" w:rsidTr="00632DC6">
      <w:trPr>
        <w:trHeight w:val="384"/>
      </w:trPr>
      <w:tc>
        <w:tcPr>
          <w:tcW w:w="2139" w:type="dxa"/>
        </w:tcPr>
        <w:p w14:paraId="3ABB8DC9" w14:textId="77777777" w:rsidR="00375656" w:rsidRPr="00643EBA" w:rsidRDefault="00375656" w:rsidP="006E5A94">
          <w:pPr>
            <w:jc w:val="both"/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>REVISION NO.</w:t>
          </w:r>
        </w:p>
      </w:tc>
      <w:tc>
        <w:tcPr>
          <w:tcW w:w="2930" w:type="dxa"/>
          <w:gridSpan w:val="2"/>
        </w:tcPr>
        <w:p w14:paraId="483B389A" w14:textId="77777777" w:rsidR="00375656" w:rsidRPr="00643EBA" w:rsidRDefault="00375656" w:rsidP="00376762">
          <w:pPr>
            <w:rPr>
              <w:rFonts w:ascii="Calibri" w:hAnsi="Calibri" w:cs="Calibri"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sz w:val="16"/>
              <w:szCs w:val="16"/>
            </w:rPr>
            <w:t>EFFECTIVITY DATE</w:t>
          </w:r>
        </w:p>
        <w:p w14:paraId="22F74AF5" w14:textId="77777777" w:rsidR="00375656" w:rsidRPr="00643EBA" w:rsidRDefault="00375656" w:rsidP="00376762">
          <w:pPr>
            <w:jc w:val="center"/>
            <w:rPr>
              <w:rFonts w:ascii="Calibri" w:hAnsi="Calibri" w:cs="Calibri"/>
              <w:b/>
              <w:sz w:val="16"/>
              <w:szCs w:val="16"/>
            </w:rPr>
          </w:pPr>
          <w:r w:rsidRPr="00643EBA">
            <w:rPr>
              <w:rFonts w:ascii="Calibri" w:hAnsi="Calibri" w:cs="Calibri"/>
              <w:b/>
              <w:bCs/>
              <w:sz w:val="16"/>
              <w:szCs w:val="16"/>
            </w:rPr>
            <w:t>MM DD YYYY</w:t>
          </w:r>
        </w:p>
      </w:tc>
      <w:tc>
        <w:tcPr>
          <w:tcW w:w="2937" w:type="dxa"/>
        </w:tcPr>
        <w:p w14:paraId="040358C6" w14:textId="77777777" w:rsidR="00375656" w:rsidRPr="00643EBA" w:rsidRDefault="00375656" w:rsidP="00396134">
          <w:pPr>
            <w:rPr>
              <w:rFonts w:ascii="Calibri" w:hAnsi="Calibri" w:cs="Calibri"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sz w:val="16"/>
              <w:szCs w:val="16"/>
            </w:rPr>
            <w:t>LAST APPROVAL DATE</w:t>
          </w:r>
        </w:p>
        <w:p w14:paraId="0F714726" w14:textId="77777777" w:rsidR="00375656" w:rsidRPr="00643EBA" w:rsidRDefault="00375656" w:rsidP="00396134">
          <w:pPr>
            <w:ind w:left="720"/>
            <w:rPr>
              <w:rFonts w:ascii="Calibri" w:hAnsi="Calibri" w:cs="Calibri"/>
              <w:b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/>
              <w:bCs/>
              <w:sz w:val="16"/>
              <w:szCs w:val="16"/>
            </w:rPr>
            <w:t>MM DD YYYY</w:t>
          </w:r>
        </w:p>
      </w:tc>
      <w:tc>
        <w:tcPr>
          <w:tcW w:w="2092" w:type="dxa"/>
        </w:tcPr>
        <w:p w14:paraId="07C33E85" w14:textId="77777777" w:rsidR="00375656" w:rsidRPr="00643EBA" w:rsidRDefault="00375656" w:rsidP="005C1C30">
          <w:pPr>
            <w:rPr>
              <w:rFonts w:ascii="Calibri" w:hAnsi="Calibri" w:cs="Calibri"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Cs/>
              <w:sz w:val="16"/>
              <w:szCs w:val="16"/>
            </w:rPr>
            <w:t>NEXT REVIEW DATE</w:t>
          </w:r>
        </w:p>
        <w:p w14:paraId="68423341" w14:textId="77777777" w:rsidR="00375656" w:rsidRPr="00643EBA" w:rsidRDefault="00375656" w:rsidP="00351F76">
          <w:pPr>
            <w:jc w:val="center"/>
            <w:rPr>
              <w:rFonts w:ascii="Calibri" w:hAnsi="Calibri" w:cs="Calibri"/>
              <w:b/>
              <w:bCs/>
              <w:sz w:val="16"/>
              <w:szCs w:val="16"/>
            </w:rPr>
          </w:pPr>
          <w:r w:rsidRPr="00643EBA">
            <w:rPr>
              <w:rFonts w:ascii="Calibri" w:hAnsi="Calibri" w:cs="Calibri"/>
              <w:b/>
              <w:bCs/>
              <w:sz w:val="16"/>
              <w:szCs w:val="16"/>
            </w:rPr>
            <w:t>MM DD YYYY</w:t>
          </w:r>
        </w:p>
      </w:tc>
      <w:tc>
        <w:tcPr>
          <w:tcW w:w="1164" w:type="dxa"/>
          <w:vAlign w:val="center"/>
        </w:tcPr>
        <w:p w14:paraId="4EB534A1" w14:textId="77777777" w:rsidR="00375656" w:rsidRPr="00643EBA" w:rsidRDefault="00375656" w:rsidP="006E5A94">
          <w:pPr>
            <w:rPr>
              <w:rFonts w:ascii="Calibri" w:hAnsi="Calibri" w:cs="Calibri"/>
              <w:sz w:val="16"/>
              <w:szCs w:val="16"/>
            </w:rPr>
          </w:pPr>
          <w:r w:rsidRPr="00643EBA">
            <w:rPr>
              <w:rFonts w:ascii="Calibri" w:hAnsi="Calibri" w:cs="Calibri"/>
              <w:sz w:val="16"/>
              <w:szCs w:val="16"/>
            </w:rPr>
            <w:t xml:space="preserve">Page 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begin"/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instrText xml:space="preserve"> PAGE </w:instrTex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separate"/>
          </w:r>
          <w:r>
            <w:rPr>
              <w:rStyle w:val="PageNumber"/>
              <w:rFonts w:ascii="Calibri" w:hAnsi="Calibri" w:cs="Calibri"/>
              <w:noProof/>
              <w:sz w:val="16"/>
              <w:szCs w:val="16"/>
            </w:rPr>
            <w:t>1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end"/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t xml:space="preserve">of 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begin"/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instrText xml:space="preserve"> NUMPAGES </w:instrTex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separate"/>
          </w:r>
          <w:r>
            <w:rPr>
              <w:rStyle w:val="PageNumber"/>
              <w:rFonts w:ascii="Calibri" w:hAnsi="Calibri" w:cs="Calibri"/>
              <w:noProof/>
              <w:sz w:val="16"/>
              <w:szCs w:val="16"/>
            </w:rPr>
            <w:t>11</w:t>
          </w:r>
          <w:r w:rsidRPr="00643EBA">
            <w:rPr>
              <w:rStyle w:val="PageNumber"/>
              <w:rFonts w:ascii="Calibri" w:hAnsi="Calibri" w:cs="Calibri"/>
              <w:sz w:val="16"/>
              <w:szCs w:val="16"/>
            </w:rPr>
            <w:fldChar w:fldCharType="end"/>
          </w:r>
        </w:p>
        <w:p w14:paraId="18B0F389" w14:textId="77777777" w:rsidR="00375656" w:rsidRPr="00643EBA" w:rsidRDefault="00375656" w:rsidP="006E5A94">
          <w:pPr>
            <w:rPr>
              <w:rFonts w:ascii="Calibri" w:hAnsi="Calibri" w:cs="Calibri"/>
              <w:i/>
              <w:sz w:val="16"/>
              <w:szCs w:val="16"/>
            </w:rPr>
          </w:pPr>
        </w:p>
      </w:tc>
    </w:tr>
  </w:tbl>
  <w:p w14:paraId="395A2FE3" w14:textId="77777777" w:rsidR="00375656" w:rsidRPr="001B017B" w:rsidRDefault="00375656">
    <w:pPr>
      <w:pStyle w:val="Header"/>
      <w:rPr>
        <w:rFonts w:ascii="Arial" w:hAnsi="Arial" w:cs="Arial"/>
        <w:sz w:val="16"/>
        <w:szCs w:val="16"/>
      </w:rPr>
    </w:pPr>
  </w:p>
  <w:p w14:paraId="53EBDC9F" w14:textId="685DE216" w:rsidR="00375656" w:rsidRPr="00643EBA" w:rsidRDefault="00333769" w:rsidP="00A71B80">
    <w:pPr>
      <w:spacing w:before="120" w:after="120"/>
      <w:jc w:val="center"/>
      <w:rPr>
        <w:rFonts w:ascii="Calibri" w:hAnsi="Calibri" w:cs="Calibri"/>
        <w:u w:val="single"/>
      </w:rPr>
    </w:pPr>
    <w:proofErr w:type="spellStart"/>
    <w:r>
      <w:rPr>
        <w:rFonts w:ascii="Calibri" w:hAnsi="Calibri" w:cs="Calibri"/>
        <w:b/>
        <w:u w:val="single"/>
      </w:rPr>
      <w:t>Ookla_RPA</w:t>
    </w:r>
    <w:proofErr w:type="spellEnd"/>
  </w:p>
  <w:p w14:paraId="1A7BB2B4" w14:textId="77777777" w:rsidR="00375656" w:rsidRPr="00643EBA" w:rsidRDefault="00375656">
    <w:pPr>
      <w:pStyle w:val="Header"/>
      <w:rPr>
        <w:rFonts w:ascii="Calibri" w:hAnsi="Calibri" w:cs="Calibri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15D86A4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612999"/>
    <w:multiLevelType w:val="multilevel"/>
    <w:tmpl w:val="3832637E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lvlText w:val="3.3.%3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" w15:restartNumberingAfterBreak="0">
    <w:nsid w:val="11D72364"/>
    <w:multiLevelType w:val="hybridMultilevel"/>
    <w:tmpl w:val="57D03FA2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129E79A3"/>
    <w:multiLevelType w:val="hybridMultilevel"/>
    <w:tmpl w:val="0E762366"/>
    <w:lvl w:ilvl="0" w:tplc="5A804CE2">
      <w:numFmt w:val="bullet"/>
      <w:lvlText w:val="-"/>
      <w:lvlJc w:val="left"/>
      <w:pPr>
        <w:ind w:left="785" w:hanging="360"/>
      </w:pPr>
      <w:rPr>
        <w:rFonts w:ascii="Arial" w:eastAsia="Times New Roman" w:hAnsi="Arial" w:cs="Arial" w:hint="default"/>
      </w:rPr>
    </w:lvl>
    <w:lvl w:ilvl="1" w:tplc="3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4" w15:restartNumberingAfterBreak="0">
    <w:nsid w:val="16C77E22"/>
    <w:multiLevelType w:val="hybridMultilevel"/>
    <w:tmpl w:val="61824B28"/>
    <w:lvl w:ilvl="0" w:tplc="CAE06B62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AE093D"/>
    <w:multiLevelType w:val="hybridMultilevel"/>
    <w:tmpl w:val="278C8072"/>
    <w:lvl w:ilvl="0" w:tplc="653ADC3A">
      <w:start w:val="1"/>
      <w:numFmt w:val="decimal"/>
      <w:lvlText w:val="%1."/>
      <w:lvlJc w:val="left"/>
      <w:pPr>
        <w:ind w:left="502" w:hanging="360"/>
      </w:pPr>
      <w:rPr>
        <w:b w:val="0"/>
        <w:bCs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BF1E31"/>
    <w:multiLevelType w:val="hybridMultilevel"/>
    <w:tmpl w:val="E1260868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85759B"/>
    <w:multiLevelType w:val="hybridMultilevel"/>
    <w:tmpl w:val="365A990A"/>
    <w:lvl w:ilvl="0" w:tplc="653ADC3A">
      <w:start w:val="1"/>
      <w:numFmt w:val="decimal"/>
      <w:lvlText w:val="%1."/>
      <w:lvlJc w:val="left"/>
      <w:pPr>
        <w:ind w:left="502" w:hanging="360"/>
      </w:pPr>
      <w:rPr>
        <w:b w:val="0"/>
        <w:bCs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E5A12"/>
    <w:multiLevelType w:val="hybridMultilevel"/>
    <w:tmpl w:val="44560248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B">
      <w:start w:val="1"/>
      <w:numFmt w:val="lowerRoman"/>
      <w:lvlText w:val="%2."/>
      <w:lvlJc w:val="right"/>
      <w:pPr>
        <w:ind w:left="1866" w:hanging="360"/>
      </w:pPr>
      <w:rPr>
        <w:rFonts w:hint="default"/>
      </w:rPr>
    </w:lvl>
    <w:lvl w:ilvl="2" w:tplc="5A804CE2">
      <w:numFmt w:val="bullet"/>
      <w:lvlText w:val="-"/>
      <w:lvlJc w:val="left"/>
      <w:pPr>
        <w:ind w:left="2586" w:hanging="180"/>
      </w:pPr>
      <w:rPr>
        <w:rFonts w:ascii="Arial" w:eastAsia="Times New Roman" w:hAnsi="Arial" w:cs="Arial" w:hint="default"/>
      </w:rPr>
    </w:lvl>
    <w:lvl w:ilvl="3" w:tplc="3409000F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5F32179"/>
    <w:multiLevelType w:val="hybridMultilevel"/>
    <w:tmpl w:val="88C6B5A0"/>
    <w:lvl w:ilvl="0" w:tplc="3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0" w15:restartNumberingAfterBreak="0">
    <w:nsid w:val="312F029E"/>
    <w:multiLevelType w:val="hybridMultilevel"/>
    <w:tmpl w:val="32D68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9C6B07"/>
    <w:multiLevelType w:val="hybridMultilevel"/>
    <w:tmpl w:val="57D03FA2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01">
      <w:start w:val="1"/>
      <w:numFmt w:val="bullet"/>
      <w:lvlText w:val=""/>
      <w:lvlJc w:val="left"/>
      <w:pPr>
        <w:ind w:left="1866" w:hanging="360"/>
      </w:pPr>
      <w:rPr>
        <w:rFonts w:ascii="Symbol" w:hAnsi="Symbol" w:hint="default"/>
      </w:r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3D3320E7"/>
    <w:multiLevelType w:val="hybridMultilevel"/>
    <w:tmpl w:val="E3FCF040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9" w:tentative="1">
      <w:start w:val="1"/>
      <w:numFmt w:val="lowerLetter"/>
      <w:lvlText w:val="%2."/>
      <w:lvlJc w:val="left"/>
      <w:pPr>
        <w:ind w:left="1866" w:hanging="360"/>
      </w:p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43334B14"/>
    <w:multiLevelType w:val="hybridMultilevel"/>
    <w:tmpl w:val="F230C3B4"/>
    <w:lvl w:ilvl="0" w:tplc="653ADC3A">
      <w:start w:val="1"/>
      <w:numFmt w:val="decimal"/>
      <w:lvlText w:val="%1."/>
      <w:lvlJc w:val="left"/>
      <w:pPr>
        <w:ind w:left="502" w:hanging="360"/>
      </w:pPr>
      <w:rPr>
        <w:b w:val="0"/>
        <w:bCs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B64321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55D16D5E"/>
    <w:multiLevelType w:val="hybridMultilevel"/>
    <w:tmpl w:val="527270C4"/>
    <w:lvl w:ilvl="0" w:tplc="A24E0EB8">
      <w:start w:val="1"/>
      <w:numFmt w:val="decimal"/>
      <w:lvlText w:val="%1."/>
      <w:lvlJc w:val="left"/>
      <w:pPr>
        <w:ind w:left="720" w:hanging="360"/>
      </w:pPr>
      <w:rPr>
        <w:b/>
        <w:color w:val="000000" w:themeColor="text1"/>
        <w:sz w:val="22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2E7747"/>
    <w:multiLevelType w:val="hybridMultilevel"/>
    <w:tmpl w:val="FD2E90AE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05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2" w:tplc="5A804CE2">
      <w:numFmt w:val="bullet"/>
      <w:lvlText w:val="-"/>
      <w:lvlJc w:val="left"/>
      <w:pPr>
        <w:ind w:left="2586" w:hanging="180"/>
      </w:pPr>
      <w:rPr>
        <w:rFonts w:ascii="Arial" w:eastAsia="Times New Roman" w:hAnsi="Arial" w:cs="Arial" w:hint="default"/>
      </w:rPr>
    </w:lvl>
    <w:lvl w:ilvl="3" w:tplc="3409000F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640A13D1"/>
    <w:multiLevelType w:val="hybridMultilevel"/>
    <w:tmpl w:val="D5C69AEA"/>
    <w:lvl w:ilvl="0" w:tplc="3409001B">
      <w:start w:val="1"/>
      <w:numFmt w:val="lowerRoman"/>
      <w:lvlText w:val="%1."/>
      <w:lvlJc w:val="right"/>
      <w:pPr>
        <w:ind w:left="1866" w:hanging="360"/>
      </w:pPr>
    </w:lvl>
    <w:lvl w:ilvl="1" w:tplc="34090019" w:tentative="1">
      <w:start w:val="1"/>
      <w:numFmt w:val="lowerLetter"/>
      <w:lvlText w:val="%2."/>
      <w:lvlJc w:val="left"/>
      <w:pPr>
        <w:ind w:left="2586" w:hanging="360"/>
      </w:pPr>
    </w:lvl>
    <w:lvl w:ilvl="2" w:tplc="3409001B" w:tentative="1">
      <w:start w:val="1"/>
      <w:numFmt w:val="lowerRoman"/>
      <w:lvlText w:val="%3."/>
      <w:lvlJc w:val="right"/>
      <w:pPr>
        <w:ind w:left="3306" w:hanging="180"/>
      </w:pPr>
    </w:lvl>
    <w:lvl w:ilvl="3" w:tplc="3409000F" w:tentative="1">
      <w:start w:val="1"/>
      <w:numFmt w:val="decimal"/>
      <w:lvlText w:val="%4."/>
      <w:lvlJc w:val="left"/>
      <w:pPr>
        <w:ind w:left="4026" w:hanging="360"/>
      </w:pPr>
    </w:lvl>
    <w:lvl w:ilvl="4" w:tplc="34090019" w:tentative="1">
      <w:start w:val="1"/>
      <w:numFmt w:val="lowerLetter"/>
      <w:lvlText w:val="%5."/>
      <w:lvlJc w:val="left"/>
      <w:pPr>
        <w:ind w:left="4746" w:hanging="360"/>
      </w:pPr>
    </w:lvl>
    <w:lvl w:ilvl="5" w:tplc="3409001B" w:tentative="1">
      <w:start w:val="1"/>
      <w:numFmt w:val="lowerRoman"/>
      <w:lvlText w:val="%6."/>
      <w:lvlJc w:val="right"/>
      <w:pPr>
        <w:ind w:left="5466" w:hanging="180"/>
      </w:pPr>
    </w:lvl>
    <w:lvl w:ilvl="6" w:tplc="3409000F" w:tentative="1">
      <w:start w:val="1"/>
      <w:numFmt w:val="decimal"/>
      <w:lvlText w:val="%7."/>
      <w:lvlJc w:val="left"/>
      <w:pPr>
        <w:ind w:left="6186" w:hanging="360"/>
      </w:pPr>
    </w:lvl>
    <w:lvl w:ilvl="7" w:tplc="34090019" w:tentative="1">
      <w:start w:val="1"/>
      <w:numFmt w:val="lowerLetter"/>
      <w:lvlText w:val="%8."/>
      <w:lvlJc w:val="left"/>
      <w:pPr>
        <w:ind w:left="6906" w:hanging="360"/>
      </w:pPr>
    </w:lvl>
    <w:lvl w:ilvl="8" w:tplc="34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8" w15:restartNumberingAfterBreak="0">
    <w:nsid w:val="6A841B3C"/>
    <w:multiLevelType w:val="hybridMultilevel"/>
    <w:tmpl w:val="E3FCF040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9" w:tentative="1">
      <w:start w:val="1"/>
      <w:numFmt w:val="lowerLetter"/>
      <w:lvlText w:val="%2."/>
      <w:lvlJc w:val="left"/>
      <w:pPr>
        <w:ind w:left="1866" w:hanging="360"/>
      </w:pPr>
    </w:lvl>
    <w:lvl w:ilvl="2" w:tplc="3409001B" w:tentative="1">
      <w:start w:val="1"/>
      <w:numFmt w:val="lowerRoman"/>
      <w:lvlText w:val="%3."/>
      <w:lvlJc w:val="right"/>
      <w:pPr>
        <w:ind w:left="2586" w:hanging="180"/>
      </w:pPr>
    </w:lvl>
    <w:lvl w:ilvl="3" w:tplc="3409000F" w:tentative="1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9" w15:restartNumberingAfterBreak="0">
    <w:nsid w:val="6B560F80"/>
    <w:multiLevelType w:val="hybridMultilevel"/>
    <w:tmpl w:val="B9F47D1C"/>
    <w:lvl w:ilvl="0" w:tplc="34090019">
      <w:start w:val="1"/>
      <w:numFmt w:val="lowerLetter"/>
      <w:lvlText w:val="%1."/>
      <w:lvlJc w:val="left"/>
      <w:pPr>
        <w:ind w:left="1146" w:hanging="360"/>
      </w:pPr>
    </w:lvl>
    <w:lvl w:ilvl="1" w:tplc="3409001B">
      <w:start w:val="1"/>
      <w:numFmt w:val="lowerRoman"/>
      <w:lvlText w:val="%2."/>
      <w:lvlJc w:val="right"/>
      <w:pPr>
        <w:ind w:left="1866" w:hanging="360"/>
      </w:pPr>
      <w:rPr>
        <w:rFonts w:hint="default"/>
      </w:rPr>
    </w:lvl>
    <w:lvl w:ilvl="2" w:tplc="5A804CE2">
      <w:numFmt w:val="bullet"/>
      <w:lvlText w:val="-"/>
      <w:lvlJc w:val="left"/>
      <w:pPr>
        <w:ind w:left="2586" w:hanging="180"/>
      </w:pPr>
      <w:rPr>
        <w:rFonts w:ascii="Arial" w:eastAsia="Times New Roman" w:hAnsi="Arial" w:cs="Arial" w:hint="default"/>
      </w:rPr>
    </w:lvl>
    <w:lvl w:ilvl="3" w:tplc="3409000F">
      <w:start w:val="1"/>
      <w:numFmt w:val="decimal"/>
      <w:lvlText w:val="%4."/>
      <w:lvlJc w:val="left"/>
      <w:pPr>
        <w:ind w:left="3306" w:hanging="360"/>
      </w:pPr>
    </w:lvl>
    <w:lvl w:ilvl="4" w:tplc="34090019" w:tentative="1">
      <w:start w:val="1"/>
      <w:numFmt w:val="lowerLetter"/>
      <w:lvlText w:val="%5."/>
      <w:lvlJc w:val="left"/>
      <w:pPr>
        <w:ind w:left="4026" w:hanging="360"/>
      </w:pPr>
    </w:lvl>
    <w:lvl w:ilvl="5" w:tplc="3409001B" w:tentative="1">
      <w:start w:val="1"/>
      <w:numFmt w:val="lowerRoman"/>
      <w:lvlText w:val="%6."/>
      <w:lvlJc w:val="right"/>
      <w:pPr>
        <w:ind w:left="4746" w:hanging="180"/>
      </w:pPr>
    </w:lvl>
    <w:lvl w:ilvl="6" w:tplc="3409000F" w:tentative="1">
      <w:start w:val="1"/>
      <w:numFmt w:val="decimal"/>
      <w:lvlText w:val="%7."/>
      <w:lvlJc w:val="left"/>
      <w:pPr>
        <w:ind w:left="5466" w:hanging="360"/>
      </w:pPr>
    </w:lvl>
    <w:lvl w:ilvl="7" w:tplc="34090019" w:tentative="1">
      <w:start w:val="1"/>
      <w:numFmt w:val="lowerLetter"/>
      <w:lvlText w:val="%8."/>
      <w:lvlJc w:val="left"/>
      <w:pPr>
        <w:ind w:left="6186" w:hanging="360"/>
      </w:pPr>
    </w:lvl>
    <w:lvl w:ilvl="8" w:tplc="3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0" w15:restartNumberingAfterBreak="0">
    <w:nsid w:val="75B97C45"/>
    <w:multiLevelType w:val="hybridMultilevel"/>
    <w:tmpl w:val="4A0032D6"/>
    <w:lvl w:ilvl="0" w:tplc="36AE1FF4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D15D0D"/>
    <w:multiLevelType w:val="multilevel"/>
    <w:tmpl w:val="DD72DC96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decimal"/>
      <w:pStyle w:val="Heading3"/>
      <w:lvlText w:val="3.4.%3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2" w15:restartNumberingAfterBreak="0">
    <w:nsid w:val="791A3FA0"/>
    <w:multiLevelType w:val="hybridMultilevel"/>
    <w:tmpl w:val="5E0676AA"/>
    <w:lvl w:ilvl="0" w:tplc="3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7ACA6861"/>
    <w:multiLevelType w:val="hybridMultilevel"/>
    <w:tmpl w:val="2CE0E7A4"/>
    <w:lvl w:ilvl="0" w:tplc="4A66A6C2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4"/>
  </w:num>
  <w:num w:numId="3">
    <w:abstractNumId w:val="21"/>
  </w:num>
  <w:num w:numId="4">
    <w:abstractNumId w:val="9"/>
  </w:num>
  <w:num w:numId="5">
    <w:abstractNumId w:val="22"/>
  </w:num>
  <w:num w:numId="6">
    <w:abstractNumId w:val="3"/>
  </w:num>
  <w:num w:numId="7">
    <w:abstractNumId w:val="18"/>
  </w:num>
  <w:num w:numId="8">
    <w:abstractNumId w:val="12"/>
  </w:num>
  <w:num w:numId="9">
    <w:abstractNumId w:val="11"/>
  </w:num>
  <w:num w:numId="10">
    <w:abstractNumId w:val="16"/>
  </w:num>
  <w:num w:numId="11">
    <w:abstractNumId w:val="8"/>
  </w:num>
  <w:num w:numId="12">
    <w:abstractNumId w:val="19"/>
  </w:num>
  <w:num w:numId="13">
    <w:abstractNumId w:val="2"/>
  </w:num>
  <w:num w:numId="14">
    <w:abstractNumId w:val="17"/>
  </w:num>
  <w:num w:numId="15">
    <w:abstractNumId w:val="15"/>
  </w:num>
  <w:num w:numId="16">
    <w:abstractNumId w:val="20"/>
  </w:num>
  <w:num w:numId="17">
    <w:abstractNumId w:val="23"/>
  </w:num>
  <w:num w:numId="18">
    <w:abstractNumId w:val="4"/>
  </w:num>
  <w:num w:numId="19">
    <w:abstractNumId w:val="1"/>
  </w:num>
  <w:num w:numId="20">
    <w:abstractNumId w:val="10"/>
  </w:num>
  <w:num w:numId="21">
    <w:abstractNumId w:val="6"/>
  </w:num>
  <w:num w:numId="22">
    <w:abstractNumId w:val="13"/>
  </w:num>
  <w:num w:numId="23">
    <w:abstractNumId w:val="7"/>
  </w:num>
  <w:num w:numId="2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TeyNDA1sjAztjBU0lEKTi0uzszPAykwrQUAIonkqCwAAAA="/>
  </w:docVars>
  <w:rsids>
    <w:rsidRoot w:val="003E56E5"/>
    <w:rsid w:val="00000858"/>
    <w:rsid w:val="00001467"/>
    <w:rsid w:val="00002ED0"/>
    <w:rsid w:val="000030B1"/>
    <w:rsid w:val="00003A30"/>
    <w:rsid w:val="00003BB2"/>
    <w:rsid w:val="00004BB1"/>
    <w:rsid w:val="000060C6"/>
    <w:rsid w:val="00006817"/>
    <w:rsid w:val="00006D4C"/>
    <w:rsid w:val="000114F4"/>
    <w:rsid w:val="00011578"/>
    <w:rsid w:val="00012118"/>
    <w:rsid w:val="00012C8D"/>
    <w:rsid w:val="000132AC"/>
    <w:rsid w:val="00013F25"/>
    <w:rsid w:val="000162EA"/>
    <w:rsid w:val="00017872"/>
    <w:rsid w:val="0002167D"/>
    <w:rsid w:val="0002169D"/>
    <w:rsid w:val="00032FBE"/>
    <w:rsid w:val="0003746A"/>
    <w:rsid w:val="000409BC"/>
    <w:rsid w:val="00041AE5"/>
    <w:rsid w:val="00043171"/>
    <w:rsid w:val="00045D7A"/>
    <w:rsid w:val="00051F30"/>
    <w:rsid w:val="00052846"/>
    <w:rsid w:val="000545F1"/>
    <w:rsid w:val="00060770"/>
    <w:rsid w:val="000607CD"/>
    <w:rsid w:val="00063446"/>
    <w:rsid w:val="000662D6"/>
    <w:rsid w:val="00066E44"/>
    <w:rsid w:val="0007080B"/>
    <w:rsid w:val="00070819"/>
    <w:rsid w:val="000743ED"/>
    <w:rsid w:val="000744B5"/>
    <w:rsid w:val="00077B27"/>
    <w:rsid w:val="00080183"/>
    <w:rsid w:val="000810AB"/>
    <w:rsid w:val="00082AD8"/>
    <w:rsid w:val="000832FB"/>
    <w:rsid w:val="000911CD"/>
    <w:rsid w:val="0009191D"/>
    <w:rsid w:val="000930BD"/>
    <w:rsid w:val="000941CF"/>
    <w:rsid w:val="000962FC"/>
    <w:rsid w:val="000973D7"/>
    <w:rsid w:val="00097A67"/>
    <w:rsid w:val="000A0A86"/>
    <w:rsid w:val="000A2087"/>
    <w:rsid w:val="000A3634"/>
    <w:rsid w:val="000A4151"/>
    <w:rsid w:val="000A557E"/>
    <w:rsid w:val="000A56FE"/>
    <w:rsid w:val="000B3333"/>
    <w:rsid w:val="000B5870"/>
    <w:rsid w:val="000B68CB"/>
    <w:rsid w:val="000C0AB2"/>
    <w:rsid w:val="000C0BE0"/>
    <w:rsid w:val="000C2405"/>
    <w:rsid w:val="000C4B83"/>
    <w:rsid w:val="000C55A2"/>
    <w:rsid w:val="000C6CAE"/>
    <w:rsid w:val="000D0B53"/>
    <w:rsid w:val="000D2B39"/>
    <w:rsid w:val="000D7BFB"/>
    <w:rsid w:val="000E1B48"/>
    <w:rsid w:val="000E5E78"/>
    <w:rsid w:val="000E7282"/>
    <w:rsid w:val="000F0A42"/>
    <w:rsid w:val="000F1BCE"/>
    <w:rsid w:val="000F3E90"/>
    <w:rsid w:val="00101107"/>
    <w:rsid w:val="00103A96"/>
    <w:rsid w:val="001055CC"/>
    <w:rsid w:val="00106E1D"/>
    <w:rsid w:val="001074B5"/>
    <w:rsid w:val="00110ACB"/>
    <w:rsid w:val="00113B90"/>
    <w:rsid w:val="0011675E"/>
    <w:rsid w:val="001173CA"/>
    <w:rsid w:val="00117919"/>
    <w:rsid w:val="00117B0B"/>
    <w:rsid w:val="0012146D"/>
    <w:rsid w:val="00123569"/>
    <w:rsid w:val="00124633"/>
    <w:rsid w:val="00124B12"/>
    <w:rsid w:val="00124CDC"/>
    <w:rsid w:val="0012551C"/>
    <w:rsid w:val="00127B2F"/>
    <w:rsid w:val="00132555"/>
    <w:rsid w:val="0013345E"/>
    <w:rsid w:val="00135676"/>
    <w:rsid w:val="00135E7B"/>
    <w:rsid w:val="001368A1"/>
    <w:rsid w:val="00137169"/>
    <w:rsid w:val="001377BF"/>
    <w:rsid w:val="00146E89"/>
    <w:rsid w:val="00157354"/>
    <w:rsid w:val="001579F2"/>
    <w:rsid w:val="00160BE7"/>
    <w:rsid w:val="00163353"/>
    <w:rsid w:val="0016371B"/>
    <w:rsid w:val="001657DA"/>
    <w:rsid w:val="00167476"/>
    <w:rsid w:val="00170242"/>
    <w:rsid w:val="00170265"/>
    <w:rsid w:val="0017086E"/>
    <w:rsid w:val="00171B3F"/>
    <w:rsid w:val="00175FCE"/>
    <w:rsid w:val="00180DFE"/>
    <w:rsid w:val="00181C47"/>
    <w:rsid w:val="00182A54"/>
    <w:rsid w:val="001835BF"/>
    <w:rsid w:val="00185FEC"/>
    <w:rsid w:val="00187A72"/>
    <w:rsid w:val="00187ED9"/>
    <w:rsid w:val="001943F1"/>
    <w:rsid w:val="00196676"/>
    <w:rsid w:val="00196827"/>
    <w:rsid w:val="001973AE"/>
    <w:rsid w:val="001973FD"/>
    <w:rsid w:val="001A0BFA"/>
    <w:rsid w:val="001A1C95"/>
    <w:rsid w:val="001A3442"/>
    <w:rsid w:val="001A453B"/>
    <w:rsid w:val="001A52C2"/>
    <w:rsid w:val="001A5B3D"/>
    <w:rsid w:val="001B017B"/>
    <w:rsid w:val="001B14E7"/>
    <w:rsid w:val="001B21F9"/>
    <w:rsid w:val="001B3637"/>
    <w:rsid w:val="001B53C3"/>
    <w:rsid w:val="001C019B"/>
    <w:rsid w:val="001C41CE"/>
    <w:rsid w:val="001C6129"/>
    <w:rsid w:val="001D1048"/>
    <w:rsid w:val="001D10B1"/>
    <w:rsid w:val="001D2085"/>
    <w:rsid w:val="001D3B0A"/>
    <w:rsid w:val="001D4CE0"/>
    <w:rsid w:val="001D5A7F"/>
    <w:rsid w:val="001E0122"/>
    <w:rsid w:val="001E1EC7"/>
    <w:rsid w:val="001E2D5B"/>
    <w:rsid w:val="001E7203"/>
    <w:rsid w:val="001E7328"/>
    <w:rsid w:val="001F1292"/>
    <w:rsid w:val="001F22B8"/>
    <w:rsid w:val="001F33EB"/>
    <w:rsid w:val="001F561B"/>
    <w:rsid w:val="001F6C61"/>
    <w:rsid w:val="001F725F"/>
    <w:rsid w:val="00200533"/>
    <w:rsid w:val="0020173A"/>
    <w:rsid w:val="00204A07"/>
    <w:rsid w:val="00204F79"/>
    <w:rsid w:val="0020668B"/>
    <w:rsid w:val="0020690D"/>
    <w:rsid w:val="00207527"/>
    <w:rsid w:val="00212B79"/>
    <w:rsid w:val="0021337F"/>
    <w:rsid w:val="00213EC3"/>
    <w:rsid w:val="002146E4"/>
    <w:rsid w:val="00222AFC"/>
    <w:rsid w:val="00226547"/>
    <w:rsid w:val="00232883"/>
    <w:rsid w:val="0023504C"/>
    <w:rsid w:val="00236760"/>
    <w:rsid w:val="00236F45"/>
    <w:rsid w:val="00241FBF"/>
    <w:rsid w:val="00242B8E"/>
    <w:rsid w:val="00243006"/>
    <w:rsid w:val="00245891"/>
    <w:rsid w:val="00245D15"/>
    <w:rsid w:val="00247139"/>
    <w:rsid w:val="00251A74"/>
    <w:rsid w:val="002529DE"/>
    <w:rsid w:val="002605E2"/>
    <w:rsid w:val="00260823"/>
    <w:rsid w:val="00262AFF"/>
    <w:rsid w:val="00263166"/>
    <w:rsid w:val="00263E43"/>
    <w:rsid w:val="00266F92"/>
    <w:rsid w:val="00267781"/>
    <w:rsid w:val="00270804"/>
    <w:rsid w:val="00270FFF"/>
    <w:rsid w:val="00271485"/>
    <w:rsid w:val="002715F8"/>
    <w:rsid w:val="00272228"/>
    <w:rsid w:val="002722CF"/>
    <w:rsid w:val="00273502"/>
    <w:rsid w:val="00273A78"/>
    <w:rsid w:val="00274232"/>
    <w:rsid w:val="00276108"/>
    <w:rsid w:val="00276C50"/>
    <w:rsid w:val="00277474"/>
    <w:rsid w:val="002778B3"/>
    <w:rsid w:val="002779BE"/>
    <w:rsid w:val="00290246"/>
    <w:rsid w:val="00290F43"/>
    <w:rsid w:val="00291D0E"/>
    <w:rsid w:val="0029248B"/>
    <w:rsid w:val="00292938"/>
    <w:rsid w:val="00293620"/>
    <w:rsid w:val="002941A3"/>
    <w:rsid w:val="00294B26"/>
    <w:rsid w:val="00294D96"/>
    <w:rsid w:val="00296CA1"/>
    <w:rsid w:val="00297849"/>
    <w:rsid w:val="002A054D"/>
    <w:rsid w:val="002A1D66"/>
    <w:rsid w:val="002A61FE"/>
    <w:rsid w:val="002A64FC"/>
    <w:rsid w:val="002A7086"/>
    <w:rsid w:val="002B0B0C"/>
    <w:rsid w:val="002B0DAF"/>
    <w:rsid w:val="002B30F8"/>
    <w:rsid w:val="002B652D"/>
    <w:rsid w:val="002B7E88"/>
    <w:rsid w:val="002C2268"/>
    <w:rsid w:val="002C2490"/>
    <w:rsid w:val="002C6F1F"/>
    <w:rsid w:val="002C6F2C"/>
    <w:rsid w:val="002D0069"/>
    <w:rsid w:val="002D12DB"/>
    <w:rsid w:val="002D1B1D"/>
    <w:rsid w:val="002D1F2E"/>
    <w:rsid w:val="002D67E2"/>
    <w:rsid w:val="002E06F5"/>
    <w:rsid w:val="002E230C"/>
    <w:rsid w:val="002E37F6"/>
    <w:rsid w:val="002E382B"/>
    <w:rsid w:val="002E539D"/>
    <w:rsid w:val="002E55C0"/>
    <w:rsid w:val="002E5E13"/>
    <w:rsid w:val="002E7753"/>
    <w:rsid w:val="002F0BDA"/>
    <w:rsid w:val="002F37E5"/>
    <w:rsid w:val="002F5111"/>
    <w:rsid w:val="002F736F"/>
    <w:rsid w:val="003021ED"/>
    <w:rsid w:val="0031027C"/>
    <w:rsid w:val="00311189"/>
    <w:rsid w:val="00311E64"/>
    <w:rsid w:val="003167ED"/>
    <w:rsid w:val="003204B4"/>
    <w:rsid w:val="00321F1C"/>
    <w:rsid w:val="00322028"/>
    <w:rsid w:val="003229CF"/>
    <w:rsid w:val="00322D00"/>
    <w:rsid w:val="003234BE"/>
    <w:rsid w:val="003237CB"/>
    <w:rsid w:val="00327CA0"/>
    <w:rsid w:val="0033198F"/>
    <w:rsid w:val="0033220C"/>
    <w:rsid w:val="003336C3"/>
    <w:rsid w:val="00333769"/>
    <w:rsid w:val="0033537A"/>
    <w:rsid w:val="00336D04"/>
    <w:rsid w:val="0034189C"/>
    <w:rsid w:val="003436DF"/>
    <w:rsid w:val="00343AF2"/>
    <w:rsid w:val="00346A32"/>
    <w:rsid w:val="00351700"/>
    <w:rsid w:val="00351F76"/>
    <w:rsid w:val="00352077"/>
    <w:rsid w:val="00352770"/>
    <w:rsid w:val="003546BE"/>
    <w:rsid w:val="00356CBC"/>
    <w:rsid w:val="00360D77"/>
    <w:rsid w:val="003610F6"/>
    <w:rsid w:val="00362C53"/>
    <w:rsid w:val="00363209"/>
    <w:rsid w:val="003634D3"/>
    <w:rsid w:val="00365974"/>
    <w:rsid w:val="003703D4"/>
    <w:rsid w:val="0037079F"/>
    <w:rsid w:val="0037089B"/>
    <w:rsid w:val="00371169"/>
    <w:rsid w:val="003720FE"/>
    <w:rsid w:val="00373AD4"/>
    <w:rsid w:val="00373FCD"/>
    <w:rsid w:val="003743B1"/>
    <w:rsid w:val="00374DA1"/>
    <w:rsid w:val="00375656"/>
    <w:rsid w:val="00376762"/>
    <w:rsid w:val="00376E3F"/>
    <w:rsid w:val="00381273"/>
    <w:rsid w:val="00387A8B"/>
    <w:rsid w:val="00390026"/>
    <w:rsid w:val="0039020E"/>
    <w:rsid w:val="00390658"/>
    <w:rsid w:val="00391D4D"/>
    <w:rsid w:val="00394174"/>
    <w:rsid w:val="00394A55"/>
    <w:rsid w:val="00396134"/>
    <w:rsid w:val="003A13AE"/>
    <w:rsid w:val="003A2062"/>
    <w:rsid w:val="003A49E9"/>
    <w:rsid w:val="003A5F56"/>
    <w:rsid w:val="003A5F98"/>
    <w:rsid w:val="003A6190"/>
    <w:rsid w:val="003A7D8C"/>
    <w:rsid w:val="003B1DF1"/>
    <w:rsid w:val="003B21B7"/>
    <w:rsid w:val="003B348F"/>
    <w:rsid w:val="003B3B46"/>
    <w:rsid w:val="003B4288"/>
    <w:rsid w:val="003B4B46"/>
    <w:rsid w:val="003B5EBE"/>
    <w:rsid w:val="003B76D5"/>
    <w:rsid w:val="003C08B3"/>
    <w:rsid w:val="003C44D3"/>
    <w:rsid w:val="003C6689"/>
    <w:rsid w:val="003D3F4D"/>
    <w:rsid w:val="003E1FA2"/>
    <w:rsid w:val="003E3EB4"/>
    <w:rsid w:val="003E4A9B"/>
    <w:rsid w:val="003E56E5"/>
    <w:rsid w:val="003E7466"/>
    <w:rsid w:val="003F17BA"/>
    <w:rsid w:val="003F4973"/>
    <w:rsid w:val="003F663E"/>
    <w:rsid w:val="003F72AE"/>
    <w:rsid w:val="003F72D4"/>
    <w:rsid w:val="00402AB4"/>
    <w:rsid w:val="00404FD5"/>
    <w:rsid w:val="004057D3"/>
    <w:rsid w:val="00406270"/>
    <w:rsid w:val="0040791D"/>
    <w:rsid w:val="00410CC2"/>
    <w:rsid w:val="00411537"/>
    <w:rsid w:val="00413582"/>
    <w:rsid w:val="00413F99"/>
    <w:rsid w:val="00414223"/>
    <w:rsid w:val="00415F08"/>
    <w:rsid w:val="00421AE6"/>
    <w:rsid w:val="004227C6"/>
    <w:rsid w:val="00423CB8"/>
    <w:rsid w:val="00423EE6"/>
    <w:rsid w:val="00424130"/>
    <w:rsid w:val="004243F1"/>
    <w:rsid w:val="00426A66"/>
    <w:rsid w:val="004304F6"/>
    <w:rsid w:val="00432381"/>
    <w:rsid w:val="00433EFB"/>
    <w:rsid w:val="00434C04"/>
    <w:rsid w:val="0043789A"/>
    <w:rsid w:val="00440446"/>
    <w:rsid w:val="00441F0C"/>
    <w:rsid w:val="004447F7"/>
    <w:rsid w:val="004478D5"/>
    <w:rsid w:val="00447ED8"/>
    <w:rsid w:val="00451747"/>
    <w:rsid w:val="004520A5"/>
    <w:rsid w:val="004546A4"/>
    <w:rsid w:val="00454FB6"/>
    <w:rsid w:val="004552A1"/>
    <w:rsid w:val="00455BFF"/>
    <w:rsid w:val="0045730F"/>
    <w:rsid w:val="004600CE"/>
    <w:rsid w:val="0046257C"/>
    <w:rsid w:val="004649B6"/>
    <w:rsid w:val="00464B42"/>
    <w:rsid w:val="004660E5"/>
    <w:rsid w:val="0046799F"/>
    <w:rsid w:val="0047235B"/>
    <w:rsid w:val="00473CA9"/>
    <w:rsid w:val="004761E9"/>
    <w:rsid w:val="00480901"/>
    <w:rsid w:val="004876AD"/>
    <w:rsid w:val="004915A1"/>
    <w:rsid w:val="00491F19"/>
    <w:rsid w:val="00493C23"/>
    <w:rsid w:val="00494DA0"/>
    <w:rsid w:val="00494DAD"/>
    <w:rsid w:val="0049639E"/>
    <w:rsid w:val="004968AC"/>
    <w:rsid w:val="0049794F"/>
    <w:rsid w:val="004A44A7"/>
    <w:rsid w:val="004B08B2"/>
    <w:rsid w:val="004B1633"/>
    <w:rsid w:val="004B3946"/>
    <w:rsid w:val="004B5745"/>
    <w:rsid w:val="004B66CB"/>
    <w:rsid w:val="004B6915"/>
    <w:rsid w:val="004B6D3C"/>
    <w:rsid w:val="004C0885"/>
    <w:rsid w:val="004C4043"/>
    <w:rsid w:val="004D1E00"/>
    <w:rsid w:val="004D37E0"/>
    <w:rsid w:val="004D5FA9"/>
    <w:rsid w:val="004E2182"/>
    <w:rsid w:val="004E3A26"/>
    <w:rsid w:val="004E51A1"/>
    <w:rsid w:val="004E633E"/>
    <w:rsid w:val="004E6F0B"/>
    <w:rsid w:val="004E745E"/>
    <w:rsid w:val="004E77FF"/>
    <w:rsid w:val="004E7A3E"/>
    <w:rsid w:val="004F032C"/>
    <w:rsid w:val="004F169D"/>
    <w:rsid w:val="004F22CE"/>
    <w:rsid w:val="004F2DBF"/>
    <w:rsid w:val="004F321C"/>
    <w:rsid w:val="004F37E1"/>
    <w:rsid w:val="004F6C29"/>
    <w:rsid w:val="00501121"/>
    <w:rsid w:val="00501814"/>
    <w:rsid w:val="005031E1"/>
    <w:rsid w:val="00505236"/>
    <w:rsid w:val="0050638C"/>
    <w:rsid w:val="005068BD"/>
    <w:rsid w:val="00506DBD"/>
    <w:rsid w:val="00507DAC"/>
    <w:rsid w:val="00511287"/>
    <w:rsid w:val="005116DA"/>
    <w:rsid w:val="00516760"/>
    <w:rsid w:val="00516C71"/>
    <w:rsid w:val="00517BD2"/>
    <w:rsid w:val="00517C2F"/>
    <w:rsid w:val="0052087C"/>
    <w:rsid w:val="005225C4"/>
    <w:rsid w:val="00522A25"/>
    <w:rsid w:val="0052471A"/>
    <w:rsid w:val="0052529C"/>
    <w:rsid w:val="00525867"/>
    <w:rsid w:val="00525880"/>
    <w:rsid w:val="00525AC2"/>
    <w:rsid w:val="00527583"/>
    <w:rsid w:val="005323D8"/>
    <w:rsid w:val="005327AA"/>
    <w:rsid w:val="00536738"/>
    <w:rsid w:val="00536F45"/>
    <w:rsid w:val="00536FE9"/>
    <w:rsid w:val="0053708B"/>
    <w:rsid w:val="00537327"/>
    <w:rsid w:val="0054254E"/>
    <w:rsid w:val="00547697"/>
    <w:rsid w:val="00550E40"/>
    <w:rsid w:val="00551ABE"/>
    <w:rsid w:val="00552D93"/>
    <w:rsid w:val="005533EB"/>
    <w:rsid w:val="00555F97"/>
    <w:rsid w:val="00556119"/>
    <w:rsid w:val="00557891"/>
    <w:rsid w:val="0056129E"/>
    <w:rsid w:val="0056150C"/>
    <w:rsid w:val="005632F2"/>
    <w:rsid w:val="00563940"/>
    <w:rsid w:val="00566CB4"/>
    <w:rsid w:val="0057046B"/>
    <w:rsid w:val="00571765"/>
    <w:rsid w:val="00574A5B"/>
    <w:rsid w:val="005751DF"/>
    <w:rsid w:val="00576462"/>
    <w:rsid w:val="005764EE"/>
    <w:rsid w:val="00580DA0"/>
    <w:rsid w:val="00582D88"/>
    <w:rsid w:val="00583615"/>
    <w:rsid w:val="00583B34"/>
    <w:rsid w:val="00587751"/>
    <w:rsid w:val="00590410"/>
    <w:rsid w:val="00591486"/>
    <w:rsid w:val="00592162"/>
    <w:rsid w:val="00592DAF"/>
    <w:rsid w:val="00592F17"/>
    <w:rsid w:val="00593BF1"/>
    <w:rsid w:val="00595D74"/>
    <w:rsid w:val="00596872"/>
    <w:rsid w:val="00597954"/>
    <w:rsid w:val="005A00F1"/>
    <w:rsid w:val="005A03D7"/>
    <w:rsid w:val="005A3A11"/>
    <w:rsid w:val="005A601F"/>
    <w:rsid w:val="005A66E9"/>
    <w:rsid w:val="005A6F57"/>
    <w:rsid w:val="005B2117"/>
    <w:rsid w:val="005B621A"/>
    <w:rsid w:val="005B7272"/>
    <w:rsid w:val="005B7812"/>
    <w:rsid w:val="005C077C"/>
    <w:rsid w:val="005C1C30"/>
    <w:rsid w:val="005C2328"/>
    <w:rsid w:val="005C3471"/>
    <w:rsid w:val="005C34B8"/>
    <w:rsid w:val="005D09F0"/>
    <w:rsid w:val="005D0E4A"/>
    <w:rsid w:val="005D134E"/>
    <w:rsid w:val="005D218E"/>
    <w:rsid w:val="005D21A6"/>
    <w:rsid w:val="005D2562"/>
    <w:rsid w:val="005D42E8"/>
    <w:rsid w:val="005E049F"/>
    <w:rsid w:val="005E1D38"/>
    <w:rsid w:val="005E3638"/>
    <w:rsid w:val="005E55DA"/>
    <w:rsid w:val="005E59E9"/>
    <w:rsid w:val="005E7170"/>
    <w:rsid w:val="005E7CAB"/>
    <w:rsid w:val="005F55C9"/>
    <w:rsid w:val="00601115"/>
    <w:rsid w:val="006022BD"/>
    <w:rsid w:val="006022EB"/>
    <w:rsid w:val="00602CED"/>
    <w:rsid w:val="00603E7C"/>
    <w:rsid w:val="0061069A"/>
    <w:rsid w:val="00611B83"/>
    <w:rsid w:val="006131C4"/>
    <w:rsid w:val="006163D8"/>
    <w:rsid w:val="006203F7"/>
    <w:rsid w:val="00620DD9"/>
    <w:rsid w:val="00621564"/>
    <w:rsid w:val="00621E41"/>
    <w:rsid w:val="0062224F"/>
    <w:rsid w:val="006238DE"/>
    <w:rsid w:val="00626AB2"/>
    <w:rsid w:val="00627E2B"/>
    <w:rsid w:val="00627E8B"/>
    <w:rsid w:val="00631E61"/>
    <w:rsid w:val="00632AB2"/>
    <w:rsid w:val="00632DC6"/>
    <w:rsid w:val="00633A1E"/>
    <w:rsid w:val="00634450"/>
    <w:rsid w:val="0063544F"/>
    <w:rsid w:val="00635698"/>
    <w:rsid w:val="00635F07"/>
    <w:rsid w:val="00636271"/>
    <w:rsid w:val="00636ACE"/>
    <w:rsid w:val="00636F0B"/>
    <w:rsid w:val="00637F7F"/>
    <w:rsid w:val="00642380"/>
    <w:rsid w:val="006436BA"/>
    <w:rsid w:val="00643EBA"/>
    <w:rsid w:val="00647273"/>
    <w:rsid w:val="00647308"/>
    <w:rsid w:val="00650D20"/>
    <w:rsid w:val="00653DCC"/>
    <w:rsid w:val="00654C4B"/>
    <w:rsid w:val="00654DAC"/>
    <w:rsid w:val="00655CDD"/>
    <w:rsid w:val="00655EA0"/>
    <w:rsid w:val="00660262"/>
    <w:rsid w:val="00660C45"/>
    <w:rsid w:val="00662F85"/>
    <w:rsid w:val="00665D8F"/>
    <w:rsid w:val="0066796A"/>
    <w:rsid w:val="00667E27"/>
    <w:rsid w:val="0067051C"/>
    <w:rsid w:val="0067065E"/>
    <w:rsid w:val="00686475"/>
    <w:rsid w:val="006905DB"/>
    <w:rsid w:val="00690FB9"/>
    <w:rsid w:val="00693DD4"/>
    <w:rsid w:val="0069454C"/>
    <w:rsid w:val="00695A05"/>
    <w:rsid w:val="0069709F"/>
    <w:rsid w:val="006A2790"/>
    <w:rsid w:val="006A28D2"/>
    <w:rsid w:val="006A2C68"/>
    <w:rsid w:val="006A4182"/>
    <w:rsid w:val="006A706A"/>
    <w:rsid w:val="006B02CF"/>
    <w:rsid w:val="006B13CF"/>
    <w:rsid w:val="006B2286"/>
    <w:rsid w:val="006B2E7B"/>
    <w:rsid w:val="006B57DA"/>
    <w:rsid w:val="006B601E"/>
    <w:rsid w:val="006B6802"/>
    <w:rsid w:val="006C10D9"/>
    <w:rsid w:val="006C19E8"/>
    <w:rsid w:val="006C2746"/>
    <w:rsid w:val="006C6983"/>
    <w:rsid w:val="006D0906"/>
    <w:rsid w:val="006D33C8"/>
    <w:rsid w:val="006D74A0"/>
    <w:rsid w:val="006D7981"/>
    <w:rsid w:val="006E029D"/>
    <w:rsid w:val="006E1DF6"/>
    <w:rsid w:val="006E23B5"/>
    <w:rsid w:val="006E348D"/>
    <w:rsid w:val="006E3514"/>
    <w:rsid w:val="006E4CE1"/>
    <w:rsid w:val="006E5A94"/>
    <w:rsid w:val="006E5D82"/>
    <w:rsid w:val="006F0CF4"/>
    <w:rsid w:val="006F495B"/>
    <w:rsid w:val="006F4A99"/>
    <w:rsid w:val="006F4B4C"/>
    <w:rsid w:val="006F514F"/>
    <w:rsid w:val="006F6067"/>
    <w:rsid w:val="006F6C53"/>
    <w:rsid w:val="00700318"/>
    <w:rsid w:val="0070036D"/>
    <w:rsid w:val="00703844"/>
    <w:rsid w:val="00704089"/>
    <w:rsid w:val="00704234"/>
    <w:rsid w:val="00704924"/>
    <w:rsid w:val="00704F0F"/>
    <w:rsid w:val="0070591E"/>
    <w:rsid w:val="00705920"/>
    <w:rsid w:val="00707192"/>
    <w:rsid w:val="007071C1"/>
    <w:rsid w:val="0071123D"/>
    <w:rsid w:val="00713B20"/>
    <w:rsid w:val="00713DC9"/>
    <w:rsid w:val="00715BE6"/>
    <w:rsid w:val="00716A1C"/>
    <w:rsid w:val="00716DE0"/>
    <w:rsid w:val="00720AA8"/>
    <w:rsid w:val="00721A0C"/>
    <w:rsid w:val="007222E9"/>
    <w:rsid w:val="007256A0"/>
    <w:rsid w:val="00725824"/>
    <w:rsid w:val="00725D9F"/>
    <w:rsid w:val="00730E79"/>
    <w:rsid w:val="00732B41"/>
    <w:rsid w:val="00736294"/>
    <w:rsid w:val="007368F9"/>
    <w:rsid w:val="007406E3"/>
    <w:rsid w:val="00744243"/>
    <w:rsid w:val="00746719"/>
    <w:rsid w:val="00750415"/>
    <w:rsid w:val="00751AB6"/>
    <w:rsid w:val="00751BCD"/>
    <w:rsid w:val="00751EA8"/>
    <w:rsid w:val="00753154"/>
    <w:rsid w:val="00754BB9"/>
    <w:rsid w:val="00754CE7"/>
    <w:rsid w:val="00754DAE"/>
    <w:rsid w:val="00756F6C"/>
    <w:rsid w:val="007625B9"/>
    <w:rsid w:val="00762EF7"/>
    <w:rsid w:val="00763648"/>
    <w:rsid w:val="007640EB"/>
    <w:rsid w:val="007670C6"/>
    <w:rsid w:val="0077025B"/>
    <w:rsid w:val="007744A2"/>
    <w:rsid w:val="007749ED"/>
    <w:rsid w:val="00775F50"/>
    <w:rsid w:val="007804A4"/>
    <w:rsid w:val="007815D9"/>
    <w:rsid w:val="00783477"/>
    <w:rsid w:val="00784358"/>
    <w:rsid w:val="00786B94"/>
    <w:rsid w:val="007903EB"/>
    <w:rsid w:val="007906AE"/>
    <w:rsid w:val="007909CE"/>
    <w:rsid w:val="00790F17"/>
    <w:rsid w:val="007931AD"/>
    <w:rsid w:val="007958B5"/>
    <w:rsid w:val="007A0434"/>
    <w:rsid w:val="007A08FB"/>
    <w:rsid w:val="007A189D"/>
    <w:rsid w:val="007A3EA2"/>
    <w:rsid w:val="007A6BD6"/>
    <w:rsid w:val="007A6F04"/>
    <w:rsid w:val="007B003E"/>
    <w:rsid w:val="007B4C20"/>
    <w:rsid w:val="007B4DAA"/>
    <w:rsid w:val="007B6DA6"/>
    <w:rsid w:val="007B6FA1"/>
    <w:rsid w:val="007B787E"/>
    <w:rsid w:val="007C0BD5"/>
    <w:rsid w:val="007C1C90"/>
    <w:rsid w:val="007C31C0"/>
    <w:rsid w:val="007C3288"/>
    <w:rsid w:val="007C510D"/>
    <w:rsid w:val="007C60E2"/>
    <w:rsid w:val="007C6760"/>
    <w:rsid w:val="007C74D9"/>
    <w:rsid w:val="007D01E6"/>
    <w:rsid w:val="007D30D3"/>
    <w:rsid w:val="007D41E9"/>
    <w:rsid w:val="007D7179"/>
    <w:rsid w:val="007E231F"/>
    <w:rsid w:val="007E5E81"/>
    <w:rsid w:val="007E5EB6"/>
    <w:rsid w:val="007E62C6"/>
    <w:rsid w:val="007E751D"/>
    <w:rsid w:val="007F1F14"/>
    <w:rsid w:val="007F2E49"/>
    <w:rsid w:val="007F32EB"/>
    <w:rsid w:val="007F40E9"/>
    <w:rsid w:val="007F63CB"/>
    <w:rsid w:val="007F7BD6"/>
    <w:rsid w:val="008009DD"/>
    <w:rsid w:val="00801CD4"/>
    <w:rsid w:val="0080560A"/>
    <w:rsid w:val="00806B5A"/>
    <w:rsid w:val="00806E5E"/>
    <w:rsid w:val="008108A7"/>
    <w:rsid w:val="00811C1A"/>
    <w:rsid w:val="00812137"/>
    <w:rsid w:val="00814489"/>
    <w:rsid w:val="00815CD3"/>
    <w:rsid w:val="00816258"/>
    <w:rsid w:val="00820EC6"/>
    <w:rsid w:val="008223AF"/>
    <w:rsid w:val="00823D76"/>
    <w:rsid w:val="00824F6F"/>
    <w:rsid w:val="0082574E"/>
    <w:rsid w:val="00827ADD"/>
    <w:rsid w:val="008301B7"/>
    <w:rsid w:val="0083103D"/>
    <w:rsid w:val="00831258"/>
    <w:rsid w:val="00831C4A"/>
    <w:rsid w:val="00831CBB"/>
    <w:rsid w:val="00836D30"/>
    <w:rsid w:val="00840808"/>
    <w:rsid w:val="0084089C"/>
    <w:rsid w:val="0084218C"/>
    <w:rsid w:val="008438FF"/>
    <w:rsid w:val="00844CD7"/>
    <w:rsid w:val="00851C9D"/>
    <w:rsid w:val="00852C80"/>
    <w:rsid w:val="00852D00"/>
    <w:rsid w:val="00852DD7"/>
    <w:rsid w:val="00854CE0"/>
    <w:rsid w:val="00857DDE"/>
    <w:rsid w:val="00860D9C"/>
    <w:rsid w:val="00861A18"/>
    <w:rsid w:val="008627BD"/>
    <w:rsid w:val="00864EE2"/>
    <w:rsid w:val="0086551B"/>
    <w:rsid w:val="008660D2"/>
    <w:rsid w:val="00866857"/>
    <w:rsid w:val="00870E50"/>
    <w:rsid w:val="00871E32"/>
    <w:rsid w:val="008760C2"/>
    <w:rsid w:val="00876E8D"/>
    <w:rsid w:val="008815E6"/>
    <w:rsid w:val="00881D2E"/>
    <w:rsid w:val="0088316F"/>
    <w:rsid w:val="00885CA3"/>
    <w:rsid w:val="0089013A"/>
    <w:rsid w:val="00897A47"/>
    <w:rsid w:val="008A31D1"/>
    <w:rsid w:val="008A3268"/>
    <w:rsid w:val="008A554A"/>
    <w:rsid w:val="008A6350"/>
    <w:rsid w:val="008A6919"/>
    <w:rsid w:val="008A6BC8"/>
    <w:rsid w:val="008A7A85"/>
    <w:rsid w:val="008B00E5"/>
    <w:rsid w:val="008B056F"/>
    <w:rsid w:val="008B3AF4"/>
    <w:rsid w:val="008B3C7F"/>
    <w:rsid w:val="008B48F2"/>
    <w:rsid w:val="008B79C3"/>
    <w:rsid w:val="008C1149"/>
    <w:rsid w:val="008C2DBD"/>
    <w:rsid w:val="008C31DC"/>
    <w:rsid w:val="008C4A99"/>
    <w:rsid w:val="008C5E94"/>
    <w:rsid w:val="008C70B7"/>
    <w:rsid w:val="008D126E"/>
    <w:rsid w:val="008E1236"/>
    <w:rsid w:val="008E42AC"/>
    <w:rsid w:val="008E432D"/>
    <w:rsid w:val="008E4AEE"/>
    <w:rsid w:val="008E4EE9"/>
    <w:rsid w:val="008E78D9"/>
    <w:rsid w:val="008E7923"/>
    <w:rsid w:val="008F18F4"/>
    <w:rsid w:val="008F2AFC"/>
    <w:rsid w:val="008F429D"/>
    <w:rsid w:val="008F4FE7"/>
    <w:rsid w:val="008F5C0D"/>
    <w:rsid w:val="008F5D0E"/>
    <w:rsid w:val="008F713B"/>
    <w:rsid w:val="008F7FAF"/>
    <w:rsid w:val="00901B33"/>
    <w:rsid w:val="00904F15"/>
    <w:rsid w:val="0091593D"/>
    <w:rsid w:val="009166A5"/>
    <w:rsid w:val="00921054"/>
    <w:rsid w:val="00923960"/>
    <w:rsid w:val="00930025"/>
    <w:rsid w:val="00930D39"/>
    <w:rsid w:val="00931A54"/>
    <w:rsid w:val="0093525C"/>
    <w:rsid w:val="009362F9"/>
    <w:rsid w:val="009371AC"/>
    <w:rsid w:val="00937795"/>
    <w:rsid w:val="00940EA9"/>
    <w:rsid w:val="00941B03"/>
    <w:rsid w:val="00941D4B"/>
    <w:rsid w:val="00942595"/>
    <w:rsid w:val="00942EA2"/>
    <w:rsid w:val="00943456"/>
    <w:rsid w:val="009438E5"/>
    <w:rsid w:val="00946E92"/>
    <w:rsid w:val="00952BC3"/>
    <w:rsid w:val="00953A8A"/>
    <w:rsid w:val="00960584"/>
    <w:rsid w:val="00961F46"/>
    <w:rsid w:val="00962E1D"/>
    <w:rsid w:val="00964741"/>
    <w:rsid w:val="00970314"/>
    <w:rsid w:val="00970D36"/>
    <w:rsid w:val="00973285"/>
    <w:rsid w:val="00974599"/>
    <w:rsid w:val="00976A13"/>
    <w:rsid w:val="00981F9B"/>
    <w:rsid w:val="00985688"/>
    <w:rsid w:val="009902AC"/>
    <w:rsid w:val="009915CF"/>
    <w:rsid w:val="00995806"/>
    <w:rsid w:val="00996A27"/>
    <w:rsid w:val="009A24E3"/>
    <w:rsid w:val="009A261D"/>
    <w:rsid w:val="009A3669"/>
    <w:rsid w:val="009A44D4"/>
    <w:rsid w:val="009A46B7"/>
    <w:rsid w:val="009A68DA"/>
    <w:rsid w:val="009A7442"/>
    <w:rsid w:val="009B0191"/>
    <w:rsid w:val="009B0E63"/>
    <w:rsid w:val="009B15BC"/>
    <w:rsid w:val="009B3947"/>
    <w:rsid w:val="009B5004"/>
    <w:rsid w:val="009B5BA2"/>
    <w:rsid w:val="009C1928"/>
    <w:rsid w:val="009C231D"/>
    <w:rsid w:val="009C5B47"/>
    <w:rsid w:val="009C6CCD"/>
    <w:rsid w:val="009D04DB"/>
    <w:rsid w:val="009D0C6E"/>
    <w:rsid w:val="009D1264"/>
    <w:rsid w:val="009D1BD2"/>
    <w:rsid w:val="009E31D5"/>
    <w:rsid w:val="009E6257"/>
    <w:rsid w:val="009E7370"/>
    <w:rsid w:val="009F34A5"/>
    <w:rsid w:val="009F64CD"/>
    <w:rsid w:val="00A01648"/>
    <w:rsid w:val="00A03AF3"/>
    <w:rsid w:val="00A0701F"/>
    <w:rsid w:val="00A113D3"/>
    <w:rsid w:val="00A14395"/>
    <w:rsid w:val="00A15313"/>
    <w:rsid w:val="00A16017"/>
    <w:rsid w:val="00A16C97"/>
    <w:rsid w:val="00A16FBC"/>
    <w:rsid w:val="00A17652"/>
    <w:rsid w:val="00A2220B"/>
    <w:rsid w:val="00A258BD"/>
    <w:rsid w:val="00A25E25"/>
    <w:rsid w:val="00A31CA9"/>
    <w:rsid w:val="00A31D23"/>
    <w:rsid w:val="00A33C9C"/>
    <w:rsid w:val="00A3546E"/>
    <w:rsid w:val="00A35790"/>
    <w:rsid w:val="00A35D4B"/>
    <w:rsid w:val="00A370B8"/>
    <w:rsid w:val="00A427D7"/>
    <w:rsid w:val="00A432FC"/>
    <w:rsid w:val="00A44245"/>
    <w:rsid w:val="00A463E2"/>
    <w:rsid w:val="00A5162D"/>
    <w:rsid w:val="00A55543"/>
    <w:rsid w:val="00A55695"/>
    <w:rsid w:val="00A5591B"/>
    <w:rsid w:val="00A55AAE"/>
    <w:rsid w:val="00A56583"/>
    <w:rsid w:val="00A60F0D"/>
    <w:rsid w:val="00A6211C"/>
    <w:rsid w:val="00A628A1"/>
    <w:rsid w:val="00A63826"/>
    <w:rsid w:val="00A63D91"/>
    <w:rsid w:val="00A641C2"/>
    <w:rsid w:val="00A64B16"/>
    <w:rsid w:val="00A67459"/>
    <w:rsid w:val="00A71089"/>
    <w:rsid w:val="00A71B80"/>
    <w:rsid w:val="00A730E4"/>
    <w:rsid w:val="00A744C0"/>
    <w:rsid w:val="00A76C1E"/>
    <w:rsid w:val="00A77216"/>
    <w:rsid w:val="00A85E55"/>
    <w:rsid w:val="00A86A79"/>
    <w:rsid w:val="00A92D44"/>
    <w:rsid w:val="00A95142"/>
    <w:rsid w:val="00AA0374"/>
    <w:rsid w:val="00AA4D7B"/>
    <w:rsid w:val="00AA4E80"/>
    <w:rsid w:val="00AA5187"/>
    <w:rsid w:val="00AA7F48"/>
    <w:rsid w:val="00AB2F3B"/>
    <w:rsid w:val="00AB5BB2"/>
    <w:rsid w:val="00AB7E0C"/>
    <w:rsid w:val="00AB7F0B"/>
    <w:rsid w:val="00AC09ED"/>
    <w:rsid w:val="00AC3A0B"/>
    <w:rsid w:val="00AC4C30"/>
    <w:rsid w:val="00AD024F"/>
    <w:rsid w:val="00AD1250"/>
    <w:rsid w:val="00AD18E7"/>
    <w:rsid w:val="00AD3B07"/>
    <w:rsid w:val="00AD44BF"/>
    <w:rsid w:val="00AD4609"/>
    <w:rsid w:val="00AD5D91"/>
    <w:rsid w:val="00AE0064"/>
    <w:rsid w:val="00AE0581"/>
    <w:rsid w:val="00AE0901"/>
    <w:rsid w:val="00AE19EA"/>
    <w:rsid w:val="00AE3CB6"/>
    <w:rsid w:val="00AE58CF"/>
    <w:rsid w:val="00AE716F"/>
    <w:rsid w:val="00AE74B8"/>
    <w:rsid w:val="00AE7C28"/>
    <w:rsid w:val="00AF1F5E"/>
    <w:rsid w:val="00AF42AC"/>
    <w:rsid w:val="00AF4799"/>
    <w:rsid w:val="00AF7582"/>
    <w:rsid w:val="00B0062A"/>
    <w:rsid w:val="00B0179A"/>
    <w:rsid w:val="00B02D5B"/>
    <w:rsid w:val="00B03017"/>
    <w:rsid w:val="00B043B5"/>
    <w:rsid w:val="00B051FB"/>
    <w:rsid w:val="00B05925"/>
    <w:rsid w:val="00B0648C"/>
    <w:rsid w:val="00B15899"/>
    <w:rsid w:val="00B16A9F"/>
    <w:rsid w:val="00B21443"/>
    <w:rsid w:val="00B224C4"/>
    <w:rsid w:val="00B23825"/>
    <w:rsid w:val="00B240D7"/>
    <w:rsid w:val="00B30084"/>
    <w:rsid w:val="00B30A85"/>
    <w:rsid w:val="00B3290A"/>
    <w:rsid w:val="00B32DA1"/>
    <w:rsid w:val="00B34F36"/>
    <w:rsid w:val="00B40272"/>
    <w:rsid w:val="00B41361"/>
    <w:rsid w:val="00B41A90"/>
    <w:rsid w:val="00B46537"/>
    <w:rsid w:val="00B46643"/>
    <w:rsid w:val="00B477F1"/>
    <w:rsid w:val="00B529EC"/>
    <w:rsid w:val="00B55570"/>
    <w:rsid w:val="00B556FB"/>
    <w:rsid w:val="00B55FD8"/>
    <w:rsid w:val="00B56239"/>
    <w:rsid w:val="00B62C95"/>
    <w:rsid w:val="00B62CE6"/>
    <w:rsid w:val="00B71220"/>
    <w:rsid w:val="00B71499"/>
    <w:rsid w:val="00B71549"/>
    <w:rsid w:val="00B71C4E"/>
    <w:rsid w:val="00B72068"/>
    <w:rsid w:val="00B751FA"/>
    <w:rsid w:val="00B75E73"/>
    <w:rsid w:val="00B775D4"/>
    <w:rsid w:val="00B805A0"/>
    <w:rsid w:val="00B81364"/>
    <w:rsid w:val="00B90273"/>
    <w:rsid w:val="00B913FC"/>
    <w:rsid w:val="00B917DB"/>
    <w:rsid w:val="00B91BC7"/>
    <w:rsid w:val="00B93531"/>
    <w:rsid w:val="00B97883"/>
    <w:rsid w:val="00BA3C18"/>
    <w:rsid w:val="00BA4B9E"/>
    <w:rsid w:val="00BA5AB1"/>
    <w:rsid w:val="00BA7FD7"/>
    <w:rsid w:val="00BB2DC7"/>
    <w:rsid w:val="00BB7330"/>
    <w:rsid w:val="00BC00E5"/>
    <w:rsid w:val="00BC1720"/>
    <w:rsid w:val="00BC2C47"/>
    <w:rsid w:val="00BC3FE0"/>
    <w:rsid w:val="00BC4845"/>
    <w:rsid w:val="00BD1B0C"/>
    <w:rsid w:val="00BD2A82"/>
    <w:rsid w:val="00BE2033"/>
    <w:rsid w:val="00BE2E45"/>
    <w:rsid w:val="00BE5070"/>
    <w:rsid w:val="00BE5E69"/>
    <w:rsid w:val="00BE64D1"/>
    <w:rsid w:val="00BE6AD8"/>
    <w:rsid w:val="00BE6B01"/>
    <w:rsid w:val="00BE6B3D"/>
    <w:rsid w:val="00BF027E"/>
    <w:rsid w:val="00BF230D"/>
    <w:rsid w:val="00BF40A7"/>
    <w:rsid w:val="00C01C2D"/>
    <w:rsid w:val="00C01EDA"/>
    <w:rsid w:val="00C03B9F"/>
    <w:rsid w:val="00C051F4"/>
    <w:rsid w:val="00C052FE"/>
    <w:rsid w:val="00C05A59"/>
    <w:rsid w:val="00C101B1"/>
    <w:rsid w:val="00C10287"/>
    <w:rsid w:val="00C13C5F"/>
    <w:rsid w:val="00C149B1"/>
    <w:rsid w:val="00C16479"/>
    <w:rsid w:val="00C17B1E"/>
    <w:rsid w:val="00C17C2C"/>
    <w:rsid w:val="00C23DAB"/>
    <w:rsid w:val="00C264C8"/>
    <w:rsid w:val="00C26793"/>
    <w:rsid w:val="00C26888"/>
    <w:rsid w:val="00C26F84"/>
    <w:rsid w:val="00C27CD4"/>
    <w:rsid w:val="00C31646"/>
    <w:rsid w:val="00C32353"/>
    <w:rsid w:val="00C325E7"/>
    <w:rsid w:val="00C35D3B"/>
    <w:rsid w:val="00C36976"/>
    <w:rsid w:val="00C36D1F"/>
    <w:rsid w:val="00C44121"/>
    <w:rsid w:val="00C45246"/>
    <w:rsid w:val="00C524AB"/>
    <w:rsid w:val="00C534C1"/>
    <w:rsid w:val="00C53AB5"/>
    <w:rsid w:val="00C53AE1"/>
    <w:rsid w:val="00C53D8C"/>
    <w:rsid w:val="00C54725"/>
    <w:rsid w:val="00C54919"/>
    <w:rsid w:val="00C551DC"/>
    <w:rsid w:val="00C57160"/>
    <w:rsid w:val="00C6296D"/>
    <w:rsid w:val="00C64AEE"/>
    <w:rsid w:val="00C6762C"/>
    <w:rsid w:val="00C702BE"/>
    <w:rsid w:val="00C71DDE"/>
    <w:rsid w:val="00C7290F"/>
    <w:rsid w:val="00C729A7"/>
    <w:rsid w:val="00C73164"/>
    <w:rsid w:val="00C73414"/>
    <w:rsid w:val="00C74B16"/>
    <w:rsid w:val="00C759C6"/>
    <w:rsid w:val="00C75AC6"/>
    <w:rsid w:val="00C75F94"/>
    <w:rsid w:val="00C76EA0"/>
    <w:rsid w:val="00C7761C"/>
    <w:rsid w:val="00C779BA"/>
    <w:rsid w:val="00C826D9"/>
    <w:rsid w:val="00C846AA"/>
    <w:rsid w:val="00C862E8"/>
    <w:rsid w:val="00C86AFE"/>
    <w:rsid w:val="00C87182"/>
    <w:rsid w:val="00C872E4"/>
    <w:rsid w:val="00C8773D"/>
    <w:rsid w:val="00C9096A"/>
    <w:rsid w:val="00C951A7"/>
    <w:rsid w:val="00C954F2"/>
    <w:rsid w:val="00C9587E"/>
    <w:rsid w:val="00C962C4"/>
    <w:rsid w:val="00CA093D"/>
    <w:rsid w:val="00CA4209"/>
    <w:rsid w:val="00CA4C48"/>
    <w:rsid w:val="00CA7877"/>
    <w:rsid w:val="00CA7B05"/>
    <w:rsid w:val="00CB47BE"/>
    <w:rsid w:val="00CB6CC8"/>
    <w:rsid w:val="00CC0814"/>
    <w:rsid w:val="00CC0C89"/>
    <w:rsid w:val="00CC23D2"/>
    <w:rsid w:val="00CC295E"/>
    <w:rsid w:val="00CC2AE5"/>
    <w:rsid w:val="00CC48ED"/>
    <w:rsid w:val="00CC56C6"/>
    <w:rsid w:val="00CC5BA9"/>
    <w:rsid w:val="00CC7525"/>
    <w:rsid w:val="00CD2A49"/>
    <w:rsid w:val="00CE00B4"/>
    <w:rsid w:val="00CE2D7C"/>
    <w:rsid w:val="00CE4B95"/>
    <w:rsid w:val="00CE578B"/>
    <w:rsid w:val="00CE5860"/>
    <w:rsid w:val="00CE677D"/>
    <w:rsid w:val="00CE6EA8"/>
    <w:rsid w:val="00CF0181"/>
    <w:rsid w:val="00CF08DD"/>
    <w:rsid w:val="00CF230B"/>
    <w:rsid w:val="00CF412A"/>
    <w:rsid w:val="00CF56F3"/>
    <w:rsid w:val="00CF6932"/>
    <w:rsid w:val="00CF746B"/>
    <w:rsid w:val="00CF7F69"/>
    <w:rsid w:val="00CF7F6A"/>
    <w:rsid w:val="00D00930"/>
    <w:rsid w:val="00D03756"/>
    <w:rsid w:val="00D03BE8"/>
    <w:rsid w:val="00D078A7"/>
    <w:rsid w:val="00D12D65"/>
    <w:rsid w:val="00D146E1"/>
    <w:rsid w:val="00D150D4"/>
    <w:rsid w:val="00D16DAF"/>
    <w:rsid w:val="00D17404"/>
    <w:rsid w:val="00D174C0"/>
    <w:rsid w:val="00D22C62"/>
    <w:rsid w:val="00D231F1"/>
    <w:rsid w:val="00D30C1C"/>
    <w:rsid w:val="00D3241B"/>
    <w:rsid w:val="00D32570"/>
    <w:rsid w:val="00D3273E"/>
    <w:rsid w:val="00D35C81"/>
    <w:rsid w:val="00D402BC"/>
    <w:rsid w:val="00D41FAC"/>
    <w:rsid w:val="00D43AA0"/>
    <w:rsid w:val="00D47B5A"/>
    <w:rsid w:val="00D5043D"/>
    <w:rsid w:val="00D51A86"/>
    <w:rsid w:val="00D5394B"/>
    <w:rsid w:val="00D53FCB"/>
    <w:rsid w:val="00D5448F"/>
    <w:rsid w:val="00D5661F"/>
    <w:rsid w:val="00D65E9F"/>
    <w:rsid w:val="00D66CB4"/>
    <w:rsid w:val="00D70282"/>
    <w:rsid w:val="00D71ABA"/>
    <w:rsid w:val="00D72070"/>
    <w:rsid w:val="00D761DF"/>
    <w:rsid w:val="00D772F0"/>
    <w:rsid w:val="00D80429"/>
    <w:rsid w:val="00D8113A"/>
    <w:rsid w:val="00D81BA0"/>
    <w:rsid w:val="00D85947"/>
    <w:rsid w:val="00D86110"/>
    <w:rsid w:val="00D90F89"/>
    <w:rsid w:val="00D92F20"/>
    <w:rsid w:val="00D938C5"/>
    <w:rsid w:val="00D960F0"/>
    <w:rsid w:val="00D976D4"/>
    <w:rsid w:val="00DA3C7A"/>
    <w:rsid w:val="00DA7F14"/>
    <w:rsid w:val="00DB0697"/>
    <w:rsid w:val="00DB1504"/>
    <w:rsid w:val="00DB2464"/>
    <w:rsid w:val="00DB2D33"/>
    <w:rsid w:val="00DC0EA8"/>
    <w:rsid w:val="00DC2C70"/>
    <w:rsid w:val="00DC3DC5"/>
    <w:rsid w:val="00DC4399"/>
    <w:rsid w:val="00DC480F"/>
    <w:rsid w:val="00DC70C3"/>
    <w:rsid w:val="00DD0AFF"/>
    <w:rsid w:val="00DD0D58"/>
    <w:rsid w:val="00DD12A6"/>
    <w:rsid w:val="00DD59C6"/>
    <w:rsid w:val="00DD7BA6"/>
    <w:rsid w:val="00DD7BE0"/>
    <w:rsid w:val="00DE1048"/>
    <w:rsid w:val="00DE22B2"/>
    <w:rsid w:val="00DE477F"/>
    <w:rsid w:val="00DE5F63"/>
    <w:rsid w:val="00DF03B7"/>
    <w:rsid w:val="00DF0B9F"/>
    <w:rsid w:val="00DF1043"/>
    <w:rsid w:val="00DF16E3"/>
    <w:rsid w:val="00DF2C84"/>
    <w:rsid w:val="00DF5762"/>
    <w:rsid w:val="00DF5DAB"/>
    <w:rsid w:val="00E00139"/>
    <w:rsid w:val="00E020ED"/>
    <w:rsid w:val="00E10106"/>
    <w:rsid w:val="00E11C4C"/>
    <w:rsid w:val="00E13A58"/>
    <w:rsid w:val="00E1464C"/>
    <w:rsid w:val="00E15C47"/>
    <w:rsid w:val="00E16E6D"/>
    <w:rsid w:val="00E16F42"/>
    <w:rsid w:val="00E175FF"/>
    <w:rsid w:val="00E203A1"/>
    <w:rsid w:val="00E23512"/>
    <w:rsid w:val="00E242C8"/>
    <w:rsid w:val="00E2580F"/>
    <w:rsid w:val="00E25AAB"/>
    <w:rsid w:val="00E3107D"/>
    <w:rsid w:val="00E33418"/>
    <w:rsid w:val="00E33714"/>
    <w:rsid w:val="00E34610"/>
    <w:rsid w:val="00E37B76"/>
    <w:rsid w:val="00E41263"/>
    <w:rsid w:val="00E47A4F"/>
    <w:rsid w:val="00E47BAB"/>
    <w:rsid w:val="00E501C8"/>
    <w:rsid w:val="00E51E42"/>
    <w:rsid w:val="00E54FCA"/>
    <w:rsid w:val="00E558C9"/>
    <w:rsid w:val="00E60DB8"/>
    <w:rsid w:val="00E61A73"/>
    <w:rsid w:val="00E6482B"/>
    <w:rsid w:val="00E67D55"/>
    <w:rsid w:val="00E749BA"/>
    <w:rsid w:val="00E74C29"/>
    <w:rsid w:val="00E75DF4"/>
    <w:rsid w:val="00E8024B"/>
    <w:rsid w:val="00E81763"/>
    <w:rsid w:val="00E8205C"/>
    <w:rsid w:val="00E82B42"/>
    <w:rsid w:val="00E83803"/>
    <w:rsid w:val="00E8489D"/>
    <w:rsid w:val="00E85CAF"/>
    <w:rsid w:val="00E85F20"/>
    <w:rsid w:val="00E87659"/>
    <w:rsid w:val="00E909BB"/>
    <w:rsid w:val="00E91919"/>
    <w:rsid w:val="00E920AB"/>
    <w:rsid w:val="00E92D42"/>
    <w:rsid w:val="00E92FFC"/>
    <w:rsid w:val="00E94A10"/>
    <w:rsid w:val="00E96217"/>
    <w:rsid w:val="00E97988"/>
    <w:rsid w:val="00EA0519"/>
    <w:rsid w:val="00EA151D"/>
    <w:rsid w:val="00EA2B4E"/>
    <w:rsid w:val="00EA3337"/>
    <w:rsid w:val="00EB2219"/>
    <w:rsid w:val="00EB4408"/>
    <w:rsid w:val="00EB4AAE"/>
    <w:rsid w:val="00EB5881"/>
    <w:rsid w:val="00EB712E"/>
    <w:rsid w:val="00EB7520"/>
    <w:rsid w:val="00EC19B8"/>
    <w:rsid w:val="00EC3537"/>
    <w:rsid w:val="00EC3D7C"/>
    <w:rsid w:val="00EC41F2"/>
    <w:rsid w:val="00EC5087"/>
    <w:rsid w:val="00EC76AC"/>
    <w:rsid w:val="00ED1D6B"/>
    <w:rsid w:val="00ED38AB"/>
    <w:rsid w:val="00ED46DD"/>
    <w:rsid w:val="00ED6EDE"/>
    <w:rsid w:val="00ED78BE"/>
    <w:rsid w:val="00EE0D46"/>
    <w:rsid w:val="00EE52B4"/>
    <w:rsid w:val="00EE56BD"/>
    <w:rsid w:val="00EE5E84"/>
    <w:rsid w:val="00EF1A5C"/>
    <w:rsid w:val="00EF40AF"/>
    <w:rsid w:val="00EF4C26"/>
    <w:rsid w:val="00EF4D84"/>
    <w:rsid w:val="00EF6AEA"/>
    <w:rsid w:val="00F00A34"/>
    <w:rsid w:val="00F00B19"/>
    <w:rsid w:val="00F048F2"/>
    <w:rsid w:val="00F04DD0"/>
    <w:rsid w:val="00F16913"/>
    <w:rsid w:val="00F2020C"/>
    <w:rsid w:val="00F20988"/>
    <w:rsid w:val="00F21249"/>
    <w:rsid w:val="00F21DFA"/>
    <w:rsid w:val="00F22D71"/>
    <w:rsid w:val="00F245C0"/>
    <w:rsid w:val="00F312AC"/>
    <w:rsid w:val="00F31C98"/>
    <w:rsid w:val="00F32D13"/>
    <w:rsid w:val="00F35498"/>
    <w:rsid w:val="00F3651F"/>
    <w:rsid w:val="00F365AF"/>
    <w:rsid w:val="00F3731F"/>
    <w:rsid w:val="00F377A6"/>
    <w:rsid w:val="00F40DB2"/>
    <w:rsid w:val="00F4242B"/>
    <w:rsid w:val="00F43A62"/>
    <w:rsid w:val="00F4509E"/>
    <w:rsid w:val="00F463CC"/>
    <w:rsid w:val="00F50919"/>
    <w:rsid w:val="00F50CFC"/>
    <w:rsid w:val="00F5200F"/>
    <w:rsid w:val="00F54337"/>
    <w:rsid w:val="00F543D5"/>
    <w:rsid w:val="00F57C96"/>
    <w:rsid w:val="00F62226"/>
    <w:rsid w:val="00F628F0"/>
    <w:rsid w:val="00F63ABD"/>
    <w:rsid w:val="00F64635"/>
    <w:rsid w:val="00F67B40"/>
    <w:rsid w:val="00F703DC"/>
    <w:rsid w:val="00F72534"/>
    <w:rsid w:val="00F74B28"/>
    <w:rsid w:val="00F7675A"/>
    <w:rsid w:val="00F77638"/>
    <w:rsid w:val="00F80C17"/>
    <w:rsid w:val="00F85EE9"/>
    <w:rsid w:val="00F9106A"/>
    <w:rsid w:val="00F91820"/>
    <w:rsid w:val="00F92B26"/>
    <w:rsid w:val="00F92D25"/>
    <w:rsid w:val="00F93B35"/>
    <w:rsid w:val="00F93C8D"/>
    <w:rsid w:val="00F94CF5"/>
    <w:rsid w:val="00F96E90"/>
    <w:rsid w:val="00FA00FA"/>
    <w:rsid w:val="00FA0F4C"/>
    <w:rsid w:val="00FA17F3"/>
    <w:rsid w:val="00FA441D"/>
    <w:rsid w:val="00FA74A2"/>
    <w:rsid w:val="00FB0261"/>
    <w:rsid w:val="00FB178A"/>
    <w:rsid w:val="00FB4C66"/>
    <w:rsid w:val="00FB5A2B"/>
    <w:rsid w:val="00FB5F03"/>
    <w:rsid w:val="00FB6BF5"/>
    <w:rsid w:val="00FC03EC"/>
    <w:rsid w:val="00FC2CE6"/>
    <w:rsid w:val="00FD0FDA"/>
    <w:rsid w:val="00FD3FE9"/>
    <w:rsid w:val="00FD406D"/>
    <w:rsid w:val="00FD4F08"/>
    <w:rsid w:val="00FD568E"/>
    <w:rsid w:val="00FD717A"/>
    <w:rsid w:val="00FE0FEB"/>
    <w:rsid w:val="00FE65A3"/>
    <w:rsid w:val="00FF14DD"/>
    <w:rsid w:val="00FF2A97"/>
    <w:rsid w:val="00FF2C68"/>
    <w:rsid w:val="00FF41E4"/>
    <w:rsid w:val="00FF511C"/>
    <w:rsid w:val="00FF6CEB"/>
    <w:rsid w:val="00FF7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FCD27A7"/>
  <w15:chartTrackingRefBased/>
  <w15:docId w15:val="{B87A9BB4-59F9-4D0C-824F-194936C33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5947"/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AF1F5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qFormat/>
    <w:rsid w:val="00CC5BA9"/>
    <w:pPr>
      <w:keepNext/>
      <w:numPr>
        <w:ilvl w:val="1"/>
        <w:numId w:val="3"/>
      </w:numPr>
      <w:suppressAutoHyphens/>
      <w:outlineLvl w:val="1"/>
    </w:pPr>
    <w:rPr>
      <w:rFonts w:ascii="Univers" w:hAnsi="Univers"/>
      <w:sz w:val="24"/>
    </w:rPr>
  </w:style>
  <w:style w:type="paragraph" w:styleId="Heading3">
    <w:name w:val="heading 3"/>
    <w:basedOn w:val="Normal"/>
    <w:next w:val="Normal"/>
    <w:qFormat/>
    <w:rsid w:val="00CC5BA9"/>
    <w:pPr>
      <w:keepNext/>
      <w:numPr>
        <w:ilvl w:val="2"/>
        <w:numId w:val="3"/>
      </w:numPr>
      <w:suppressAutoHyphens/>
      <w:ind w:right="360"/>
      <w:outlineLvl w:val="2"/>
    </w:pPr>
    <w:rPr>
      <w:rFonts w:ascii="Univers" w:hAnsi="Univers"/>
      <w:sz w:val="24"/>
    </w:rPr>
  </w:style>
  <w:style w:type="paragraph" w:styleId="Heading5">
    <w:name w:val="heading 5"/>
    <w:basedOn w:val="Normal"/>
    <w:next w:val="Normal"/>
    <w:qFormat/>
    <w:rsid w:val="00CC5BA9"/>
    <w:pPr>
      <w:keepNext/>
      <w:numPr>
        <w:ilvl w:val="4"/>
        <w:numId w:val="3"/>
      </w:numPr>
      <w:suppressAutoHyphens/>
      <w:outlineLvl w:val="4"/>
    </w:pPr>
    <w:rPr>
      <w:rFonts w:ascii="Univers" w:hAnsi="Univers"/>
      <w:sz w:val="24"/>
    </w:rPr>
  </w:style>
  <w:style w:type="paragraph" w:styleId="Heading7">
    <w:name w:val="heading 7"/>
    <w:basedOn w:val="Normal"/>
    <w:next w:val="Normal"/>
    <w:qFormat/>
    <w:rsid w:val="00CC5BA9"/>
    <w:pPr>
      <w:keepNext/>
      <w:numPr>
        <w:ilvl w:val="6"/>
        <w:numId w:val="3"/>
      </w:numPr>
      <w:outlineLvl w:val="6"/>
    </w:pPr>
    <w:rPr>
      <w:rFonts w:ascii="Arial" w:hAnsi="Arial"/>
      <w:b/>
      <w:sz w:val="24"/>
    </w:rPr>
  </w:style>
  <w:style w:type="paragraph" w:styleId="Heading8">
    <w:name w:val="heading 8"/>
    <w:basedOn w:val="Normal"/>
    <w:next w:val="Normal"/>
    <w:qFormat/>
    <w:rsid w:val="00CC5BA9"/>
    <w:pPr>
      <w:keepNext/>
      <w:numPr>
        <w:ilvl w:val="7"/>
        <w:numId w:val="3"/>
      </w:numPr>
      <w:outlineLvl w:val="7"/>
    </w:pPr>
    <w:rPr>
      <w:rFonts w:ascii="Arial" w:hAnsi="Arial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8568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8568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85688"/>
  </w:style>
  <w:style w:type="character" w:styleId="CommentReference">
    <w:name w:val="annotation reference"/>
    <w:semiHidden/>
    <w:rsid w:val="00985688"/>
    <w:rPr>
      <w:sz w:val="16"/>
      <w:szCs w:val="16"/>
    </w:rPr>
  </w:style>
  <w:style w:type="paragraph" w:styleId="CommentText">
    <w:name w:val="annotation text"/>
    <w:basedOn w:val="Normal"/>
    <w:semiHidden/>
    <w:rsid w:val="00985688"/>
    <w:rPr>
      <w:rFonts w:ascii="CG Times" w:hAnsi="CG Times"/>
      <w:lang w:eastAsia="en-GB"/>
    </w:rPr>
  </w:style>
  <w:style w:type="paragraph" w:styleId="FootnoteText">
    <w:name w:val="footnote text"/>
    <w:basedOn w:val="Normal"/>
    <w:semiHidden/>
    <w:rsid w:val="00985688"/>
    <w:rPr>
      <w:rFonts w:ascii="CG Times" w:hAnsi="CG Times"/>
      <w:lang w:eastAsia="en-GB"/>
    </w:rPr>
  </w:style>
  <w:style w:type="character" w:styleId="FootnoteReference">
    <w:name w:val="footnote reference"/>
    <w:semiHidden/>
    <w:rsid w:val="00985688"/>
    <w:rPr>
      <w:vertAlign w:val="superscript"/>
    </w:rPr>
  </w:style>
  <w:style w:type="paragraph" w:styleId="BalloonText">
    <w:name w:val="Balloon Text"/>
    <w:basedOn w:val="Normal"/>
    <w:semiHidden/>
    <w:rsid w:val="00985688"/>
    <w:rPr>
      <w:rFonts w:ascii="Tahoma" w:hAnsi="Tahoma" w:cs="Tahoma"/>
      <w:sz w:val="16"/>
      <w:szCs w:val="16"/>
    </w:rPr>
  </w:style>
  <w:style w:type="character" w:styleId="Hyperlink">
    <w:name w:val="Hyperlink"/>
    <w:rsid w:val="00311189"/>
    <w:rPr>
      <w:color w:val="0000FF"/>
      <w:u w:val="single"/>
    </w:rPr>
  </w:style>
  <w:style w:type="paragraph" w:styleId="BodyTextIndent2">
    <w:name w:val="Body Text Indent 2"/>
    <w:basedOn w:val="Normal"/>
    <w:rsid w:val="00CC5BA9"/>
    <w:pPr>
      <w:suppressAutoHyphens/>
      <w:ind w:left="720"/>
    </w:pPr>
    <w:rPr>
      <w:rFonts w:ascii="Univers" w:hAnsi="Univers"/>
      <w:spacing w:val="-3"/>
      <w:sz w:val="24"/>
    </w:rPr>
  </w:style>
  <w:style w:type="paragraph" w:customStyle="1" w:styleId="Default">
    <w:name w:val="Default"/>
    <w:rsid w:val="00CC5BA9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CM15">
    <w:name w:val="CM15"/>
    <w:basedOn w:val="Default"/>
    <w:next w:val="Default"/>
    <w:rsid w:val="00CC5BA9"/>
    <w:pPr>
      <w:widowControl w:val="0"/>
      <w:spacing w:after="253"/>
    </w:pPr>
    <w:rPr>
      <w:rFonts w:ascii="Eurostile" w:hAnsi="Eurostile" w:cs="Times New Roman"/>
      <w:color w:val="auto"/>
    </w:rPr>
  </w:style>
  <w:style w:type="paragraph" w:customStyle="1" w:styleId="CM14">
    <w:name w:val="CM14"/>
    <w:basedOn w:val="Default"/>
    <w:next w:val="Default"/>
    <w:rsid w:val="00CC5BA9"/>
    <w:pPr>
      <w:widowControl w:val="0"/>
      <w:spacing w:after="325"/>
    </w:pPr>
    <w:rPr>
      <w:rFonts w:ascii="Eurostile" w:hAnsi="Eurostile" w:cs="Times New Roman"/>
      <w:color w:val="auto"/>
    </w:rPr>
  </w:style>
  <w:style w:type="paragraph" w:customStyle="1" w:styleId="CM18">
    <w:name w:val="CM18"/>
    <w:basedOn w:val="Default"/>
    <w:next w:val="Default"/>
    <w:rsid w:val="00CC5BA9"/>
    <w:pPr>
      <w:widowControl w:val="0"/>
      <w:spacing w:after="490"/>
    </w:pPr>
    <w:rPr>
      <w:rFonts w:ascii="Eurostile" w:hAnsi="Eurostile" w:cs="Times New Roman"/>
      <w:color w:val="auto"/>
    </w:rPr>
  </w:style>
  <w:style w:type="paragraph" w:customStyle="1" w:styleId="CM1">
    <w:name w:val="CM1"/>
    <w:basedOn w:val="Default"/>
    <w:next w:val="Default"/>
    <w:rsid w:val="00CC5BA9"/>
    <w:pPr>
      <w:widowControl w:val="0"/>
      <w:spacing w:line="260" w:lineRule="atLeast"/>
    </w:pPr>
    <w:rPr>
      <w:rFonts w:ascii="Eurostile" w:hAnsi="Eurostile" w:cs="Times New Roman"/>
      <w:color w:val="auto"/>
    </w:rPr>
  </w:style>
  <w:style w:type="paragraph" w:customStyle="1" w:styleId="CM21">
    <w:name w:val="CM21"/>
    <w:basedOn w:val="Default"/>
    <w:next w:val="Default"/>
    <w:rsid w:val="00CC5BA9"/>
    <w:pPr>
      <w:widowControl w:val="0"/>
      <w:spacing w:after="415"/>
    </w:pPr>
    <w:rPr>
      <w:rFonts w:ascii="Eurostile" w:hAnsi="Eurostile" w:cs="Times New Roman"/>
      <w:color w:val="auto"/>
    </w:rPr>
  </w:style>
  <w:style w:type="paragraph" w:customStyle="1" w:styleId="CM9">
    <w:name w:val="CM9"/>
    <w:basedOn w:val="Default"/>
    <w:next w:val="Default"/>
    <w:rsid w:val="00CC5BA9"/>
    <w:pPr>
      <w:widowControl w:val="0"/>
      <w:spacing w:line="258" w:lineRule="atLeast"/>
    </w:pPr>
    <w:rPr>
      <w:rFonts w:ascii="Eurostile" w:hAnsi="Eurostile" w:cs="Times New Roman"/>
      <w:color w:val="auto"/>
    </w:rPr>
  </w:style>
  <w:style w:type="paragraph" w:customStyle="1" w:styleId="para">
    <w:name w:val="para"/>
    <w:basedOn w:val="Normal"/>
    <w:rsid w:val="009D04DB"/>
    <w:pPr>
      <w:spacing w:before="100" w:beforeAutospacing="1" w:after="100" w:afterAutospacing="1"/>
    </w:pPr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013F25"/>
    <w:pPr>
      <w:ind w:left="720"/>
    </w:pPr>
    <w:rPr>
      <w:sz w:val="24"/>
      <w:szCs w:val="24"/>
    </w:rPr>
  </w:style>
  <w:style w:type="character" w:customStyle="1" w:styleId="TableTitle">
    <w:name w:val="Table Title"/>
    <w:rsid w:val="0020690D"/>
    <w:rPr>
      <w:rFonts w:ascii="Trebuchet MS" w:hAnsi="Trebuchet MS"/>
      <w:b/>
      <w:bCs/>
      <w:sz w:val="20"/>
    </w:rPr>
  </w:style>
  <w:style w:type="paragraph" w:styleId="CommentSubject">
    <w:name w:val="annotation subject"/>
    <w:basedOn w:val="CommentText"/>
    <w:next w:val="CommentText"/>
    <w:semiHidden/>
    <w:rsid w:val="00EB2219"/>
    <w:rPr>
      <w:rFonts w:ascii="Times New Roman" w:hAnsi="Times New Roman"/>
      <w:b/>
      <w:bCs/>
      <w:lang w:eastAsia="en-US"/>
    </w:rPr>
  </w:style>
  <w:style w:type="table" w:styleId="TableGrid">
    <w:name w:val="Table Grid"/>
    <w:basedOn w:val="TableNormal"/>
    <w:rsid w:val="001B21F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Bullet">
    <w:name w:val="List Bullet"/>
    <w:basedOn w:val="Normal"/>
    <w:autoRedefine/>
    <w:rsid w:val="00E15C47"/>
    <w:pPr>
      <w:numPr>
        <w:numId w:val="1"/>
      </w:numPr>
    </w:pPr>
  </w:style>
  <w:style w:type="paragraph" w:customStyle="1" w:styleId="CharCharCharCharCharChar">
    <w:name w:val="Char Char Char Char Char Char"/>
    <w:basedOn w:val="Normal"/>
    <w:rsid w:val="00B240D7"/>
    <w:pPr>
      <w:spacing w:after="160" w:line="240" w:lineRule="exact"/>
    </w:pPr>
    <w:rPr>
      <w:rFonts w:ascii="Verdana" w:hAnsi="Verdana"/>
    </w:rPr>
  </w:style>
  <w:style w:type="paragraph" w:customStyle="1" w:styleId="Normal1">
    <w:name w:val="Normal 1"/>
    <w:basedOn w:val="Normal"/>
    <w:rsid w:val="00B775D4"/>
    <w:pPr>
      <w:tabs>
        <w:tab w:val="left" w:pos="432"/>
      </w:tabs>
      <w:ind w:left="432" w:hanging="432"/>
      <w:jc w:val="both"/>
    </w:pPr>
    <w:rPr>
      <w:caps/>
      <w:sz w:val="22"/>
    </w:rPr>
  </w:style>
  <w:style w:type="numbering" w:styleId="1ai">
    <w:name w:val="Outline List 1"/>
    <w:basedOn w:val="NoList"/>
    <w:rsid w:val="007D30D3"/>
    <w:pPr>
      <w:numPr>
        <w:numId w:val="2"/>
      </w:numPr>
    </w:pPr>
  </w:style>
  <w:style w:type="numbering" w:styleId="ArticleSection">
    <w:name w:val="Outline List 3"/>
    <w:basedOn w:val="NoList"/>
    <w:rsid w:val="007D30D3"/>
    <w:pPr>
      <w:numPr>
        <w:numId w:val="3"/>
      </w:numPr>
    </w:pPr>
  </w:style>
  <w:style w:type="table" w:styleId="GridTable4-Accent5">
    <w:name w:val="Grid Table 4 Accent 5"/>
    <w:basedOn w:val="TableNormal"/>
    <w:uiPriority w:val="49"/>
    <w:rsid w:val="008E1236"/>
    <w:rPr>
      <w:rFonts w:ascii="Calibri" w:eastAsia="Calibri" w:hAnsi="Calibri"/>
      <w:sz w:val="22"/>
      <w:szCs w:val="22"/>
      <w:lang w:eastAsia="en-US"/>
    </w:rPr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shd w:val="clear" w:color="auto" w:fill="1F4E79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ing1Char">
    <w:name w:val="Heading 1 Char"/>
    <w:basedOn w:val="DefaultParagraphFont"/>
    <w:link w:val="Heading1"/>
    <w:rsid w:val="00AF1F5E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170293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1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5596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51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771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94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5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6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9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1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4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4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7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43867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8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91362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6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11914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32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8215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35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1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7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9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6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6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8358">
          <w:marLeft w:val="60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5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30202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3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09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567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933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794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75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850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640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14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36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86204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1</TotalTime>
  <Pages>9</Pages>
  <Words>640</Words>
  <Characters>365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GLBE TELECOM</Company>
  <LinksUpToDate>false</LinksUpToDate>
  <CharactersWithSpaces>4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rtc8087</dc:creator>
  <cp:keywords/>
  <cp:lastModifiedBy>Aleo Ralph De Leon</cp:lastModifiedBy>
  <cp:revision>16</cp:revision>
  <cp:lastPrinted>2010-02-09T01:57:00Z</cp:lastPrinted>
  <dcterms:created xsi:type="dcterms:W3CDTF">2020-05-20T03:57:00Z</dcterms:created>
  <dcterms:modified xsi:type="dcterms:W3CDTF">2020-06-22T04:42:00Z</dcterms:modified>
</cp:coreProperties>
</file>